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  <w:id w:val="-602807891"/>
        <w:docPartObj>
          <w:docPartGallery w:val="Cover Pages"/>
          <w:docPartUnique/>
        </w:docPartObj>
      </w:sdtPr>
      <w:sdtEndPr/>
      <w:sdtContent>
        <w:p w14:paraId="03FE05FA" w14:textId="3444A690" w:rsidR="00396DDA" w:rsidRPr="008E00BB" w:rsidRDefault="001239F3">
          <w:r w:rsidRPr="008E00BB"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6B62BDAD" wp14:editId="461391DB">
                <wp:simplePos x="0" y="0"/>
                <wp:positionH relativeFrom="column">
                  <wp:posOffset>0</wp:posOffset>
                </wp:positionH>
                <wp:positionV relativeFrom="paragraph">
                  <wp:posOffset>323850</wp:posOffset>
                </wp:positionV>
                <wp:extent cx="3134995" cy="1346835"/>
                <wp:effectExtent l="0" t="0" r="0" b="0"/>
                <wp:wrapTight wrapText="bothSides">
                  <wp:wrapPolygon edited="0">
                    <wp:start x="0" y="0"/>
                    <wp:lineTo x="0" y="21386"/>
                    <wp:lineTo x="21526" y="21386"/>
                    <wp:lineTo x="21526" y="0"/>
                    <wp:lineTo x="0" y="0"/>
                  </wp:wrapPolygon>
                </wp:wrapTight>
                <wp:docPr id="1" name="Picture 1" descr="C:\Users\Prema\Desktop\mobile-utd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rema\Desktop\mobile-utd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34995" cy="1346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Pr="008E00BB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DEB2242" wp14:editId="2C29CB8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5460" cy="9142095"/>
                    <wp:effectExtent l="0" t="0" r="0" b="0"/>
                    <wp:wrapNone/>
                    <wp:docPr id="7" name="Group 1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6855460" cy="9142095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8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709ED7" w14:textId="36A614DA" w:rsidR="004D6649" w:rsidRPr="006E636C" w:rsidRDefault="004D6649" w:rsidP="00AC453B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E636C">
                                    <w:rPr>
                                      <w:color w:val="FFFFFF" w:themeColor="background1"/>
                                    </w:rPr>
                                    <w:t xml:space="preserve">Course </w:t>
                                  </w:r>
                                  <w:proofErr w:type="gramStart"/>
                                  <w:r w:rsidRPr="006E636C">
                                    <w:rPr>
                                      <w:color w:val="FFFFFF" w:themeColor="background1"/>
                                    </w:rPr>
                                    <w:t xml:space="preserve">  :</w:t>
                                  </w:r>
                                  <w:proofErr w:type="gramEnd"/>
                                  <w:r w:rsidRPr="006E636C">
                                    <w:rPr>
                                      <w:color w:val="FFFFFF" w:themeColor="background1"/>
                                    </w:rPr>
                                    <w:t xml:space="preserve"> System Analysis and Project Management  (MIS 6308.02) </w:t>
                                  </w:r>
                                </w:p>
                                <w:p w14:paraId="11AF7B59" w14:textId="1CCABD4B" w:rsidR="004D6649" w:rsidRPr="00AC453B" w:rsidRDefault="004D6649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E636C">
                                    <w:rPr>
                                      <w:color w:val="FFFFFF" w:themeColor="background1"/>
                                    </w:rPr>
                                    <w:t>Professor: Dr. Dawn Owens</w:t>
                                  </w:r>
                                </w:p>
                                <w:p w14:paraId="44FE0516" w14:textId="02D8EE7F" w:rsidR="004D6649" w:rsidRDefault="000D6A8E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4D6649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4D6649" w:rsidRPr="00AC453B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="004D6649" w:rsidRPr="00AC453B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D887558" wp14:editId="1D38881F">
                                        <wp:extent cx="5915660" cy="322328"/>
                                        <wp:effectExtent l="0" t="0" r="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915660" cy="32232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41BCC4B" w14:textId="1B6023A6" w:rsidR="004D6649" w:rsidRDefault="004D6649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1239F3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UTD Roommate Search Mobile Applic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1F497D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9790D40" w14:textId="1A21142B" w:rsidR="004D6649" w:rsidRDefault="004D6649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  <w:t xml:space="preserve">MILESTONE </w:t>
                                      </w:r>
                                      <w:r w:rsidR="005312AE"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  <w:t>4</w:t>
                                      </w:r>
                                      <w:r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  <w:t xml:space="preserve">- </w:t>
                                      </w:r>
                                      <w:r w:rsidR="00BB7582"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  <w:t>Desig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DEB2242" id="Group 119" o:spid="_x0000_s1026" style="position:absolute;margin-left:0;margin-top:0;width:539.8pt;height:719.85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" fillcolor="#4f81bd [3204]" stroked="f" strokeweight="2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" fillcolor="#c0504d [3205]" stroked="f" strokeweight="2pt">
                      <v:textbox inset="36pt,14.4pt,36pt,36pt">
                        <w:txbxContent>
                          <w:p w14:paraId="45709ED7" w14:textId="36A614DA" w:rsidR="004D6649" w:rsidRPr="006E636C" w:rsidRDefault="004D6649" w:rsidP="00AC453B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 w:rsidRPr="006E636C">
                              <w:rPr>
                                <w:color w:val="FFFFFF" w:themeColor="background1"/>
                              </w:rPr>
                              <w:t xml:space="preserve">Course </w:t>
                            </w:r>
                            <w:proofErr w:type="gramStart"/>
                            <w:r w:rsidRPr="006E636C">
                              <w:rPr>
                                <w:color w:val="FFFFFF" w:themeColor="background1"/>
                              </w:rPr>
                              <w:t xml:space="preserve">  :</w:t>
                            </w:r>
                            <w:proofErr w:type="gramEnd"/>
                            <w:r w:rsidRPr="006E636C">
                              <w:rPr>
                                <w:color w:val="FFFFFF" w:themeColor="background1"/>
                              </w:rPr>
                              <w:t xml:space="preserve"> System Analysis and Project Management  (MIS 6308.02) </w:t>
                            </w:r>
                          </w:p>
                          <w:p w14:paraId="11AF7B59" w14:textId="1CCABD4B" w:rsidR="004D6649" w:rsidRPr="00AC453B" w:rsidRDefault="004D6649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 w:rsidRPr="006E636C">
                              <w:rPr>
                                <w:color w:val="FFFFFF" w:themeColor="background1"/>
                              </w:rPr>
                              <w:t>Professor: Dr. Dawn Owens</w:t>
                            </w:r>
                          </w:p>
                          <w:p w14:paraId="44FE0516" w14:textId="02D8EE7F" w:rsidR="004D6649" w:rsidRDefault="000D6A8E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4D6649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4D6649" w:rsidRPr="00AC453B">
                              <w:rPr>
                                <w:caps/>
                                <w:color w:val="FFFFFF" w:themeColor="background1"/>
                              </w:rPr>
                              <w:t xml:space="preserve"> </w:t>
                            </w:r>
                            <w:r w:rsidR="004D6649" w:rsidRPr="00AC453B">
                              <w:rPr>
                                <w:noProof/>
                              </w:rPr>
                              <w:drawing>
                                <wp:inline distT="0" distB="0" distL="0" distR="0" wp14:anchorId="1D887558" wp14:editId="1D38881F">
                                  <wp:extent cx="5915660" cy="322328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15660" cy="3223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41BCC4B" w14:textId="1B6023A6" w:rsidR="004D6649" w:rsidRDefault="004D6649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1239F3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UTD Roommate Search Mobile Applic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1F497D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9790D40" w14:textId="1A21142B" w:rsidR="004D6649" w:rsidRDefault="004D6649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t xml:space="preserve">MILESTONE </w:t>
                                </w:r>
                                <w:r w:rsidR="005312AE"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t>4</w:t>
                                </w:r>
                                <w:r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t xml:space="preserve">- </w:t>
                                </w:r>
                                <w:r w:rsidR="00BB7582"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t>Desig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253E494" w14:textId="77777777" w:rsidR="008E00BB" w:rsidRPr="008E00BB" w:rsidRDefault="001239F3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  <w:r w:rsidRPr="008E00BB">
            <w:rPr>
              <w:rFonts w:asciiTheme="minorHAnsi" w:hAnsiTheme="minorHAnsi"/>
              <w:noProof/>
              <w:sz w:val="22"/>
              <w:szCs w:val="22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5A25EAB2" wp14:editId="0DAC0505">
                    <wp:simplePos x="0" y="0"/>
                    <wp:positionH relativeFrom="column">
                      <wp:posOffset>-38100</wp:posOffset>
                    </wp:positionH>
                    <wp:positionV relativeFrom="paragraph">
                      <wp:posOffset>4334510</wp:posOffset>
                    </wp:positionV>
                    <wp:extent cx="2373630" cy="1887220"/>
                    <wp:effectExtent l="3810" t="0" r="3810" b="0"/>
                    <wp:wrapSquare wrapText="bothSides"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73630" cy="18872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29A280" w14:textId="4F2D66E7" w:rsidR="004D6649" w:rsidRPr="001239F3" w:rsidRDefault="004D6649" w:rsidP="001239F3">
                                <w:pPr>
                                  <w:rPr>
                                    <w:b/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1239F3">
                                  <w:rPr>
                                    <w:b/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GROUP 11</w:t>
                                </w:r>
                              </w:p>
                              <w:p w14:paraId="340C30DB" w14:textId="6319DC69" w:rsidR="004D6649" w:rsidRPr="006E636C" w:rsidRDefault="004D6649" w:rsidP="001239F3">
                                <w:p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6E636C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Mayank Madhav </w:t>
                                </w:r>
                              </w:p>
                              <w:p w14:paraId="52BB1D92" w14:textId="77777777" w:rsidR="004D6649" w:rsidRPr="006E636C" w:rsidRDefault="004D6649" w:rsidP="001239F3">
                                <w:p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6E636C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Prema Siddu</w:t>
                                </w:r>
                              </w:p>
                              <w:p w14:paraId="6F6A45F9" w14:textId="77777777" w:rsidR="004D6649" w:rsidRPr="006E636C" w:rsidRDefault="004D6649" w:rsidP="001239F3">
                                <w:p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6E636C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Rutwika Mohanty</w:t>
                                </w:r>
                              </w:p>
                              <w:p w14:paraId="5B0B5CCA" w14:textId="77777777" w:rsidR="004D6649" w:rsidRPr="006E636C" w:rsidRDefault="004D6649" w:rsidP="001239F3">
                                <w:p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 w:rsidRPr="006E636C"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Tejasvi Ramadas Sagar</w:t>
                                </w:r>
                              </w:p>
                              <w:p w14:paraId="5DF38A9F" w14:textId="77777777" w:rsidR="004D6649" w:rsidRDefault="004D6649" w:rsidP="001239F3"/>
                              <w:p w14:paraId="1391C447" w14:textId="7BDE8867" w:rsidR="004D6649" w:rsidRDefault="004D6649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A25EAB2" id="Text Box 2" o:spid="_x0000_s1030" type="#_x0000_t202" style="position:absolute;margin-left:-3pt;margin-top:341.3pt;width:186.9pt;height:148.6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" stroked="f">
                    <v:textbox>
                      <w:txbxContent>
                        <w:p w14:paraId="7229A280" w14:textId="4F2D66E7" w:rsidR="004D6649" w:rsidRPr="001239F3" w:rsidRDefault="004D6649" w:rsidP="001239F3">
                          <w:pPr>
                            <w:rPr>
                              <w:b/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1239F3">
                            <w:rPr>
                              <w:b/>
                              <w:color w:val="595959" w:themeColor="text1" w:themeTint="A6"/>
                              <w:sz w:val="28"/>
                              <w:szCs w:val="28"/>
                            </w:rPr>
                            <w:t>GROUP 11</w:t>
                          </w:r>
                        </w:p>
                        <w:p w14:paraId="340C30DB" w14:textId="6319DC69" w:rsidR="004D6649" w:rsidRPr="006E636C" w:rsidRDefault="004D6649" w:rsidP="001239F3">
                          <w:p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6E636C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Mayank Madhav </w:t>
                          </w:r>
                        </w:p>
                        <w:p w14:paraId="52BB1D92" w14:textId="77777777" w:rsidR="004D6649" w:rsidRPr="006E636C" w:rsidRDefault="004D6649" w:rsidP="001239F3">
                          <w:p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6E636C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Prema Siddu</w:t>
                          </w:r>
                        </w:p>
                        <w:p w14:paraId="6F6A45F9" w14:textId="77777777" w:rsidR="004D6649" w:rsidRPr="006E636C" w:rsidRDefault="004D6649" w:rsidP="001239F3">
                          <w:p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6E636C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Rutwika Mohanty</w:t>
                          </w:r>
                        </w:p>
                        <w:p w14:paraId="5B0B5CCA" w14:textId="77777777" w:rsidR="004D6649" w:rsidRPr="006E636C" w:rsidRDefault="004D6649" w:rsidP="001239F3">
                          <w:p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 w:rsidRPr="006E636C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Tejasvi Ramadas Sagar</w:t>
                          </w:r>
                        </w:p>
                        <w:p w14:paraId="5DF38A9F" w14:textId="77777777" w:rsidR="004D6649" w:rsidRDefault="004D6649" w:rsidP="001239F3"/>
                        <w:p w14:paraId="1391C447" w14:textId="7BDE8867" w:rsidR="004D6649" w:rsidRDefault="004D6649"/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396DDA" w:rsidRPr="008E00BB">
            <w:rPr>
              <w:rFonts w:asciiTheme="minorHAnsi" w:hAnsiTheme="minorHAnsi"/>
              <w:sz w:val="22"/>
              <w:szCs w:val="22"/>
            </w:rPr>
            <w:br w:type="page"/>
          </w:r>
        </w:p>
        <w:p w14:paraId="434B8CE9" w14:textId="77777777" w:rsidR="006678E5" w:rsidRPr="008E00BB" w:rsidRDefault="008E00BB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  <w:r w:rsidRPr="008E00BB">
            <w:rPr>
              <w:rFonts w:asciiTheme="minorHAnsi" w:hAnsiTheme="minorHAnsi"/>
              <w:sz w:val="22"/>
              <w:szCs w:val="22"/>
            </w:rPr>
            <w:lastRenderedPageBreak/>
            <w:t xml:space="preserve"> </w:t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-1142574882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4469A4C1" w14:textId="03CCAC1B" w:rsidR="006678E5" w:rsidRDefault="006678E5">
              <w:pPr>
                <w:pStyle w:val="TOCHeading"/>
              </w:pPr>
              <w:r>
                <w:t>Table of Contents</w:t>
              </w:r>
            </w:p>
            <w:p w14:paraId="3F02D9E5" w14:textId="259105BE" w:rsidR="00AB237C" w:rsidRDefault="006678E5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512594668" w:history="1">
                <w:r w:rsidR="00AB237C" w:rsidRPr="00205407">
                  <w:rPr>
                    <w:rStyle w:val="Hyperlink"/>
                    <w:noProof/>
                  </w:rPr>
                  <w:t>User Interface Design: Create an Interface design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68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6B6DF144" w14:textId="07FE3A99" w:rsidR="00AB237C" w:rsidRDefault="000D6A8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69" w:history="1">
                <w:r w:rsidR="00AB237C" w:rsidRPr="00205407">
                  <w:rPr>
                    <w:rStyle w:val="Hyperlink"/>
                    <w:noProof/>
                  </w:rPr>
                  <w:t>Sequence Diagram with Control Objects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69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73CDBE0D" w14:textId="194A9327" w:rsidR="00AB237C" w:rsidRDefault="000D6A8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0" w:history="1">
                <w:r w:rsidR="00AB237C" w:rsidRPr="00205407">
                  <w:rPr>
                    <w:rStyle w:val="Hyperlink"/>
                    <w:noProof/>
                  </w:rPr>
                  <w:t>Software Design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0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3700FEC5" w14:textId="6AC19D89" w:rsidR="00AB237C" w:rsidRDefault="000D6A8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1" w:history="1">
                <w:r w:rsidR="00AB237C" w:rsidRPr="00205407">
                  <w:rPr>
                    <w:rStyle w:val="Hyperlink"/>
                    <w:noProof/>
                  </w:rPr>
                  <w:t>Testing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1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3C3AA3C2" w14:textId="4D216ECD" w:rsidR="00AB237C" w:rsidRDefault="000D6A8E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2" w:history="1">
                <w:r w:rsidR="00AB237C" w:rsidRPr="00205407">
                  <w:rPr>
                    <w:rStyle w:val="Hyperlink"/>
                    <w:noProof/>
                  </w:rPr>
                  <w:t>Test case 1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2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30A91B4D" w14:textId="565855AD" w:rsidR="00AB237C" w:rsidRDefault="000D6A8E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3" w:history="1">
                <w:r w:rsidR="00AB237C" w:rsidRPr="00205407">
                  <w:rPr>
                    <w:rStyle w:val="Hyperlink"/>
                    <w:noProof/>
                  </w:rPr>
                  <w:t>Test case 2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3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628919EF" w14:textId="0FFF0E1B" w:rsidR="00AB237C" w:rsidRDefault="000D6A8E">
              <w:pPr>
                <w:pStyle w:val="TOC2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4" w:history="1">
                <w:r w:rsidR="00AB237C" w:rsidRPr="00205407">
                  <w:rPr>
                    <w:rStyle w:val="Hyperlink"/>
                    <w:noProof/>
                  </w:rPr>
                  <w:t>Test case 3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4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40B4D22C" w14:textId="15255167" w:rsidR="00AB237C" w:rsidRDefault="000D6A8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5" w:history="1">
                <w:r w:rsidR="00AB237C" w:rsidRPr="00205407">
                  <w:rPr>
                    <w:rStyle w:val="Hyperlink"/>
                    <w:noProof/>
                  </w:rPr>
                  <w:t>Architecture diagram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5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73EFAE7C" w14:textId="288A831A" w:rsidR="00AB237C" w:rsidRDefault="000D6A8E">
              <w:pPr>
                <w:pStyle w:val="TOC1"/>
                <w:tabs>
                  <w:tab w:val="right" w:leader="dot" w:pos="9350"/>
                </w:tabs>
                <w:rPr>
                  <w:rFonts w:eastAsiaTheme="minorEastAsia"/>
                  <w:noProof/>
                </w:rPr>
              </w:pPr>
              <w:hyperlink w:anchor="_Toc512594676" w:history="1">
                <w:r w:rsidR="00AB237C" w:rsidRPr="00205407">
                  <w:rPr>
                    <w:rStyle w:val="Hyperlink"/>
                    <w:noProof/>
                  </w:rPr>
                  <w:t>Minutes of Meeting</w:t>
                </w:r>
                <w:r w:rsidR="00AB237C">
                  <w:rPr>
                    <w:noProof/>
                    <w:webHidden/>
                  </w:rPr>
                  <w:tab/>
                </w:r>
                <w:r w:rsidR="00AB237C">
                  <w:rPr>
                    <w:noProof/>
                    <w:webHidden/>
                  </w:rPr>
                  <w:fldChar w:fldCharType="begin"/>
                </w:r>
                <w:r w:rsidR="00AB237C">
                  <w:rPr>
                    <w:noProof/>
                    <w:webHidden/>
                  </w:rPr>
                  <w:instrText xml:space="preserve"> PAGEREF _Toc512594676 \h </w:instrText>
                </w:r>
                <w:r w:rsidR="00AB237C">
                  <w:rPr>
                    <w:noProof/>
                    <w:webHidden/>
                  </w:rPr>
                </w:r>
                <w:r w:rsidR="00AB237C">
                  <w:rPr>
                    <w:noProof/>
                    <w:webHidden/>
                  </w:rPr>
                  <w:fldChar w:fldCharType="separate"/>
                </w:r>
                <w:r w:rsidR="00AB237C">
                  <w:rPr>
                    <w:noProof/>
                    <w:webHidden/>
                  </w:rPr>
                  <w:t>2</w:t>
                </w:r>
                <w:r w:rsidR="00AB237C">
                  <w:rPr>
                    <w:noProof/>
                    <w:webHidden/>
                  </w:rPr>
                  <w:fldChar w:fldCharType="end"/>
                </w:r>
              </w:hyperlink>
            </w:p>
            <w:p w14:paraId="23E25F59" w14:textId="485D5140" w:rsidR="006678E5" w:rsidRDefault="006678E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1774FC5A" w14:textId="49051446" w:rsidR="008E00BB" w:rsidRDefault="008E00BB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62E79220" w14:textId="68DDC784" w:rsidR="006678E5" w:rsidRDefault="006678E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F3BF064" w14:textId="4EE8215E" w:rsidR="006678E5" w:rsidRDefault="006678E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3A54E545" w14:textId="65EC64E7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38E7CDC8" w14:textId="6BD63BDD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4C36D0C" w14:textId="4708D306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38947674" w14:textId="2E16B078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377CBACB" w14:textId="000451FB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0C9B0EC" w14:textId="45FB7D81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5C0AA5B6" w14:textId="4B016808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000E6A8" w14:textId="2E127BCB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623E8E6" w14:textId="791752F8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0ED6F98B" w14:textId="4F03B92B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5CE388C7" w14:textId="3A53B46A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383D0AFE" w14:textId="5A0A1B8C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50CFC232" w14:textId="30FBC8A0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64C6004" w14:textId="68E8C3CA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4AC17B7" w14:textId="65209D59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2F41502D" w14:textId="5AE5E7B5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0F6F5E7" w14:textId="00BAD16A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A006D08" w14:textId="3F9A1B43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1614A189" w14:textId="47A3AECD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6D75D1C0" w14:textId="77781EB5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563F0881" w14:textId="0567D22D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0D18A16C" w14:textId="432A7852" w:rsidR="00675A25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F56C61E" w14:textId="77777777" w:rsidR="00675A25" w:rsidRPr="008E00BB" w:rsidRDefault="00675A25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7E01C276" w14:textId="035182E5" w:rsidR="008E00BB" w:rsidRPr="008E00BB" w:rsidRDefault="008E00BB" w:rsidP="006678E5">
          <w:pPr>
            <w:pStyle w:val="Heading1"/>
          </w:pPr>
          <w:bookmarkStart w:id="0" w:name="_Toc512594668"/>
          <w:r w:rsidRPr="008E00BB">
            <w:t>User Interface Design: Create an Interface design</w:t>
          </w:r>
          <w:bookmarkEnd w:id="0"/>
          <w:r w:rsidRPr="008E00BB">
            <w:t xml:space="preserve"> </w:t>
          </w:r>
        </w:p>
        <w:p w14:paraId="31D9B16F" w14:textId="77BDDABA" w:rsidR="008E00BB" w:rsidRDefault="005312AE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58358933" wp14:editId="65B427D2">
                <wp:extent cx="6621145" cy="5265007"/>
                <wp:effectExtent l="0" t="0" r="8255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33194" cy="52745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C158C9C" w14:textId="4B689508" w:rsidR="008E00BB" w:rsidRDefault="008E00BB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062A2369" w14:textId="19B819A9" w:rsidR="005312AE" w:rsidRDefault="005312AE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Here are few of the screen mockups, showing the User Interface of our application:</w:t>
          </w:r>
        </w:p>
        <w:p w14:paraId="46BD2B01" w14:textId="30EE0A34" w:rsidR="005312AE" w:rsidRDefault="005312AE" w:rsidP="005312AE">
          <w:pPr>
            <w:pStyle w:val="Default"/>
            <w:numPr>
              <w:ilvl w:val="0"/>
              <w:numId w:val="20"/>
            </w:numPr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Application Loading page</w:t>
          </w:r>
        </w:p>
        <w:p w14:paraId="197ECF93" w14:textId="341D984A" w:rsidR="005312AE" w:rsidRDefault="005312AE" w:rsidP="005312AE">
          <w:pPr>
            <w:pStyle w:val="Default"/>
            <w:ind w:left="720"/>
            <w:rPr>
              <w:rFonts w:asciiTheme="minorHAnsi" w:hAnsiTheme="minorHAnsi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5618C79B" wp14:editId="05BCB94E">
                <wp:extent cx="1283335" cy="2148840"/>
                <wp:effectExtent l="0" t="0" r="0" b="381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5841" cy="223675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635FBE7" w14:textId="148D5537" w:rsidR="005312AE" w:rsidRDefault="005312AE" w:rsidP="005312AE">
          <w:pPr>
            <w:pStyle w:val="Default"/>
            <w:numPr>
              <w:ilvl w:val="0"/>
              <w:numId w:val="20"/>
            </w:numPr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Registration Page</w:t>
          </w:r>
        </w:p>
        <w:p w14:paraId="0D0ACCCD" w14:textId="6E6BD1AF" w:rsidR="005312AE" w:rsidRDefault="005312AE" w:rsidP="005312AE">
          <w:pPr>
            <w:pStyle w:val="Default"/>
            <w:ind w:left="720"/>
            <w:rPr>
              <w:rFonts w:asciiTheme="minorHAnsi" w:hAnsiTheme="minorHAnsi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2931613" wp14:editId="15BAC3F3">
                <wp:extent cx="1546860" cy="2576392"/>
                <wp:effectExtent l="0" t="0" r="0" b="0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70260" cy="26153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155EEE4" w14:textId="2E582746" w:rsidR="005312AE" w:rsidRDefault="005312AE" w:rsidP="005312AE">
          <w:pPr>
            <w:pStyle w:val="Default"/>
            <w:numPr>
              <w:ilvl w:val="0"/>
              <w:numId w:val="20"/>
            </w:numPr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Search Page</w:t>
          </w:r>
        </w:p>
        <w:p w14:paraId="593AF0FE" w14:textId="26AC9123" w:rsidR="005312AE" w:rsidRDefault="005312AE" w:rsidP="005312AE">
          <w:pPr>
            <w:pStyle w:val="Default"/>
            <w:ind w:left="720"/>
            <w:rPr>
              <w:rFonts w:asciiTheme="minorHAnsi" w:hAnsiTheme="minorHAnsi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4548BEA9" wp14:editId="027B4667">
                <wp:extent cx="1463040" cy="2436783"/>
                <wp:effectExtent l="0" t="0" r="3810" b="190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90110" cy="24818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6E77CA7" w14:textId="725F9DF0" w:rsidR="005312AE" w:rsidRPr="005312AE" w:rsidRDefault="005312AE" w:rsidP="005312AE">
          <w:pPr>
            <w:pStyle w:val="Default"/>
            <w:numPr>
              <w:ilvl w:val="0"/>
              <w:numId w:val="20"/>
            </w:numPr>
            <w:rPr>
              <w:rFonts w:asciiTheme="minorHAnsi" w:hAnsiTheme="minorHAnsi"/>
              <w:sz w:val="22"/>
              <w:szCs w:val="22"/>
            </w:rPr>
          </w:pPr>
          <w:r>
            <w:rPr>
              <w:rFonts w:asciiTheme="minorHAnsi" w:hAnsiTheme="minorHAnsi"/>
              <w:sz w:val="22"/>
              <w:szCs w:val="22"/>
            </w:rPr>
            <w:t>Search Result Page</w:t>
          </w:r>
        </w:p>
        <w:p w14:paraId="68A61C6B" w14:textId="77777777" w:rsidR="005312AE" w:rsidRDefault="005312AE" w:rsidP="005312AE">
          <w:pPr>
            <w:pStyle w:val="Default"/>
            <w:ind w:left="720"/>
            <w:rPr>
              <w:rFonts w:asciiTheme="minorHAnsi" w:hAnsiTheme="minorHAnsi"/>
              <w:sz w:val="22"/>
              <w:szCs w:val="22"/>
            </w:rPr>
          </w:pPr>
          <w:r>
            <w:rPr>
              <w:noProof/>
            </w:rPr>
            <w:drawing>
              <wp:inline distT="0" distB="0" distL="0" distR="0" wp14:anchorId="7B5CA2E4" wp14:editId="39CE2384">
                <wp:extent cx="1413685" cy="2354580"/>
                <wp:effectExtent l="0" t="0" r="0" b="762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4429" cy="24224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7951358" w14:textId="45E941AF" w:rsidR="005312AE" w:rsidRPr="008E00BB" w:rsidRDefault="005312AE" w:rsidP="008E00BB">
          <w:pPr>
            <w:pStyle w:val="Default"/>
            <w:rPr>
              <w:rFonts w:asciiTheme="minorHAnsi" w:hAnsiTheme="minorHAnsi"/>
              <w:sz w:val="22"/>
              <w:szCs w:val="22"/>
            </w:rPr>
          </w:pPr>
        </w:p>
        <w:p w14:paraId="45938587" w14:textId="3D0DE950" w:rsidR="008E00BB" w:rsidRPr="008E00BB" w:rsidRDefault="006678E5" w:rsidP="006678E5">
          <w:pPr>
            <w:pStyle w:val="Heading1"/>
          </w:pPr>
          <w:bookmarkStart w:id="1" w:name="_Toc512594669"/>
          <w:r>
            <w:t xml:space="preserve">Sequence Diagram with </w:t>
          </w:r>
          <w:r w:rsidR="008E00BB" w:rsidRPr="008E00BB">
            <w:t>Control</w:t>
          </w:r>
          <w:r>
            <w:t xml:space="preserve"> Objects</w:t>
          </w:r>
        </w:p>
      </w:sdtContent>
    </w:sdt>
    <w:bookmarkEnd w:id="1" w:displacedByCustomXml="prev"/>
    <w:p w14:paraId="47765373" w14:textId="77777777" w:rsidR="008E00BB" w:rsidRPr="008E00BB" w:rsidRDefault="008E00BB" w:rsidP="008E00BB">
      <w:pPr>
        <w:pStyle w:val="Default"/>
        <w:rPr>
          <w:rFonts w:asciiTheme="minorHAnsi" w:hAnsiTheme="minorHAnsi"/>
          <w:sz w:val="22"/>
          <w:szCs w:val="22"/>
        </w:rPr>
      </w:pPr>
      <w:r w:rsidRPr="008E00BB">
        <w:rPr>
          <w:rFonts w:asciiTheme="minorHAnsi" w:hAnsiTheme="minorHAnsi"/>
          <w:sz w:val="22"/>
          <w:szCs w:val="22"/>
        </w:rPr>
        <w:t xml:space="preserve"> </w:t>
      </w:r>
    </w:p>
    <w:p w14:paraId="216C4097" w14:textId="10EB34B2" w:rsidR="008E00BB" w:rsidRDefault="008E00BB" w:rsidP="006678E5">
      <w:pPr>
        <w:pStyle w:val="Heading1"/>
      </w:pPr>
      <w:bookmarkStart w:id="2" w:name="_Toc512594670"/>
      <w:r w:rsidRPr="008E00BB">
        <w:t>Software Design</w:t>
      </w:r>
      <w:bookmarkEnd w:id="2"/>
    </w:p>
    <w:p w14:paraId="2A515394" w14:textId="77777777" w:rsidR="00AF4DC3" w:rsidRPr="00AF4DC3" w:rsidRDefault="00AF4DC3" w:rsidP="00AF4DC3"/>
    <w:p w14:paraId="540C5A66" w14:textId="77777777" w:rsidR="00AF4DC3" w:rsidRPr="0000535B" w:rsidRDefault="00AF4DC3" w:rsidP="00AF4DC3">
      <w:pPr>
        <w:pStyle w:val="ListParagraph"/>
        <w:numPr>
          <w:ilvl w:val="0"/>
          <w:numId w:val="21"/>
        </w:numPr>
        <w:spacing w:after="200" w:line="276" w:lineRule="auto"/>
        <w:rPr>
          <w:b/>
          <w:bCs/>
          <w:color w:val="0070C0"/>
          <w:sz w:val="44"/>
          <w:szCs w:val="44"/>
        </w:rPr>
      </w:pPr>
      <w:r w:rsidRPr="0000535B">
        <w:rPr>
          <w:b/>
          <w:color w:val="0070C0"/>
          <w:sz w:val="24"/>
          <w:szCs w:val="24"/>
        </w:rPr>
        <w:t>Search Room/Roommate: -</w:t>
      </w:r>
      <w:r w:rsidRPr="0000535B">
        <w:rPr>
          <w:b/>
          <w:color w:val="0070C0"/>
        </w:rPr>
        <w:t xml:space="preserve"> </w:t>
      </w:r>
      <w:r w:rsidRPr="0000535B">
        <w:rPr>
          <w:b/>
          <w:color w:val="0070C0"/>
          <w:sz w:val="24"/>
          <w:szCs w:val="24"/>
        </w:rPr>
        <w:t>This is method for searching room availability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3127"/>
        <w:gridCol w:w="563"/>
        <w:gridCol w:w="4713"/>
      </w:tblGrid>
      <w:tr w:rsidR="00AF4DC3" w:rsidRPr="004379FB" w14:paraId="186FA774" w14:textId="77777777" w:rsidTr="004656E3">
        <w:tc>
          <w:tcPr>
            <w:tcW w:w="3127" w:type="dxa"/>
          </w:tcPr>
          <w:p w14:paraId="78F4CB73" w14:textId="77777777" w:rsidR="00AF4DC3" w:rsidRPr="004379FB" w:rsidRDefault="00AF4DC3" w:rsidP="004656E3">
            <w:r w:rsidRPr="08B71A3B">
              <w:rPr>
                <w:b/>
                <w:bCs/>
              </w:rPr>
              <w:t>Method Name:</w:t>
            </w:r>
            <w:r>
              <w:t xml:space="preserve">   SearchRoom ()</w:t>
            </w:r>
          </w:p>
        </w:tc>
        <w:tc>
          <w:tcPr>
            <w:tcW w:w="5276" w:type="dxa"/>
            <w:gridSpan w:val="2"/>
          </w:tcPr>
          <w:p w14:paraId="622DF728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Class Name:  </w:t>
            </w:r>
            <w:r>
              <w:t>User</w:t>
            </w:r>
          </w:p>
        </w:tc>
      </w:tr>
      <w:tr w:rsidR="00AF4DC3" w:rsidRPr="004379FB" w14:paraId="018132E2" w14:textId="77777777" w:rsidTr="004656E3">
        <w:tc>
          <w:tcPr>
            <w:tcW w:w="8403" w:type="dxa"/>
            <w:gridSpan w:val="3"/>
          </w:tcPr>
          <w:p w14:paraId="0E77D287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escription of responsibilities:</w:t>
            </w:r>
          </w:p>
          <w:p w14:paraId="25D4402A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  <w:r w:rsidRPr="004379FB">
              <w:rPr>
                <w:rFonts w:cstheme="minorHAnsi"/>
                <w:b/>
              </w:rPr>
              <w:t xml:space="preserve">  </w:t>
            </w:r>
          </w:p>
          <w:p w14:paraId="5AAE4ACC" w14:textId="77777777" w:rsidR="00AF4DC3" w:rsidRPr="00B8038D" w:rsidRDefault="00AF4DC3" w:rsidP="004656E3">
            <w:pPr>
              <w:ind w:left="342"/>
            </w:pPr>
            <w:r w:rsidRPr="00B8038D">
              <w:t>Implementing the necessary behavior when the</w:t>
            </w:r>
            <w:r w:rsidRPr="00B8038D">
              <w:rPr>
                <w:rFonts w:cstheme="minorHAnsi"/>
              </w:rPr>
              <w:t xml:space="preserve"> User once logged in to the UTD Search Application navigates to the search engine. The user keys in the keywords for the search and clicks on ’Search’ button.</w:t>
            </w:r>
          </w:p>
          <w:p w14:paraId="6B784F25" w14:textId="77777777" w:rsidR="00AF4DC3" w:rsidRPr="004379FB" w:rsidRDefault="00AF4DC3" w:rsidP="004656E3">
            <w:pPr>
              <w:rPr>
                <w:rFonts w:cstheme="minorHAnsi"/>
                <w:b/>
                <w:i/>
              </w:rPr>
            </w:pPr>
          </w:p>
        </w:tc>
      </w:tr>
      <w:tr w:rsidR="00AF4DC3" w:rsidRPr="004379FB" w14:paraId="53971FE8" w14:textId="77777777" w:rsidTr="004656E3">
        <w:tc>
          <w:tcPr>
            <w:tcW w:w="3690" w:type="dxa"/>
            <w:gridSpan w:val="2"/>
          </w:tcPr>
          <w:p w14:paraId="5489C611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rguments Received:</w:t>
            </w:r>
          </w:p>
          <w:p w14:paraId="44805C55" w14:textId="77777777" w:rsidR="00AF4DC3" w:rsidRPr="004379FB" w:rsidRDefault="00AF4DC3" w:rsidP="004656E3">
            <w:pPr>
              <w:rPr>
                <w:rFonts w:cstheme="minorHAnsi"/>
              </w:rPr>
            </w:pPr>
          </w:p>
          <w:p w14:paraId="0B630C3D" w14:textId="77777777" w:rsidR="00AF4DC3" w:rsidRPr="004379FB" w:rsidRDefault="00AF4DC3" w:rsidP="004656E3">
            <w:r>
              <w:t xml:space="preserve">   Search</w:t>
            </w:r>
          </w:p>
          <w:p w14:paraId="71D92E17" w14:textId="77777777" w:rsidR="00AF4DC3" w:rsidRPr="004379FB" w:rsidRDefault="00AF4DC3" w:rsidP="004656E3">
            <w:r>
              <w:t xml:space="preserve"> </w:t>
            </w:r>
          </w:p>
        </w:tc>
        <w:tc>
          <w:tcPr>
            <w:tcW w:w="4713" w:type="dxa"/>
          </w:tcPr>
          <w:p w14:paraId="33CA0F75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69BFD2F1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7F0C66C7" w14:textId="77777777" w:rsidR="00AF4DC3" w:rsidRPr="004379FB" w:rsidRDefault="00AF4DC3" w:rsidP="004656E3">
            <w:r>
              <w:t>String</w:t>
            </w:r>
          </w:p>
          <w:p w14:paraId="19CFCA78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</w:tr>
      <w:tr w:rsidR="00AF4DC3" w:rsidRPr="004379FB" w14:paraId="3AFF4A8C" w14:textId="77777777" w:rsidTr="004656E3">
        <w:tc>
          <w:tcPr>
            <w:tcW w:w="3690" w:type="dxa"/>
            <w:gridSpan w:val="2"/>
          </w:tcPr>
          <w:p w14:paraId="67AFD79A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Return Value: </w:t>
            </w:r>
            <w:r>
              <w:br/>
            </w:r>
          </w:p>
          <w:p w14:paraId="5FEF245B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</w:t>
            </w:r>
            <w:proofErr w:type="spellStart"/>
            <w:r>
              <w:t>SearchResult</w:t>
            </w:r>
            <w:proofErr w:type="spellEnd"/>
            <w:r w:rsidRPr="08B71A3B">
              <w:rPr>
                <w:b/>
                <w:bCs/>
              </w:rPr>
              <w:t xml:space="preserve">  </w:t>
            </w:r>
          </w:p>
          <w:p w14:paraId="7452A919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  <w:tc>
          <w:tcPr>
            <w:tcW w:w="4713" w:type="dxa"/>
          </w:tcPr>
          <w:p w14:paraId="222E0F75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5C13BA38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7BDBD174" w14:textId="1000FC55" w:rsidR="00AF4DC3" w:rsidRPr="004379FB" w:rsidRDefault="00AF4DC3" w:rsidP="004656E3">
            <w:bookmarkStart w:id="3" w:name="_GoBack"/>
            <w:bookmarkEnd w:id="3"/>
            <w:r>
              <w:t>list</w:t>
            </w:r>
          </w:p>
        </w:tc>
      </w:tr>
      <w:tr w:rsidR="00AF4DC3" w:rsidRPr="004379FB" w14:paraId="096CDA7C" w14:textId="77777777" w:rsidTr="004656E3">
        <w:tc>
          <w:tcPr>
            <w:tcW w:w="8403" w:type="dxa"/>
            <w:gridSpan w:val="3"/>
          </w:tcPr>
          <w:p w14:paraId="6EDBBCFD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Message and Example: </w:t>
            </w:r>
          </w:p>
          <w:p w14:paraId="7EEE37D5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  </w:t>
            </w:r>
            <w:proofErr w:type="spellStart"/>
            <w:r>
              <w:t>SearchEngine</w:t>
            </w:r>
            <w:proofErr w:type="spellEnd"/>
            <w:r>
              <w:t>(Search): Boolean</w:t>
            </w:r>
          </w:p>
          <w:p w14:paraId="13E0E563" w14:textId="77777777" w:rsidR="00AF4DC3" w:rsidRPr="004379FB" w:rsidRDefault="00AF4DC3" w:rsidP="004656E3">
            <w:r>
              <w:t xml:space="preserve">    </w:t>
            </w:r>
            <w:proofErr w:type="spellStart"/>
            <w:r>
              <w:t>SearchResult</w:t>
            </w:r>
            <w:proofErr w:type="spellEnd"/>
            <w:r>
              <w:t xml:space="preserve"> = </w:t>
            </w:r>
            <w:proofErr w:type="spellStart"/>
            <w:r>
              <w:t>SearchEngine</w:t>
            </w:r>
            <w:proofErr w:type="spellEnd"/>
            <w:r>
              <w:t xml:space="preserve">(2BHK) </w:t>
            </w:r>
          </w:p>
          <w:p w14:paraId="35CCB5F2" w14:textId="77777777" w:rsidR="00AF4DC3" w:rsidRPr="004379FB" w:rsidRDefault="00AF4DC3" w:rsidP="004656E3">
            <w:pPr>
              <w:rPr>
                <w:rFonts w:cstheme="minorHAnsi"/>
                <w:i/>
              </w:rPr>
            </w:pPr>
          </w:p>
        </w:tc>
      </w:tr>
      <w:tr w:rsidR="00AF4DC3" w:rsidRPr="004379FB" w14:paraId="325E3927" w14:textId="77777777" w:rsidTr="004656E3">
        <w:tc>
          <w:tcPr>
            <w:tcW w:w="8403" w:type="dxa"/>
            <w:gridSpan w:val="3"/>
          </w:tcPr>
          <w:p w14:paraId="30068B28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lgorithm Specification:</w:t>
            </w:r>
          </w:p>
          <w:p w14:paraId="06155BA5" w14:textId="77777777" w:rsidR="00AF4DC3" w:rsidRPr="004379FB" w:rsidRDefault="00AF4DC3" w:rsidP="004656E3">
            <w:r>
              <w:t>--Checks if Search is present in database</w:t>
            </w:r>
          </w:p>
          <w:p w14:paraId="7C6981CF" w14:textId="77777777" w:rsidR="00AF4DC3" w:rsidRPr="004379FB" w:rsidRDefault="00AF4DC3" w:rsidP="004656E3">
            <w:r>
              <w:t xml:space="preserve">If Search is not null </w:t>
            </w:r>
          </w:p>
          <w:p w14:paraId="76A5DD3A" w14:textId="77777777" w:rsidR="00AF4DC3" w:rsidRPr="004379FB" w:rsidRDefault="00AF4DC3" w:rsidP="004656E3">
            <w:r>
              <w:t xml:space="preserve">          Retrieve the Search from databases</w:t>
            </w:r>
          </w:p>
          <w:p w14:paraId="5425042A" w14:textId="77777777" w:rsidR="00AF4DC3" w:rsidRDefault="00AF4DC3" w:rsidP="004656E3">
            <w:r>
              <w:t xml:space="preserve">          Display Search Results from the query</w:t>
            </w:r>
          </w:p>
          <w:p w14:paraId="2B1D901B" w14:textId="77777777" w:rsidR="00AF4DC3" w:rsidRPr="004379FB" w:rsidRDefault="00AF4DC3" w:rsidP="004656E3">
            <w:r>
              <w:t xml:space="preserve">          Return </w:t>
            </w:r>
            <w:proofErr w:type="spellStart"/>
            <w:r>
              <w:t>SearchResult</w:t>
            </w:r>
            <w:proofErr w:type="spellEnd"/>
          </w:p>
          <w:p w14:paraId="282E3546" w14:textId="77777777" w:rsidR="00AF4DC3" w:rsidRPr="004379FB" w:rsidRDefault="00AF4DC3" w:rsidP="004656E3">
            <w:r>
              <w:t xml:space="preserve">         Else </w:t>
            </w:r>
          </w:p>
          <w:p w14:paraId="0FBE93A0" w14:textId="77777777" w:rsidR="00AF4DC3" w:rsidRDefault="00AF4DC3" w:rsidP="004656E3">
            <w:r>
              <w:t xml:space="preserve">          Return 0</w:t>
            </w:r>
          </w:p>
          <w:p w14:paraId="1D3228C2" w14:textId="77777777" w:rsidR="00AF4DC3" w:rsidRDefault="00AF4DC3" w:rsidP="004656E3">
            <w:r>
              <w:t>End If</w:t>
            </w:r>
          </w:p>
          <w:p w14:paraId="285266D5" w14:textId="77777777" w:rsidR="00AF4DC3" w:rsidRPr="004379FB" w:rsidRDefault="00AF4DC3" w:rsidP="004656E3">
            <w:r>
              <w:t xml:space="preserve">         </w:t>
            </w:r>
          </w:p>
          <w:p w14:paraId="7C3FB05F" w14:textId="77777777" w:rsidR="00AF4DC3" w:rsidRPr="004379FB" w:rsidRDefault="00AF4DC3" w:rsidP="004656E3"/>
        </w:tc>
      </w:tr>
    </w:tbl>
    <w:p w14:paraId="63C364C2" w14:textId="77777777" w:rsidR="00AF4DC3" w:rsidRPr="004379FB" w:rsidRDefault="00AF4DC3" w:rsidP="00AF4DC3">
      <w:pPr>
        <w:spacing w:after="120"/>
        <w:jc w:val="both"/>
        <w:rPr>
          <w:rFonts w:eastAsia="Times New Roman" w:cstheme="minorHAnsi"/>
          <w:color w:val="000000" w:themeColor="text1"/>
        </w:rPr>
      </w:pPr>
    </w:p>
    <w:p w14:paraId="59FD4D47" w14:textId="77777777" w:rsidR="00AF4DC3" w:rsidRDefault="00AF4DC3" w:rsidP="00AF4DC3">
      <w:pPr>
        <w:spacing w:after="120"/>
        <w:jc w:val="both"/>
        <w:rPr>
          <w:rFonts w:eastAsia="Times New Roman" w:cstheme="minorHAnsi"/>
          <w:color w:val="000000" w:themeColor="text1"/>
          <w:sz w:val="28"/>
          <w:szCs w:val="28"/>
        </w:rPr>
      </w:pPr>
    </w:p>
    <w:p w14:paraId="658A7EB9" w14:textId="77777777" w:rsidR="00AF4DC3" w:rsidRDefault="00AF4DC3" w:rsidP="00AF4DC3">
      <w:pPr>
        <w:spacing w:after="120"/>
        <w:jc w:val="both"/>
        <w:rPr>
          <w:rFonts w:eastAsia="Times New Roman" w:cstheme="minorHAnsi"/>
          <w:color w:val="000000" w:themeColor="text1"/>
          <w:sz w:val="28"/>
          <w:szCs w:val="28"/>
        </w:rPr>
      </w:pPr>
    </w:p>
    <w:p w14:paraId="0D2C688F" w14:textId="77777777" w:rsidR="00AF4DC3" w:rsidRDefault="00AF4DC3" w:rsidP="00AF4DC3">
      <w:pPr>
        <w:spacing w:after="120"/>
        <w:jc w:val="both"/>
        <w:rPr>
          <w:rFonts w:eastAsia="Times New Roman" w:cstheme="minorHAnsi"/>
          <w:color w:val="000000" w:themeColor="text1"/>
          <w:sz w:val="28"/>
          <w:szCs w:val="28"/>
        </w:rPr>
      </w:pPr>
    </w:p>
    <w:p w14:paraId="4247F2AA" w14:textId="155B7732" w:rsidR="00AF4DC3" w:rsidRPr="00534D09" w:rsidRDefault="00AF4DC3" w:rsidP="00AF4DC3">
      <w:pPr>
        <w:spacing w:after="120"/>
        <w:jc w:val="both"/>
        <w:rPr>
          <w:rFonts w:eastAsia="Times New Roman" w:cstheme="minorHAnsi"/>
          <w:color w:val="000000" w:themeColor="text1"/>
          <w:sz w:val="28"/>
          <w:szCs w:val="28"/>
        </w:rPr>
      </w:pPr>
    </w:p>
    <w:p w14:paraId="5D3532CE" w14:textId="77777777" w:rsidR="00AF4DC3" w:rsidRPr="0000535B" w:rsidRDefault="00AF4DC3" w:rsidP="00AF4DC3">
      <w:pPr>
        <w:pStyle w:val="ListParagraph"/>
        <w:numPr>
          <w:ilvl w:val="0"/>
          <w:numId w:val="21"/>
        </w:numPr>
        <w:spacing w:after="120" w:line="276" w:lineRule="auto"/>
        <w:jc w:val="both"/>
        <w:rPr>
          <w:rFonts w:eastAsia="Times New Roman"/>
          <w:b/>
          <w:color w:val="0070C0"/>
          <w:sz w:val="24"/>
          <w:szCs w:val="24"/>
        </w:rPr>
      </w:pPr>
      <w:r w:rsidRPr="0000535B">
        <w:rPr>
          <w:b/>
          <w:color w:val="0070C0"/>
          <w:sz w:val="24"/>
          <w:szCs w:val="24"/>
        </w:rPr>
        <w:t xml:space="preserve">Payment: - </w:t>
      </w:r>
      <w:r w:rsidRPr="0000535B">
        <w:rPr>
          <w:rFonts w:eastAsia="Times New Roman"/>
          <w:b/>
          <w:color w:val="0070C0"/>
          <w:sz w:val="24"/>
          <w:szCs w:val="24"/>
        </w:rPr>
        <w:t>This is method for online payment by Non-UTD Users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3127"/>
        <w:gridCol w:w="563"/>
        <w:gridCol w:w="4713"/>
      </w:tblGrid>
      <w:tr w:rsidR="00AF4DC3" w:rsidRPr="004379FB" w14:paraId="5684DA64" w14:textId="77777777" w:rsidTr="004656E3">
        <w:tc>
          <w:tcPr>
            <w:tcW w:w="3127" w:type="dxa"/>
          </w:tcPr>
          <w:p w14:paraId="5CEAFAE0" w14:textId="77777777" w:rsidR="00AF4DC3" w:rsidRPr="004379FB" w:rsidRDefault="00AF4DC3" w:rsidP="004656E3">
            <w:r w:rsidRPr="08B71A3B">
              <w:rPr>
                <w:b/>
                <w:bCs/>
              </w:rPr>
              <w:t>Method Name:</w:t>
            </w:r>
            <w:r>
              <w:t xml:space="preserve">   Payment ()</w:t>
            </w:r>
          </w:p>
        </w:tc>
        <w:tc>
          <w:tcPr>
            <w:tcW w:w="5276" w:type="dxa"/>
            <w:gridSpan w:val="2"/>
          </w:tcPr>
          <w:p w14:paraId="3DA74EBF" w14:textId="77777777" w:rsidR="00AF4DC3" w:rsidRPr="004379FB" w:rsidRDefault="00AF4DC3" w:rsidP="004656E3">
            <w:r>
              <w:rPr>
                <w:b/>
                <w:bCs/>
              </w:rPr>
              <w:t xml:space="preserve">Class Name: </w:t>
            </w:r>
            <w:r w:rsidRPr="007B54CD">
              <w:rPr>
                <w:bCs/>
              </w:rPr>
              <w:t>Non-UTD User</w:t>
            </w:r>
          </w:p>
        </w:tc>
      </w:tr>
      <w:tr w:rsidR="00AF4DC3" w:rsidRPr="004379FB" w14:paraId="356F56C3" w14:textId="77777777" w:rsidTr="004656E3">
        <w:tc>
          <w:tcPr>
            <w:tcW w:w="8403" w:type="dxa"/>
            <w:gridSpan w:val="3"/>
          </w:tcPr>
          <w:p w14:paraId="41BB0279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escription of responsibilities:</w:t>
            </w:r>
          </w:p>
          <w:p w14:paraId="3E5AB51F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  <w:r w:rsidRPr="004379FB">
              <w:rPr>
                <w:rFonts w:cstheme="minorHAnsi"/>
                <w:b/>
              </w:rPr>
              <w:t xml:space="preserve">  </w:t>
            </w:r>
          </w:p>
          <w:p w14:paraId="38E345F2" w14:textId="77777777" w:rsidR="00AF4DC3" w:rsidRPr="002D0155" w:rsidRDefault="00AF4DC3" w:rsidP="004656E3">
            <w:pPr>
              <w:ind w:left="342"/>
            </w:pPr>
            <w:r>
              <w:t>Implementing the necessary behavior w</w:t>
            </w:r>
            <w:r w:rsidRPr="002D0155">
              <w:rPr>
                <w:rFonts w:cstheme="minorHAnsi"/>
              </w:rPr>
              <w:t>hen a non-UTD user registers to the application, he/she needs to make a payment to access the application as a premium account holder. A pop-up for premium account displayed on the main page with price details.</w:t>
            </w:r>
          </w:p>
          <w:p w14:paraId="01FF2D09" w14:textId="77777777" w:rsidR="00AF4DC3" w:rsidRPr="004379FB" w:rsidRDefault="00AF4DC3" w:rsidP="004656E3">
            <w:pPr>
              <w:rPr>
                <w:rFonts w:cstheme="minorHAnsi"/>
                <w:b/>
                <w:i/>
              </w:rPr>
            </w:pPr>
          </w:p>
        </w:tc>
      </w:tr>
      <w:tr w:rsidR="00AF4DC3" w:rsidRPr="004379FB" w14:paraId="18A8D167" w14:textId="77777777" w:rsidTr="004656E3">
        <w:tc>
          <w:tcPr>
            <w:tcW w:w="3690" w:type="dxa"/>
            <w:gridSpan w:val="2"/>
          </w:tcPr>
          <w:p w14:paraId="0B603BEE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rguments Received:</w:t>
            </w:r>
          </w:p>
          <w:p w14:paraId="05E7CFB7" w14:textId="77777777" w:rsidR="00AF4DC3" w:rsidRPr="004379FB" w:rsidRDefault="00AF4DC3" w:rsidP="004656E3">
            <w:pPr>
              <w:rPr>
                <w:rFonts w:cstheme="minorHAnsi"/>
              </w:rPr>
            </w:pPr>
          </w:p>
          <w:p w14:paraId="29184013" w14:textId="77777777" w:rsidR="00AF4DC3" w:rsidRPr="004379FB" w:rsidRDefault="00AF4DC3" w:rsidP="004656E3">
            <w:r>
              <w:t xml:space="preserve">   UserID</w:t>
            </w:r>
          </w:p>
        </w:tc>
        <w:tc>
          <w:tcPr>
            <w:tcW w:w="4713" w:type="dxa"/>
          </w:tcPr>
          <w:p w14:paraId="225EF345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2FA753CB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41464F4A" w14:textId="0C89D3CD" w:rsidR="00AF4DC3" w:rsidRPr="004379FB" w:rsidRDefault="00A452AE" w:rsidP="004656E3">
            <w:r>
              <w:t>I</w:t>
            </w:r>
            <w:r w:rsidR="00AF4DC3">
              <w:t>nteger</w:t>
            </w:r>
          </w:p>
          <w:p w14:paraId="415C9ABB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</w:tr>
      <w:tr w:rsidR="00AF4DC3" w:rsidRPr="004379FB" w14:paraId="1A371C09" w14:textId="77777777" w:rsidTr="004656E3">
        <w:tc>
          <w:tcPr>
            <w:tcW w:w="3690" w:type="dxa"/>
            <w:gridSpan w:val="2"/>
          </w:tcPr>
          <w:p w14:paraId="1F760B40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Return Value: </w:t>
            </w:r>
            <w:r>
              <w:br/>
            </w:r>
          </w:p>
          <w:p w14:paraId="0E9A5DE3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</w:t>
            </w:r>
            <w:proofErr w:type="spellStart"/>
            <w:r w:rsidRPr="00CC2A76">
              <w:rPr>
                <w:bCs/>
              </w:rPr>
              <w:t>Make</w:t>
            </w:r>
            <w:r>
              <w:t>Payment</w:t>
            </w:r>
            <w:proofErr w:type="spellEnd"/>
            <w:r w:rsidRPr="08B71A3B">
              <w:rPr>
                <w:b/>
                <w:bCs/>
              </w:rPr>
              <w:t xml:space="preserve">  </w:t>
            </w:r>
          </w:p>
          <w:p w14:paraId="53107374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  <w:tc>
          <w:tcPr>
            <w:tcW w:w="4713" w:type="dxa"/>
          </w:tcPr>
          <w:p w14:paraId="392A0681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1C4842C8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1B36A3D0" w14:textId="1B2F0AE4" w:rsidR="00AF4DC3" w:rsidRPr="004379FB" w:rsidRDefault="00AF4DC3" w:rsidP="004656E3">
            <w:r>
              <w:t>Boolean</w:t>
            </w:r>
          </w:p>
        </w:tc>
      </w:tr>
      <w:tr w:rsidR="00AF4DC3" w:rsidRPr="004379FB" w14:paraId="3B4B9CC7" w14:textId="77777777" w:rsidTr="004656E3">
        <w:tc>
          <w:tcPr>
            <w:tcW w:w="8403" w:type="dxa"/>
            <w:gridSpan w:val="3"/>
          </w:tcPr>
          <w:p w14:paraId="4F3B44F5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Message and Example: </w:t>
            </w:r>
          </w:p>
          <w:p w14:paraId="2FD153FB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  </w:t>
            </w:r>
            <w:r>
              <w:t>Non-</w:t>
            </w:r>
            <w:proofErr w:type="spellStart"/>
            <w:r>
              <w:t>UTDUser</w:t>
            </w:r>
            <w:proofErr w:type="spellEnd"/>
            <w:r>
              <w:t>(UserID): Boolean</w:t>
            </w:r>
          </w:p>
          <w:p w14:paraId="0C8F8A05" w14:textId="77777777" w:rsidR="00AF4DC3" w:rsidRPr="004379FB" w:rsidRDefault="00AF4DC3" w:rsidP="004656E3">
            <w:r>
              <w:t xml:space="preserve">    </w:t>
            </w:r>
            <w:proofErr w:type="spellStart"/>
            <w:r>
              <w:t>MakePayment</w:t>
            </w:r>
            <w:proofErr w:type="spellEnd"/>
            <w:r>
              <w:t xml:space="preserve"> = Non-</w:t>
            </w:r>
            <w:proofErr w:type="spellStart"/>
            <w:proofErr w:type="gramStart"/>
            <w:r>
              <w:t>UTDUser</w:t>
            </w:r>
            <w:proofErr w:type="spellEnd"/>
            <w:r>
              <w:t>(</w:t>
            </w:r>
            <w:proofErr w:type="gramEnd"/>
            <w:r>
              <w:t xml:space="preserve">631) </w:t>
            </w:r>
          </w:p>
          <w:p w14:paraId="79AEA061" w14:textId="77777777" w:rsidR="00AF4DC3" w:rsidRPr="004379FB" w:rsidRDefault="00AF4DC3" w:rsidP="004656E3">
            <w:pPr>
              <w:rPr>
                <w:rFonts w:cstheme="minorHAnsi"/>
                <w:i/>
              </w:rPr>
            </w:pPr>
          </w:p>
        </w:tc>
      </w:tr>
      <w:tr w:rsidR="00AF4DC3" w:rsidRPr="004379FB" w14:paraId="7BE59E08" w14:textId="77777777" w:rsidTr="004656E3">
        <w:tc>
          <w:tcPr>
            <w:tcW w:w="8403" w:type="dxa"/>
            <w:gridSpan w:val="3"/>
          </w:tcPr>
          <w:p w14:paraId="5ECA5BBA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lgorithm Specification:</w:t>
            </w:r>
          </w:p>
          <w:p w14:paraId="142DDBD2" w14:textId="77777777" w:rsidR="00AF4DC3" w:rsidRPr="004379FB" w:rsidRDefault="00AF4DC3" w:rsidP="004656E3">
            <w:r>
              <w:t>--Checks if UserID is present in database</w:t>
            </w:r>
          </w:p>
          <w:p w14:paraId="3E56B452" w14:textId="77777777" w:rsidR="00AF4DC3" w:rsidRPr="004379FB" w:rsidRDefault="00AF4DC3" w:rsidP="004656E3">
            <w:r>
              <w:t xml:space="preserve">If UserID is not null </w:t>
            </w:r>
          </w:p>
          <w:p w14:paraId="1F508E00" w14:textId="77777777" w:rsidR="00AF4DC3" w:rsidRPr="004379FB" w:rsidRDefault="00AF4DC3" w:rsidP="004656E3">
            <w:r>
              <w:t xml:space="preserve">          Retrieve the User ID from databases</w:t>
            </w:r>
          </w:p>
          <w:p w14:paraId="7064522A" w14:textId="77777777" w:rsidR="00AF4DC3" w:rsidRPr="004379FB" w:rsidRDefault="00AF4DC3" w:rsidP="004656E3">
            <w:r>
              <w:t xml:space="preserve">          --Check for valid User ID</w:t>
            </w:r>
          </w:p>
          <w:p w14:paraId="53B10FFD" w14:textId="77777777" w:rsidR="00AF4DC3" w:rsidRDefault="00AF4DC3" w:rsidP="004656E3">
            <w:r>
              <w:t xml:space="preserve">             If valid User ID</w:t>
            </w:r>
          </w:p>
          <w:p w14:paraId="4ABF4B21" w14:textId="77777777" w:rsidR="00AF4DC3" w:rsidRPr="004379FB" w:rsidRDefault="00AF4DC3" w:rsidP="004656E3">
            <w:r>
              <w:t xml:space="preserve">             --Check Whether User is UTD User/Non-UTD User</w:t>
            </w:r>
          </w:p>
          <w:p w14:paraId="27B2123F" w14:textId="77777777" w:rsidR="00AF4DC3" w:rsidRDefault="00AF4DC3" w:rsidP="004656E3">
            <w:r>
              <w:t xml:space="preserve">                 If Non-UTD User</w:t>
            </w:r>
          </w:p>
          <w:p w14:paraId="7572CBE2" w14:textId="77777777" w:rsidR="00AF4DC3" w:rsidRDefault="00AF4DC3" w:rsidP="004656E3">
            <w:r>
              <w:t xml:space="preserve">                  Make the Payment</w:t>
            </w:r>
          </w:p>
          <w:p w14:paraId="50048480" w14:textId="77777777" w:rsidR="00AF4DC3" w:rsidRDefault="00AF4DC3" w:rsidP="004656E3">
            <w:r>
              <w:t xml:space="preserve">                  Enter Payment Details</w:t>
            </w:r>
          </w:p>
          <w:p w14:paraId="585C15D0" w14:textId="77777777" w:rsidR="00AF4DC3" w:rsidRDefault="00AF4DC3" w:rsidP="004656E3">
            <w:r>
              <w:t xml:space="preserve">                  If payment is successful</w:t>
            </w:r>
          </w:p>
          <w:p w14:paraId="5FBDBB4E" w14:textId="77777777" w:rsidR="00AF4DC3" w:rsidRDefault="00AF4DC3" w:rsidP="004656E3">
            <w:r>
              <w:t xml:space="preserve">                     Return 1</w:t>
            </w:r>
          </w:p>
          <w:p w14:paraId="0CC78B03" w14:textId="77777777" w:rsidR="00AF4DC3" w:rsidRDefault="00AF4DC3" w:rsidP="004656E3">
            <w:r>
              <w:t xml:space="preserve">                    Else</w:t>
            </w:r>
          </w:p>
          <w:p w14:paraId="5E2CA63D" w14:textId="77777777" w:rsidR="00AF4DC3" w:rsidRDefault="00AF4DC3" w:rsidP="004656E3">
            <w:r>
              <w:t xml:space="preserve">                     Return 0</w:t>
            </w:r>
          </w:p>
          <w:p w14:paraId="71F25C2E" w14:textId="77777777" w:rsidR="00AF4DC3" w:rsidRPr="004379FB" w:rsidRDefault="00AF4DC3" w:rsidP="004656E3">
            <w:r>
              <w:t xml:space="preserve">                End If</w:t>
            </w:r>
          </w:p>
          <w:p w14:paraId="79C751BC" w14:textId="77777777" w:rsidR="00AF4DC3" w:rsidRPr="004379FB" w:rsidRDefault="00AF4DC3" w:rsidP="004656E3">
            <w:r>
              <w:t xml:space="preserve">              Else </w:t>
            </w:r>
          </w:p>
          <w:p w14:paraId="6E979168" w14:textId="77777777" w:rsidR="00AF4DC3" w:rsidRPr="004379FB" w:rsidRDefault="00AF4DC3" w:rsidP="004656E3">
            <w:r>
              <w:t xml:space="preserve">                Return -1</w:t>
            </w:r>
          </w:p>
          <w:p w14:paraId="47B22337" w14:textId="77777777" w:rsidR="00AF4DC3" w:rsidRDefault="00AF4DC3" w:rsidP="004656E3">
            <w:r>
              <w:t xml:space="preserve">              End If</w:t>
            </w:r>
          </w:p>
          <w:p w14:paraId="17FDC621" w14:textId="77777777" w:rsidR="00AF4DC3" w:rsidRDefault="00AF4DC3" w:rsidP="004656E3">
            <w:r>
              <w:t xml:space="preserve">           Else</w:t>
            </w:r>
          </w:p>
          <w:p w14:paraId="7DA6AEF6" w14:textId="77777777" w:rsidR="00AF4DC3" w:rsidRPr="004379FB" w:rsidRDefault="00AF4DC3" w:rsidP="004656E3">
            <w:r>
              <w:t xml:space="preserve">            Return -2</w:t>
            </w:r>
          </w:p>
          <w:p w14:paraId="7E92FE70" w14:textId="77777777" w:rsidR="00AF4DC3" w:rsidRPr="004379FB" w:rsidRDefault="00AF4DC3" w:rsidP="004656E3">
            <w:r>
              <w:t xml:space="preserve"> Else </w:t>
            </w:r>
          </w:p>
          <w:p w14:paraId="6837FE41" w14:textId="77777777" w:rsidR="00AF4DC3" w:rsidRPr="004379FB" w:rsidRDefault="00AF4DC3" w:rsidP="004656E3">
            <w:r>
              <w:t xml:space="preserve">          Return -3</w:t>
            </w:r>
          </w:p>
          <w:p w14:paraId="4721EF49" w14:textId="77777777" w:rsidR="00AF4DC3" w:rsidRPr="004379FB" w:rsidRDefault="00AF4DC3" w:rsidP="004656E3">
            <w:r>
              <w:t>End If</w:t>
            </w:r>
          </w:p>
        </w:tc>
      </w:tr>
    </w:tbl>
    <w:p w14:paraId="32EC82EE" w14:textId="77777777" w:rsidR="00AF4DC3" w:rsidRPr="00534D09" w:rsidRDefault="00AF4DC3" w:rsidP="00AF4DC3">
      <w:pPr>
        <w:rPr>
          <w:rFonts w:cstheme="minorHAnsi"/>
          <w:sz w:val="32"/>
          <w:szCs w:val="32"/>
        </w:rPr>
      </w:pPr>
    </w:p>
    <w:p w14:paraId="3667BF33" w14:textId="77777777" w:rsidR="00AF4DC3" w:rsidRPr="0000535B" w:rsidRDefault="00AF4DC3" w:rsidP="00AF4DC3">
      <w:pPr>
        <w:rPr>
          <w:sz w:val="24"/>
          <w:szCs w:val="24"/>
        </w:rPr>
      </w:pPr>
      <w:r w:rsidRPr="0000535B">
        <w:rPr>
          <w:color w:val="0070C0"/>
          <w:sz w:val="24"/>
          <w:szCs w:val="24"/>
        </w:rPr>
        <w:t xml:space="preserve">3. </w:t>
      </w:r>
      <w:r w:rsidRPr="0000535B">
        <w:rPr>
          <w:b/>
          <w:color w:val="0070C0"/>
          <w:sz w:val="24"/>
          <w:szCs w:val="24"/>
        </w:rPr>
        <w:t>Update Information: - This is method for Updating information in the enquiry form provided by Users.</w:t>
      </w:r>
    </w:p>
    <w:tbl>
      <w:tblPr>
        <w:tblStyle w:val="TableGrid"/>
        <w:tblW w:w="0" w:type="auto"/>
        <w:tblInd w:w="828" w:type="dxa"/>
        <w:tblLook w:val="04A0" w:firstRow="1" w:lastRow="0" w:firstColumn="1" w:lastColumn="0" w:noHBand="0" w:noVBand="1"/>
      </w:tblPr>
      <w:tblGrid>
        <w:gridCol w:w="3690"/>
        <w:gridCol w:w="157"/>
        <w:gridCol w:w="4556"/>
      </w:tblGrid>
      <w:tr w:rsidR="00AF4DC3" w:rsidRPr="004379FB" w14:paraId="0FEADD8A" w14:textId="77777777" w:rsidTr="004656E3">
        <w:tc>
          <w:tcPr>
            <w:tcW w:w="3847" w:type="dxa"/>
            <w:gridSpan w:val="2"/>
          </w:tcPr>
          <w:p w14:paraId="451EE018" w14:textId="77777777" w:rsidR="00AF4DC3" w:rsidRPr="004379FB" w:rsidRDefault="00AF4DC3" w:rsidP="004656E3">
            <w:r w:rsidRPr="08B71A3B">
              <w:rPr>
                <w:b/>
                <w:bCs/>
              </w:rPr>
              <w:t>Method Name:</w:t>
            </w:r>
            <w:r>
              <w:t xml:space="preserve">   UpdateInformation ()</w:t>
            </w:r>
          </w:p>
        </w:tc>
        <w:tc>
          <w:tcPr>
            <w:tcW w:w="4556" w:type="dxa"/>
          </w:tcPr>
          <w:p w14:paraId="4C87C705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Class Name: </w:t>
            </w:r>
            <w:r w:rsidRPr="00B1695F">
              <w:rPr>
                <w:bCs/>
              </w:rPr>
              <w:t xml:space="preserve"> UTD</w:t>
            </w:r>
            <w:r>
              <w:rPr>
                <w:b/>
                <w:bCs/>
              </w:rPr>
              <w:t xml:space="preserve"> </w:t>
            </w:r>
            <w:r>
              <w:t>Student/Non-UTD User</w:t>
            </w:r>
          </w:p>
        </w:tc>
      </w:tr>
      <w:tr w:rsidR="00AF4DC3" w:rsidRPr="004379FB" w14:paraId="4DFA306C" w14:textId="77777777" w:rsidTr="004656E3">
        <w:tc>
          <w:tcPr>
            <w:tcW w:w="8403" w:type="dxa"/>
            <w:gridSpan w:val="3"/>
          </w:tcPr>
          <w:p w14:paraId="4041BEFD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escription of responsibilities:</w:t>
            </w:r>
          </w:p>
          <w:p w14:paraId="3548D12B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  <w:r w:rsidRPr="004379FB">
              <w:rPr>
                <w:rFonts w:cstheme="minorHAnsi"/>
                <w:b/>
              </w:rPr>
              <w:t xml:space="preserve">  </w:t>
            </w:r>
          </w:p>
          <w:p w14:paraId="458D2F9E" w14:textId="77777777" w:rsidR="00AF4DC3" w:rsidRPr="004379FB" w:rsidRDefault="00AF4DC3" w:rsidP="004656E3">
            <w:pPr>
              <w:ind w:left="342"/>
            </w:pPr>
            <w:r>
              <w:t>Implementing the necessary behavior by updating the information provided by the Users in the enquiry form.</w:t>
            </w:r>
          </w:p>
          <w:p w14:paraId="5468A7CC" w14:textId="77777777" w:rsidR="00AF4DC3" w:rsidRPr="004379FB" w:rsidRDefault="00AF4DC3" w:rsidP="004656E3">
            <w:pPr>
              <w:rPr>
                <w:rFonts w:cstheme="minorHAnsi"/>
                <w:b/>
                <w:i/>
              </w:rPr>
            </w:pPr>
          </w:p>
        </w:tc>
      </w:tr>
      <w:tr w:rsidR="00AF4DC3" w:rsidRPr="004379FB" w14:paraId="41D8BEB7" w14:textId="77777777" w:rsidTr="004656E3">
        <w:tc>
          <w:tcPr>
            <w:tcW w:w="3690" w:type="dxa"/>
          </w:tcPr>
          <w:p w14:paraId="12208DFB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rguments Received:</w:t>
            </w:r>
          </w:p>
          <w:p w14:paraId="05F39B7F" w14:textId="77777777" w:rsidR="00AF4DC3" w:rsidRPr="004379FB" w:rsidRDefault="00AF4DC3" w:rsidP="004656E3">
            <w:pPr>
              <w:rPr>
                <w:rFonts w:cstheme="minorHAnsi"/>
              </w:rPr>
            </w:pPr>
          </w:p>
          <w:p w14:paraId="6DA10B49" w14:textId="77777777" w:rsidR="00AF4DC3" w:rsidRPr="004379FB" w:rsidRDefault="00AF4DC3" w:rsidP="004656E3">
            <w:r>
              <w:t xml:space="preserve">  ID (UTD UserID or Non-UTD UserID)</w:t>
            </w:r>
          </w:p>
        </w:tc>
        <w:tc>
          <w:tcPr>
            <w:tcW w:w="4713" w:type="dxa"/>
            <w:gridSpan w:val="2"/>
          </w:tcPr>
          <w:p w14:paraId="563AD98B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2AB8843C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03B5CA5E" w14:textId="0E79B4A7" w:rsidR="00AF4DC3" w:rsidRPr="004379FB" w:rsidRDefault="00A452AE" w:rsidP="004656E3">
            <w:r>
              <w:t>I</w:t>
            </w:r>
            <w:r w:rsidR="00AF4DC3">
              <w:t>nteger</w:t>
            </w:r>
          </w:p>
          <w:p w14:paraId="70212015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</w:tr>
      <w:tr w:rsidR="00AF4DC3" w:rsidRPr="004379FB" w14:paraId="5273F72F" w14:textId="77777777" w:rsidTr="004656E3">
        <w:tc>
          <w:tcPr>
            <w:tcW w:w="3690" w:type="dxa"/>
          </w:tcPr>
          <w:p w14:paraId="33193A56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Return Value: </w:t>
            </w:r>
            <w:r>
              <w:br/>
            </w:r>
          </w:p>
          <w:p w14:paraId="69DFD67F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</w:t>
            </w:r>
            <w:r>
              <w:t>UpdateInformation</w:t>
            </w:r>
          </w:p>
          <w:p w14:paraId="4B34BD7F" w14:textId="77777777" w:rsidR="00AF4DC3" w:rsidRPr="004379FB" w:rsidRDefault="00AF4DC3" w:rsidP="004656E3">
            <w:pPr>
              <w:rPr>
                <w:rFonts w:cstheme="minorHAnsi"/>
              </w:rPr>
            </w:pPr>
          </w:p>
        </w:tc>
        <w:tc>
          <w:tcPr>
            <w:tcW w:w="4713" w:type="dxa"/>
            <w:gridSpan w:val="2"/>
          </w:tcPr>
          <w:p w14:paraId="4156988A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Data Type:</w:t>
            </w:r>
          </w:p>
          <w:p w14:paraId="3226B316" w14:textId="77777777" w:rsidR="00AF4DC3" w:rsidRPr="004379FB" w:rsidRDefault="00AF4DC3" w:rsidP="004656E3">
            <w:pPr>
              <w:rPr>
                <w:rFonts w:cstheme="minorHAnsi"/>
                <w:b/>
              </w:rPr>
            </w:pPr>
          </w:p>
          <w:p w14:paraId="11B11B60" w14:textId="60B11AA0" w:rsidR="00AF4DC3" w:rsidRPr="004379FB" w:rsidRDefault="00AF4DC3" w:rsidP="004656E3">
            <w:r>
              <w:t>Boolean</w:t>
            </w:r>
          </w:p>
        </w:tc>
      </w:tr>
      <w:tr w:rsidR="00AF4DC3" w:rsidRPr="004379FB" w14:paraId="5B53950E" w14:textId="77777777" w:rsidTr="004656E3">
        <w:tc>
          <w:tcPr>
            <w:tcW w:w="8403" w:type="dxa"/>
            <w:gridSpan w:val="3"/>
          </w:tcPr>
          <w:p w14:paraId="45DEA096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 xml:space="preserve">Message and Example: </w:t>
            </w:r>
          </w:p>
          <w:p w14:paraId="08C38485" w14:textId="77777777" w:rsidR="00AF4DC3" w:rsidRPr="004379FB" w:rsidRDefault="00AF4DC3" w:rsidP="004656E3">
            <w:r w:rsidRPr="08B71A3B">
              <w:rPr>
                <w:b/>
                <w:bCs/>
              </w:rPr>
              <w:t xml:space="preserve">    </w:t>
            </w:r>
            <w:r>
              <w:t>UpdateInformation(ID): Boolean</w:t>
            </w:r>
          </w:p>
          <w:p w14:paraId="4FBF969E" w14:textId="77777777" w:rsidR="00AF4DC3" w:rsidRPr="004379FB" w:rsidRDefault="00AF4DC3" w:rsidP="004656E3">
            <w:r>
              <w:t xml:space="preserve">    UpdateResult = UpdateInformation (75252) </w:t>
            </w:r>
          </w:p>
          <w:p w14:paraId="0401FD00" w14:textId="77777777" w:rsidR="00AF4DC3" w:rsidRPr="004379FB" w:rsidRDefault="00AF4DC3" w:rsidP="004656E3">
            <w:pPr>
              <w:rPr>
                <w:rFonts w:cstheme="minorHAnsi"/>
                <w:i/>
              </w:rPr>
            </w:pPr>
          </w:p>
        </w:tc>
      </w:tr>
      <w:tr w:rsidR="00AF4DC3" w:rsidRPr="004379FB" w14:paraId="68342DF1" w14:textId="77777777" w:rsidTr="004656E3">
        <w:tc>
          <w:tcPr>
            <w:tcW w:w="8403" w:type="dxa"/>
            <w:gridSpan w:val="3"/>
          </w:tcPr>
          <w:p w14:paraId="308A32CC" w14:textId="77777777" w:rsidR="00AF4DC3" w:rsidRPr="004379FB" w:rsidRDefault="00AF4DC3" w:rsidP="004656E3">
            <w:pPr>
              <w:rPr>
                <w:b/>
                <w:bCs/>
              </w:rPr>
            </w:pPr>
            <w:r w:rsidRPr="08B71A3B">
              <w:rPr>
                <w:b/>
                <w:bCs/>
              </w:rPr>
              <w:t>Algorithm Specification:</w:t>
            </w:r>
          </w:p>
          <w:p w14:paraId="40CB877D" w14:textId="77777777" w:rsidR="00AF4DC3" w:rsidRPr="004379FB" w:rsidRDefault="00AF4DC3" w:rsidP="004656E3">
            <w:r>
              <w:t>--Checks if ID is present in database</w:t>
            </w:r>
          </w:p>
          <w:p w14:paraId="5B1995E8" w14:textId="77777777" w:rsidR="00AF4DC3" w:rsidRPr="004379FB" w:rsidRDefault="00AF4DC3" w:rsidP="004656E3">
            <w:r>
              <w:t xml:space="preserve">If ID is not null </w:t>
            </w:r>
          </w:p>
          <w:p w14:paraId="7F98DAC4" w14:textId="77777777" w:rsidR="00AF4DC3" w:rsidRPr="004379FB" w:rsidRDefault="00AF4DC3" w:rsidP="004656E3">
            <w:r>
              <w:t xml:space="preserve">          Retrieve the ID from databases</w:t>
            </w:r>
          </w:p>
          <w:p w14:paraId="260D8A37" w14:textId="77777777" w:rsidR="00AF4DC3" w:rsidRPr="004379FB" w:rsidRDefault="00AF4DC3" w:rsidP="004656E3">
            <w:r>
              <w:t xml:space="preserve">          --Check for valid ID</w:t>
            </w:r>
          </w:p>
          <w:p w14:paraId="707C20F1" w14:textId="77777777" w:rsidR="00AF4DC3" w:rsidRDefault="00AF4DC3" w:rsidP="004656E3">
            <w:r>
              <w:t xml:space="preserve">             If valid ID</w:t>
            </w:r>
          </w:p>
          <w:p w14:paraId="6508A9E5" w14:textId="77777777" w:rsidR="00AF4DC3" w:rsidRPr="004379FB" w:rsidRDefault="00AF4DC3" w:rsidP="004656E3">
            <w:r>
              <w:t xml:space="preserve">               Retrieve Enquiry Form from database</w:t>
            </w:r>
          </w:p>
          <w:p w14:paraId="186AA936" w14:textId="77777777" w:rsidR="00AF4DC3" w:rsidRDefault="00AF4DC3" w:rsidP="004656E3">
            <w:r>
              <w:t xml:space="preserve">               Update Enquiry Form</w:t>
            </w:r>
          </w:p>
          <w:p w14:paraId="4EEA2920" w14:textId="77777777" w:rsidR="00AF4DC3" w:rsidRDefault="00AF4DC3" w:rsidP="004656E3">
            <w:r>
              <w:t xml:space="preserve">               If valid Enquiry Form</w:t>
            </w:r>
          </w:p>
          <w:p w14:paraId="0838866C" w14:textId="77777777" w:rsidR="00AF4DC3" w:rsidRPr="004379FB" w:rsidRDefault="00AF4DC3" w:rsidP="004656E3">
            <w:r>
              <w:t xml:space="preserve">                  Update Enquiry Form in the Database</w:t>
            </w:r>
          </w:p>
          <w:p w14:paraId="7B898FE2" w14:textId="77777777" w:rsidR="00AF4DC3" w:rsidRPr="004379FB" w:rsidRDefault="00AF4DC3" w:rsidP="004656E3">
            <w:r>
              <w:t xml:space="preserve">                  Return 1</w:t>
            </w:r>
          </w:p>
          <w:p w14:paraId="6761C936" w14:textId="77777777" w:rsidR="00AF4DC3" w:rsidRPr="004379FB" w:rsidRDefault="00AF4DC3" w:rsidP="004656E3">
            <w:r>
              <w:t xml:space="preserve">                 Else </w:t>
            </w:r>
          </w:p>
          <w:p w14:paraId="2D70FD0D" w14:textId="77777777" w:rsidR="00AF4DC3" w:rsidRPr="004379FB" w:rsidRDefault="00AF4DC3" w:rsidP="004656E3">
            <w:r>
              <w:t xml:space="preserve">                  Return 0</w:t>
            </w:r>
          </w:p>
          <w:p w14:paraId="62A8ACCB" w14:textId="77777777" w:rsidR="00AF4DC3" w:rsidRDefault="00AF4DC3" w:rsidP="004656E3">
            <w:r>
              <w:t xml:space="preserve">               End If</w:t>
            </w:r>
          </w:p>
          <w:p w14:paraId="7BF9D61D" w14:textId="77777777" w:rsidR="00AF4DC3" w:rsidRDefault="00AF4DC3" w:rsidP="004656E3">
            <w:r>
              <w:t xml:space="preserve">            Else</w:t>
            </w:r>
          </w:p>
          <w:p w14:paraId="3A9805BB" w14:textId="77777777" w:rsidR="00AF4DC3" w:rsidRDefault="00AF4DC3" w:rsidP="004656E3">
            <w:r>
              <w:t xml:space="preserve">          Return -1</w:t>
            </w:r>
          </w:p>
          <w:p w14:paraId="75209FB0" w14:textId="77777777" w:rsidR="00AF4DC3" w:rsidRPr="004379FB" w:rsidRDefault="00AF4DC3" w:rsidP="004656E3">
            <w:r>
              <w:t xml:space="preserve">         End If</w:t>
            </w:r>
          </w:p>
          <w:p w14:paraId="7F9B0B16" w14:textId="77777777" w:rsidR="00AF4DC3" w:rsidRPr="004379FB" w:rsidRDefault="00AF4DC3" w:rsidP="004656E3">
            <w:r>
              <w:t xml:space="preserve">Else </w:t>
            </w:r>
          </w:p>
          <w:p w14:paraId="7A053769" w14:textId="77777777" w:rsidR="00AF4DC3" w:rsidRPr="004379FB" w:rsidRDefault="00AF4DC3" w:rsidP="004656E3">
            <w:r>
              <w:t xml:space="preserve">         Return -2</w:t>
            </w:r>
          </w:p>
          <w:p w14:paraId="352BB10E" w14:textId="77777777" w:rsidR="00AF4DC3" w:rsidRPr="004379FB" w:rsidRDefault="00AF4DC3" w:rsidP="004656E3">
            <w:r>
              <w:t xml:space="preserve">End If   </w:t>
            </w:r>
          </w:p>
        </w:tc>
      </w:tr>
    </w:tbl>
    <w:p w14:paraId="34D357CF" w14:textId="77777777" w:rsidR="00AF4DC3" w:rsidRPr="004379FB" w:rsidRDefault="00AF4DC3" w:rsidP="00AF4DC3">
      <w:pPr>
        <w:rPr>
          <w:rFonts w:cstheme="minorHAnsi"/>
        </w:rPr>
      </w:pPr>
    </w:p>
    <w:p w14:paraId="2ADC7133" w14:textId="77777777" w:rsidR="00AF4DC3" w:rsidRDefault="00AF4DC3" w:rsidP="00AF4DC3"/>
    <w:p w14:paraId="3FF382E2" w14:textId="1952E8DA" w:rsidR="008E00BB" w:rsidRPr="008E00BB" w:rsidRDefault="008E00BB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7BF0F83B" w14:textId="52AAD919" w:rsidR="008E00BB" w:rsidRDefault="008E00BB" w:rsidP="006678E5">
      <w:pPr>
        <w:pStyle w:val="Heading1"/>
      </w:pPr>
      <w:bookmarkStart w:id="4" w:name="_Toc512594671"/>
      <w:r w:rsidRPr="008E00BB">
        <w:t>Testing</w:t>
      </w:r>
      <w:bookmarkEnd w:id="4"/>
      <w:r w:rsidRPr="008E00BB">
        <w:t xml:space="preserve"> </w:t>
      </w:r>
    </w:p>
    <w:p w14:paraId="5D8EF9A0" w14:textId="15FFE8C4" w:rsidR="00837F48" w:rsidRDefault="00837F48" w:rsidP="00837F48">
      <w:pPr>
        <w:pStyle w:val="Heading1"/>
        <w:jc w:val="center"/>
      </w:pPr>
      <w:r>
        <w:t>Test Cases for UTD Roommate Search</w:t>
      </w:r>
    </w:p>
    <w:p w14:paraId="15915E94" w14:textId="77777777" w:rsidR="00837F48" w:rsidRPr="00837F48" w:rsidRDefault="00837F48" w:rsidP="00837F48"/>
    <w:p w14:paraId="510B5913" w14:textId="67C9665F" w:rsidR="00837F48" w:rsidRDefault="00837F48" w:rsidP="00837F48">
      <w:pPr>
        <w:pStyle w:val="Heading1"/>
        <w:keepLines w:val="0"/>
        <w:widowControl w:val="0"/>
        <w:spacing w:before="120" w:after="60" w:line="240" w:lineRule="atLeast"/>
        <w:rPr>
          <w:sz w:val="28"/>
          <w:szCs w:val="28"/>
        </w:rPr>
      </w:pPr>
      <w:r w:rsidRPr="00837F48">
        <w:rPr>
          <w:sz w:val="28"/>
          <w:szCs w:val="28"/>
        </w:rPr>
        <w:t xml:space="preserve">Functional Test cases  </w:t>
      </w:r>
    </w:p>
    <w:p w14:paraId="34692F97" w14:textId="77777777" w:rsidR="008A36BF" w:rsidRPr="008A36BF" w:rsidRDefault="008A36BF" w:rsidP="008A36BF"/>
    <w:p w14:paraId="3B650199" w14:textId="312F8A7F" w:rsidR="00837F48" w:rsidRPr="00362E4E" w:rsidRDefault="00837F48" w:rsidP="00837F48">
      <w:pPr>
        <w:pStyle w:val="Heading1"/>
        <w:keepLines w:val="0"/>
        <w:widowControl w:val="0"/>
        <w:spacing w:before="120" w:after="60" w:line="240" w:lineRule="atLeast"/>
        <w:rPr>
          <w:rFonts w:ascii="Arial" w:hAnsi="Arial" w:cs="Arial"/>
          <w:b/>
          <w:sz w:val="24"/>
          <w:szCs w:val="24"/>
        </w:rPr>
      </w:pPr>
      <w:bookmarkStart w:id="5" w:name="_Toc125953110"/>
      <w:bookmarkStart w:id="6" w:name="_Toc128465768"/>
      <w:bookmarkStart w:id="7" w:name="_Toc139440898"/>
      <w:r w:rsidRPr="00362E4E">
        <w:rPr>
          <w:rFonts w:ascii="Arial" w:hAnsi="Arial" w:cs="Arial"/>
          <w:b/>
          <w:sz w:val="24"/>
          <w:szCs w:val="24"/>
        </w:rPr>
        <w:t xml:space="preserve">1.1 Test Case </w:t>
      </w:r>
      <w:bookmarkEnd w:id="5"/>
      <w:bookmarkEnd w:id="6"/>
      <w:bookmarkEnd w:id="7"/>
      <w:r w:rsidRPr="00362E4E">
        <w:rPr>
          <w:rFonts w:ascii="Arial" w:hAnsi="Arial" w:cs="Arial"/>
          <w:b/>
          <w:sz w:val="24"/>
          <w:szCs w:val="24"/>
        </w:rPr>
        <w:t>Title:</w:t>
      </w:r>
    </w:p>
    <w:p w14:paraId="2CFB204D" w14:textId="519479F0" w:rsidR="00837F48" w:rsidRDefault="00837F48" w:rsidP="00837F48">
      <w:pPr>
        <w:rPr>
          <w:b/>
        </w:rPr>
      </w:pPr>
      <w:r w:rsidRPr="00984803">
        <w:rPr>
          <w:rFonts w:ascii="Arial" w:hAnsi="Arial" w:cs="Arial"/>
          <w:b/>
          <w:color w:val="0000FF"/>
        </w:rPr>
        <w:t xml:space="preserve"> Verify login ID and password for the existing user.</w:t>
      </w:r>
      <w:r w:rsidRPr="00984803">
        <w:rPr>
          <w:b/>
        </w:rPr>
        <w:t xml:space="preserve"> </w:t>
      </w:r>
    </w:p>
    <w:p w14:paraId="4816D670" w14:textId="77777777" w:rsidR="00933BC9" w:rsidRPr="00984803" w:rsidRDefault="00933BC9" w:rsidP="00837F48">
      <w:pPr>
        <w:rPr>
          <w:b/>
        </w:rPr>
      </w:pPr>
    </w:p>
    <w:tbl>
      <w:tblPr>
        <w:tblW w:w="5000" w:type="pct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000" w:firstRow="0" w:lastRow="0" w:firstColumn="0" w:lastColumn="0" w:noHBand="0" w:noVBand="0"/>
      </w:tblPr>
      <w:tblGrid>
        <w:gridCol w:w="2409"/>
        <w:gridCol w:w="6951"/>
      </w:tblGrid>
      <w:tr w:rsidR="00837F48" w:rsidRPr="009D26E1" w14:paraId="4B28168F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912FC05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E72C9A">
              <w:rPr>
                <w:rFonts w:ascii="Arial" w:hAnsi="Arial" w:cs="Arial"/>
                <w:b/>
                <w:bCs/>
                <w:color w:val="000000"/>
              </w:rPr>
              <w:t>Purpos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85B21B0" w14:textId="77777777" w:rsidR="00837F48" w:rsidRPr="00E72C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o verify whether the user (UTD student) can login into the application successfully.</w:t>
            </w:r>
          </w:p>
        </w:tc>
      </w:tr>
      <w:tr w:rsidR="00837F48" w:rsidRPr="009D26E1" w14:paraId="28980E4D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BF63993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proofErr w:type="spellStart"/>
            <w:r w:rsidRPr="00E72C9A">
              <w:rPr>
                <w:rFonts w:ascii="Arial" w:hAnsi="Arial" w:cs="Arial"/>
                <w:b/>
                <w:bCs/>
                <w:color w:val="000000"/>
              </w:rPr>
              <w:t>Prereq</w:t>
            </w:r>
            <w:proofErr w:type="spellEnd"/>
            <w:r w:rsidRPr="00E72C9A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00B9D23" w14:textId="77777777" w:rsidR="00837F48" w:rsidRPr="00E72C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The user (UTD student) has already created an account for the application.</w:t>
            </w:r>
          </w:p>
        </w:tc>
      </w:tr>
      <w:tr w:rsidR="00837F48" w:rsidRPr="009D26E1" w14:paraId="1B4F9FCC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C69577E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E72C9A">
              <w:rPr>
                <w:rFonts w:ascii="Arial" w:hAnsi="Arial" w:cs="Arial"/>
                <w:b/>
                <w:bCs/>
                <w:color w:val="000000"/>
              </w:rPr>
              <w:t>Test Dat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04E6D78" w14:textId="77777777" w:rsidR="00837F48" w:rsidRPr="00E72C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Email ID = {valid: </w:t>
            </w:r>
            <w:r w:rsidRPr="00DE35C1">
              <w:rPr>
                <w:rFonts w:ascii="Arial" w:hAnsi="Arial" w:cs="Arial"/>
                <w:color w:val="000000"/>
              </w:rPr>
              <w:t>xyz123@utdallas.edu</w:t>
            </w:r>
            <w:r>
              <w:rPr>
                <w:rFonts w:ascii="Arial" w:hAnsi="Arial" w:cs="Arial"/>
                <w:color w:val="000000"/>
              </w:rPr>
              <w:t xml:space="preserve">, invalid: @utdallas.edu, </w:t>
            </w:r>
            <w:r w:rsidRPr="00DE35C1">
              <w:rPr>
                <w:rFonts w:ascii="Arial" w:hAnsi="Arial" w:cs="Arial"/>
                <w:color w:val="000000"/>
              </w:rPr>
              <w:t>%$#@.com</w:t>
            </w:r>
            <w:r>
              <w:rPr>
                <w:rFonts w:ascii="Arial" w:hAnsi="Arial" w:cs="Arial"/>
                <w:color w:val="000000"/>
              </w:rPr>
              <w:t xml:space="preserve">, </w:t>
            </w:r>
            <w:r w:rsidRPr="00E72C9A">
              <w:rPr>
                <w:rFonts w:ascii="Arial" w:hAnsi="Arial" w:cs="Arial"/>
                <w:color w:val="000000"/>
              </w:rPr>
              <w:t>empty}</w:t>
            </w:r>
          </w:p>
          <w:p w14:paraId="7BCA4F42" w14:textId="77777777" w:rsidR="00837F48" w:rsidRPr="00E72C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assword = {valid: abc123&amp; (minimum 7 letters, alphanumeric and one special character)</w:t>
            </w:r>
            <w:r w:rsidRPr="00E72C9A">
              <w:rPr>
                <w:rFonts w:ascii="Arial" w:hAnsi="Arial" w:cs="Arial"/>
                <w:color w:val="000000"/>
              </w:rPr>
              <w:t>, invalid</w:t>
            </w:r>
            <w:r>
              <w:rPr>
                <w:rFonts w:ascii="Arial" w:hAnsi="Arial" w:cs="Arial"/>
                <w:color w:val="000000"/>
              </w:rPr>
              <w:t>: 123</w:t>
            </w:r>
            <w:r w:rsidRPr="00E72C9A">
              <w:rPr>
                <w:rFonts w:ascii="Arial" w:hAnsi="Arial" w:cs="Arial"/>
                <w:color w:val="000000"/>
              </w:rPr>
              <w:t>,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abc</w:t>
            </w:r>
            <w:proofErr w:type="spellEnd"/>
            <w:r>
              <w:rPr>
                <w:rFonts w:ascii="Arial" w:hAnsi="Arial" w:cs="Arial"/>
                <w:color w:val="000000"/>
              </w:rPr>
              <w:t>, $%,1sdf,</w:t>
            </w:r>
            <w:r w:rsidRPr="00E72C9A">
              <w:rPr>
                <w:rFonts w:ascii="Arial" w:hAnsi="Arial" w:cs="Arial"/>
                <w:color w:val="000000"/>
              </w:rPr>
              <w:t xml:space="preserve"> empty}</w:t>
            </w:r>
          </w:p>
        </w:tc>
      </w:tr>
      <w:tr w:rsidR="00837F48" w:rsidRPr="009D26E1" w14:paraId="65DA4335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8B222A9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E72C9A">
              <w:rPr>
                <w:rFonts w:ascii="Arial" w:hAnsi="Arial" w:cs="Arial"/>
                <w:b/>
                <w:bCs/>
                <w:color w:val="000000"/>
              </w:rPr>
              <w:t>Step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376"/>
              <w:gridCol w:w="3430"/>
            </w:tblGrid>
            <w:tr w:rsidR="00837F48" w:rsidRPr="00BD6BEF" w14:paraId="3FBB9D18" w14:textId="77777777" w:rsidTr="005D22E5">
              <w:tc>
                <w:tcPr>
                  <w:tcW w:w="3471" w:type="dxa"/>
                  <w:shd w:val="clear" w:color="C0C0C0" w:fill="C0C0C0"/>
                </w:tcPr>
                <w:p w14:paraId="44E88729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Test Input</w:t>
                  </w:r>
                </w:p>
              </w:tc>
              <w:tc>
                <w:tcPr>
                  <w:tcW w:w="3514" w:type="dxa"/>
                  <w:shd w:val="clear" w:color="C0C0C0" w:fill="C0C0C0"/>
                </w:tcPr>
                <w:p w14:paraId="2795FA9A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Expected Output</w:t>
                  </w:r>
                </w:p>
              </w:tc>
            </w:tr>
            <w:tr w:rsidR="00837F48" w:rsidRPr="00BD6BEF" w14:paraId="4A52F4A5" w14:textId="77777777" w:rsidTr="005D22E5">
              <w:tc>
                <w:tcPr>
                  <w:tcW w:w="3471" w:type="dxa"/>
                  <w:shd w:val="clear" w:color="auto" w:fill="auto"/>
                </w:tcPr>
                <w:p w14:paraId="1B866F92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Visit Home page.</w:t>
                  </w:r>
                </w:p>
              </w:tc>
              <w:tc>
                <w:tcPr>
                  <w:tcW w:w="3514" w:type="dxa"/>
                  <w:shd w:val="clear" w:color="auto" w:fill="auto"/>
                </w:tcPr>
                <w:p w14:paraId="0F73035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25E18B70" w14:textId="77777777" w:rsidTr="005D22E5">
              <w:tc>
                <w:tcPr>
                  <w:tcW w:w="3471" w:type="dxa"/>
                  <w:shd w:val="clear" w:color="auto" w:fill="auto"/>
                </w:tcPr>
                <w:p w14:paraId="6B803CF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Login link on the top.</w:t>
                  </w:r>
                </w:p>
              </w:tc>
              <w:tc>
                <w:tcPr>
                  <w:tcW w:w="3514" w:type="dxa"/>
                  <w:shd w:val="clear" w:color="auto" w:fill="auto"/>
                </w:tcPr>
                <w:p w14:paraId="31AF1C68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Login page should be displayed.</w:t>
                  </w:r>
                </w:p>
              </w:tc>
            </w:tr>
            <w:tr w:rsidR="00837F48" w:rsidRPr="00BD6BEF" w14:paraId="44D2D1E8" w14:textId="77777777" w:rsidTr="005D22E5">
              <w:tc>
                <w:tcPr>
                  <w:tcW w:w="3471" w:type="dxa"/>
                  <w:shd w:val="clear" w:color="auto" w:fill="auto"/>
                </w:tcPr>
                <w:p w14:paraId="58AF105E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Email ID.</w:t>
                  </w:r>
                </w:p>
              </w:tc>
              <w:tc>
                <w:tcPr>
                  <w:tcW w:w="3514" w:type="dxa"/>
                  <w:shd w:val="clear" w:color="auto" w:fill="auto"/>
                </w:tcPr>
                <w:p w14:paraId="4F13C754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Invalid Email ID’</w:t>
                  </w:r>
                </w:p>
              </w:tc>
            </w:tr>
            <w:tr w:rsidR="00837F48" w:rsidRPr="00BD6BEF" w14:paraId="61654969" w14:textId="77777777" w:rsidTr="005D22E5">
              <w:tc>
                <w:tcPr>
                  <w:tcW w:w="3471" w:type="dxa"/>
                  <w:shd w:val="clear" w:color="auto" w:fill="auto"/>
                </w:tcPr>
                <w:p w14:paraId="66CB9CCD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password.</w:t>
                  </w:r>
                </w:p>
              </w:tc>
              <w:tc>
                <w:tcPr>
                  <w:tcW w:w="3514" w:type="dxa"/>
                  <w:shd w:val="clear" w:color="auto" w:fill="auto"/>
                </w:tcPr>
                <w:p w14:paraId="2C4B576A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assword should be minimum 7 characters, alphanumeric with one special character’</w:t>
                  </w:r>
                </w:p>
              </w:tc>
            </w:tr>
            <w:tr w:rsidR="00837F48" w:rsidRPr="00BD6BEF" w14:paraId="08F8F2BA" w14:textId="77777777" w:rsidTr="005D22E5">
              <w:trPr>
                <w:trHeight w:val="818"/>
              </w:trPr>
              <w:tc>
                <w:tcPr>
                  <w:tcW w:w="3471" w:type="dxa"/>
                  <w:shd w:val="clear" w:color="auto" w:fill="auto"/>
                </w:tcPr>
                <w:p w14:paraId="05BE1B10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‘Login’ button.</w:t>
                  </w:r>
                </w:p>
              </w:tc>
              <w:tc>
                <w:tcPr>
                  <w:tcW w:w="3514" w:type="dxa"/>
                  <w:shd w:val="clear" w:color="auto" w:fill="auto"/>
                </w:tcPr>
                <w:p w14:paraId="6920E716" w14:textId="77777777" w:rsidR="00837F48" w:rsidRPr="00E72C9A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User landing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 page</w:t>
                  </w:r>
                  <w:r>
                    <w:rPr>
                      <w:rFonts w:ascii="Arial" w:hAnsi="Arial" w:cs="Arial"/>
                      <w:color w:val="000000"/>
                    </w:rPr>
                    <w:t xml:space="preserve"> should be displayed.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 </w:t>
                  </w:r>
                </w:p>
                <w:p w14:paraId="2E4E32A0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</w:tbl>
          <w:p w14:paraId="518491CD" w14:textId="77777777" w:rsidR="00837F48" w:rsidRPr="00E72C9A" w:rsidRDefault="00837F48" w:rsidP="005D22E5">
            <w:pPr>
              <w:spacing w:before="100" w:beforeAutospacing="1" w:after="100" w:afterAutospacing="1" w:line="240" w:lineRule="auto"/>
              <w:rPr>
                <w:rFonts w:ascii="Arial" w:hAnsi="Arial" w:cs="Arial"/>
                <w:color w:val="000000"/>
              </w:rPr>
            </w:pPr>
          </w:p>
        </w:tc>
      </w:tr>
      <w:tr w:rsidR="00837F48" w:rsidRPr="009D26E1" w14:paraId="6F5742B5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512B03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E72C9A">
              <w:rPr>
                <w:rFonts w:ascii="Arial" w:hAnsi="Arial" w:cs="Arial"/>
                <w:b/>
                <w:bCs/>
                <w:color w:val="000000"/>
              </w:rPr>
              <w:t>Notes and Ques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1EBD501" w14:textId="77777777" w:rsidR="00837F48" w:rsidRPr="00E72C9A" w:rsidRDefault="00837F48" w:rsidP="00837F48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0"/>
              <w:rPr>
                <w:rFonts w:ascii="Arial" w:hAnsi="Arial" w:cs="Arial"/>
                <w:color w:val="000000"/>
              </w:rPr>
            </w:pPr>
            <w:r w:rsidRPr="00E72C9A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837F48" w:rsidRPr="009D26E1" w14:paraId="457EB10A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1A6F9B4" w14:textId="77777777" w:rsidR="00837F48" w:rsidRPr="00E72C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E72C9A">
              <w:rPr>
                <w:rFonts w:ascii="Arial" w:hAnsi="Arial" w:cs="Arial"/>
                <w:b/>
                <w:bCs/>
                <w:color w:val="000000"/>
              </w:rPr>
              <w:t>Test Resul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2258"/>
              <w:gridCol w:w="2274"/>
              <w:gridCol w:w="2274"/>
            </w:tblGrid>
            <w:tr w:rsidR="00837F48" w:rsidRPr="00BD6BEF" w14:paraId="07850AC2" w14:textId="77777777" w:rsidTr="005D22E5">
              <w:tc>
                <w:tcPr>
                  <w:tcW w:w="2314" w:type="dxa"/>
                  <w:shd w:val="clear" w:color="auto" w:fill="C0C0C0"/>
                </w:tcPr>
                <w:p w14:paraId="7DC62576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Date</w:t>
                  </w:r>
                </w:p>
              </w:tc>
              <w:tc>
                <w:tcPr>
                  <w:tcW w:w="2314" w:type="dxa"/>
                  <w:shd w:val="clear" w:color="auto" w:fill="C0C0C0"/>
                </w:tcPr>
                <w:p w14:paraId="35980D1D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Pass/Fail</w:t>
                  </w:r>
                </w:p>
              </w:tc>
              <w:tc>
                <w:tcPr>
                  <w:tcW w:w="2314" w:type="dxa"/>
                  <w:shd w:val="clear" w:color="auto" w:fill="C0C0C0"/>
                </w:tcPr>
                <w:p w14:paraId="253BF079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Remarks</w:t>
                  </w:r>
                </w:p>
              </w:tc>
            </w:tr>
            <w:tr w:rsidR="00837F48" w:rsidRPr="00BD6BEF" w14:paraId="6D192284" w14:textId="77777777" w:rsidTr="005D22E5">
              <w:tc>
                <w:tcPr>
                  <w:tcW w:w="2314" w:type="dxa"/>
                  <w:shd w:val="clear" w:color="auto" w:fill="auto"/>
                </w:tcPr>
                <w:p w14:paraId="15FA5BD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40A1224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00AC4D2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40488FCD" w14:textId="77777777" w:rsidTr="005D22E5">
              <w:tc>
                <w:tcPr>
                  <w:tcW w:w="2314" w:type="dxa"/>
                  <w:shd w:val="clear" w:color="auto" w:fill="auto"/>
                </w:tcPr>
                <w:p w14:paraId="784E0F1F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65A716AA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561D6214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254C5B11" w14:textId="77777777" w:rsidTr="005D22E5">
              <w:tc>
                <w:tcPr>
                  <w:tcW w:w="2314" w:type="dxa"/>
                  <w:shd w:val="clear" w:color="auto" w:fill="auto"/>
                </w:tcPr>
                <w:p w14:paraId="3AC192F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2F2F483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14" w:type="dxa"/>
                  <w:shd w:val="clear" w:color="auto" w:fill="auto"/>
                </w:tcPr>
                <w:p w14:paraId="43F190C9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</w:tbl>
          <w:p w14:paraId="7D4E722A" w14:textId="77777777" w:rsidR="00837F48" w:rsidRPr="00E72C9A" w:rsidRDefault="00837F48" w:rsidP="005D22E5">
            <w:pPr>
              <w:spacing w:before="100" w:beforeAutospacing="1" w:after="100" w:afterAutospacing="1" w:line="240" w:lineRule="auto"/>
              <w:ind w:left="360"/>
              <w:rPr>
                <w:rFonts w:ascii="Arial" w:hAnsi="Arial" w:cs="Arial"/>
                <w:color w:val="000000"/>
              </w:rPr>
            </w:pPr>
          </w:p>
        </w:tc>
      </w:tr>
    </w:tbl>
    <w:p w14:paraId="7BB79F9E" w14:textId="6CBE6956" w:rsidR="00837F48" w:rsidRDefault="00837F48" w:rsidP="00837F48">
      <w:pPr>
        <w:pStyle w:val="MHeading4"/>
        <w:numPr>
          <w:ilvl w:val="0"/>
          <w:numId w:val="0"/>
        </w:numPr>
        <w:outlineLvl w:val="2"/>
        <w:rPr>
          <w:rFonts w:cs="Arial"/>
          <w:color w:val="0000FF"/>
          <w:sz w:val="24"/>
          <w:szCs w:val="24"/>
        </w:rPr>
      </w:pPr>
    </w:p>
    <w:p w14:paraId="5FDC0BD1" w14:textId="77777777" w:rsidR="00837F48" w:rsidRDefault="00837F48" w:rsidP="00837F48">
      <w:pPr>
        <w:pStyle w:val="MHeading4"/>
        <w:numPr>
          <w:ilvl w:val="0"/>
          <w:numId w:val="0"/>
        </w:numPr>
        <w:outlineLvl w:val="2"/>
        <w:rPr>
          <w:rFonts w:cs="Arial"/>
          <w:color w:val="0000FF"/>
          <w:sz w:val="24"/>
          <w:szCs w:val="24"/>
        </w:rPr>
      </w:pPr>
    </w:p>
    <w:p w14:paraId="4E737D90" w14:textId="77777777" w:rsidR="00837F48" w:rsidRDefault="00837F48" w:rsidP="00837F48">
      <w:pPr>
        <w:pStyle w:val="MHeading4"/>
        <w:numPr>
          <w:ilvl w:val="0"/>
          <w:numId w:val="0"/>
        </w:numPr>
        <w:outlineLvl w:val="2"/>
        <w:rPr>
          <w:rFonts w:cs="Arial"/>
          <w:color w:val="0000FF"/>
          <w:sz w:val="24"/>
          <w:szCs w:val="24"/>
        </w:rPr>
      </w:pPr>
    </w:p>
    <w:p w14:paraId="3FA4DF3E" w14:textId="3AFCF428" w:rsidR="00837F48" w:rsidRPr="00362E4E" w:rsidRDefault="00837F48" w:rsidP="00362E4E">
      <w:pPr>
        <w:pStyle w:val="Heading1"/>
        <w:keepLines w:val="0"/>
        <w:widowControl w:val="0"/>
        <w:spacing w:before="120" w:after="60" w:line="240" w:lineRule="atLeast"/>
        <w:rPr>
          <w:rFonts w:ascii="Arial" w:hAnsi="Arial" w:cs="Arial"/>
          <w:b/>
          <w:sz w:val="24"/>
          <w:szCs w:val="24"/>
        </w:rPr>
      </w:pPr>
      <w:bookmarkStart w:id="8" w:name="_Toc139440899"/>
      <w:r w:rsidRPr="00362E4E">
        <w:rPr>
          <w:rFonts w:ascii="Arial" w:hAnsi="Arial" w:cs="Arial"/>
          <w:b/>
          <w:sz w:val="24"/>
          <w:szCs w:val="24"/>
        </w:rPr>
        <w:t xml:space="preserve">1.2 Test Case </w:t>
      </w:r>
      <w:bookmarkEnd w:id="8"/>
      <w:r w:rsidRPr="00362E4E">
        <w:rPr>
          <w:rFonts w:ascii="Arial" w:hAnsi="Arial" w:cs="Arial"/>
          <w:b/>
          <w:sz w:val="24"/>
          <w:szCs w:val="24"/>
        </w:rPr>
        <w:t>Title:</w:t>
      </w:r>
    </w:p>
    <w:p w14:paraId="4FE6F1B0" w14:textId="27AC1887" w:rsidR="00837F48" w:rsidRDefault="00837F48" w:rsidP="00837F48">
      <w:pPr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Verify first name, last name, email ID and password for the sign-in page</w:t>
      </w:r>
    </w:p>
    <w:p w14:paraId="1035B4D5" w14:textId="77777777" w:rsidR="00933BC9" w:rsidRPr="00837F48" w:rsidRDefault="00933BC9" w:rsidP="00837F48">
      <w:pPr>
        <w:rPr>
          <w:rFonts w:ascii="Arial" w:hAnsi="Arial" w:cs="Arial"/>
          <w:b/>
          <w:color w:val="0000FF"/>
        </w:rPr>
      </w:pPr>
    </w:p>
    <w:tbl>
      <w:tblPr>
        <w:tblW w:w="5000" w:type="pct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000" w:firstRow="0" w:lastRow="0" w:firstColumn="0" w:lastColumn="0" w:noHBand="0" w:noVBand="0"/>
      </w:tblPr>
      <w:tblGrid>
        <w:gridCol w:w="2265"/>
        <w:gridCol w:w="7095"/>
      </w:tblGrid>
      <w:tr w:rsidR="00837F48" w:rsidRPr="00090F9A" w14:paraId="059E0202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9D2BD42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Purpos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4B38263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To verify whether user (UTD students) can sign-in into the application successfully. </w:t>
            </w:r>
          </w:p>
        </w:tc>
      </w:tr>
      <w:tr w:rsidR="00837F48" w:rsidRPr="00090F9A" w14:paraId="56FEEE1E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BFCBBD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proofErr w:type="spellStart"/>
            <w:r w:rsidRPr="00090F9A">
              <w:rPr>
                <w:rFonts w:ascii="Arial" w:hAnsi="Arial" w:cs="Arial"/>
                <w:b/>
                <w:bCs/>
                <w:color w:val="000000"/>
              </w:rPr>
              <w:t>Prereq</w:t>
            </w:r>
            <w:proofErr w:type="spellEnd"/>
            <w:r w:rsidRPr="00090F9A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DF7D04C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Users (UTD students) who are new to the application and do not have an account.</w:t>
            </w:r>
          </w:p>
        </w:tc>
      </w:tr>
      <w:tr w:rsidR="00837F48" w:rsidRPr="00090F9A" w14:paraId="7A1F0EB9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D01CE24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Test Dat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94DFB5F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First name = {valid: </w:t>
            </w:r>
            <w:proofErr w:type="spellStart"/>
            <w:r>
              <w:rPr>
                <w:rFonts w:ascii="Arial" w:hAnsi="Arial" w:cs="Arial"/>
                <w:color w:val="000000"/>
              </w:rPr>
              <w:t>abcdef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, abc1, vb1. (minimum 4 Characters), invalid: </w:t>
            </w:r>
            <w:proofErr w:type="spellStart"/>
            <w:r>
              <w:rPr>
                <w:rFonts w:ascii="Arial" w:hAnsi="Arial" w:cs="Arial"/>
                <w:color w:val="000000"/>
              </w:rPr>
              <w:t>abc</w:t>
            </w:r>
            <w:proofErr w:type="spellEnd"/>
            <w:r>
              <w:rPr>
                <w:rFonts w:ascii="Arial" w:hAnsi="Arial" w:cs="Arial"/>
                <w:color w:val="000000"/>
              </w:rPr>
              <w:t>}</w:t>
            </w:r>
          </w:p>
          <w:p w14:paraId="5FB11924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Last name = {valid: </w:t>
            </w:r>
            <w:proofErr w:type="spellStart"/>
            <w:r>
              <w:rPr>
                <w:rFonts w:ascii="Arial" w:hAnsi="Arial" w:cs="Arial"/>
                <w:color w:val="000000"/>
              </w:rPr>
              <w:t>abcdef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, a123, %^&amp;^&amp; (minimum 4 Characters), invalid: </w:t>
            </w:r>
            <w:proofErr w:type="spellStart"/>
            <w:r>
              <w:rPr>
                <w:rFonts w:ascii="Arial" w:hAnsi="Arial" w:cs="Arial"/>
                <w:color w:val="000000"/>
              </w:rPr>
              <w:t>abc</w:t>
            </w:r>
            <w:proofErr w:type="spellEnd"/>
            <w:r>
              <w:rPr>
                <w:rFonts w:ascii="Arial" w:hAnsi="Arial" w:cs="Arial"/>
                <w:color w:val="000000"/>
              </w:rPr>
              <w:t>}</w:t>
            </w:r>
          </w:p>
          <w:p w14:paraId="281E6BAC" w14:textId="77777777" w:rsidR="00837F48" w:rsidRPr="00E72C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Email ID = {valid: </w:t>
            </w:r>
            <w:r w:rsidRPr="00DE35C1">
              <w:rPr>
                <w:rFonts w:ascii="Arial" w:hAnsi="Arial" w:cs="Arial"/>
                <w:color w:val="000000"/>
              </w:rPr>
              <w:t>xyz123@utdallas.edu</w:t>
            </w:r>
            <w:r>
              <w:rPr>
                <w:rFonts w:ascii="Arial" w:hAnsi="Arial" w:cs="Arial"/>
                <w:color w:val="000000"/>
              </w:rPr>
              <w:t xml:space="preserve">, invalid: @utdallas.edu, </w:t>
            </w:r>
            <w:r w:rsidRPr="00DE35C1">
              <w:rPr>
                <w:rFonts w:ascii="Arial" w:hAnsi="Arial" w:cs="Arial"/>
                <w:color w:val="000000"/>
              </w:rPr>
              <w:t>%$#@.com</w:t>
            </w:r>
            <w:r>
              <w:rPr>
                <w:rFonts w:ascii="Arial" w:hAnsi="Arial" w:cs="Arial"/>
                <w:color w:val="000000"/>
              </w:rPr>
              <w:t xml:space="preserve">, </w:t>
            </w:r>
            <w:r w:rsidRPr="00E72C9A">
              <w:rPr>
                <w:rFonts w:ascii="Arial" w:hAnsi="Arial" w:cs="Arial"/>
                <w:color w:val="000000"/>
              </w:rPr>
              <w:t>empty}</w:t>
            </w:r>
          </w:p>
          <w:p w14:paraId="3215670C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Password = {valid: abc123&amp; (minimum 7 characters, alphanumeric with one special character)</w:t>
            </w:r>
            <w:r w:rsidRPr="00E72C9A">
              <w:rPr>
                <w:rFonts w:ascii="Arial" w:hAnsi="Arial" w:cs="Arial"/>
                <w:color w:val="000000"/>
              </w:rPr>
              <w:t>, invalid</w:t>
            </w:r>
            <w:r>
              <w:rPr>
                <w:rFonts w:ascii="Arial" w:hAnsi="Arial" w:cs="Arial"/>
                <w:color w:val="000000"/>
              </w:rPr>
              <w:t>: 123</w:t>
            </w:r>
            <w:r w:rsidRPr="00E72C9A">
              <w:rPr>
                <w:rFonts w:ascii="Arial" w:hAnsi="Arial" w:cs="Arial"/>
                <w:color w:val="000000"/>
              </w:rPr>
              <w:t>,</w:t>
            </w:r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abc</w:t>
            </w:r>
            <w:proofErr w:type="spellEnd"/>
            <w:r>
              <w:rPr>
                <w:rFonts w:ascii="Arial" w:hAnsi="Arial" w:cs="Arial"/>
                <w:color w:val="000000"/>
              </w:rPr>
              <w:t>, $%,1sdf,</w:t>
            </w:r>
            <w:r w:rsidRPr="00E72C9A">
              <w:rPr>
                <w:rFonts w:ascii="Arial" w:hAnsi="Arial" w:cs="Arial"/>
                <w:color w:val="000000"/>
              </w:rPr>
              <w:t xml:space="preserve"> empty}</w:t>
            </w:r>
          </w:p>
        </w:tc>
      </w:tr>
      <w:tr w:rsidR="00837F48" w:rsidRPr="00090F9A" w14:paraId="66E0FDC7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84C778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Step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734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655"/>
              <w:gridCol w:w="3690"/>
            </w:tblGrid>
            <w:tr w:rsidR="00837F48" w:rsidRPr="00BD6BEF" w14:paraId="6F07850C" w14:textId="77777777" w:rsidTr="005D22E5">
              <w:tc>
                <w:tcPr>
                  <w:tcW w:w="3655" w:type="dxa"/>
                  <w:shd w:val="clear" w:color="C0C0C0" w:fill="C0C0C0"/>
                </w:tcPr>
                <w:p w14:paraId="44E50E9A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Test Input</w:t>
                  </w:r>
                </w:p>
              </w:tc>
              <w:tc>
                <w:tcPr>
                  <w:tcW w:w="3690" w:type="dxa"/>
                  <w:shd w:val="clear" w:color="C0C0C0" w:fill="C0C0C0"/>
                </w:tcPr>
                <w:p w14:paraId="226DF2C7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Expected Output</w:t>
                  </w:r>
                </w:p>
              </w:tc>
            </w:tr>
            <w:tr w:rsidR="00837F48" w:rsidRPr="00BD6BEF" w14:paraId="54B20BC6" w14:textId="77777777" w:rsidTr="005D22E5">
              <w:tc>
                <w:tcPr>
                  <w:tcW w:w="3655" w:type="dxa"/>
                  <w:shd w:val="clear" w:color="auto" w:fill="auto"/>
                </w:tcPr>
                <w:p w14:paraId="0E88058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Visit Home page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134838A7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33FCDD17" w14:textId="77777777" w:rsidTr="005D22E5">
              <w:tc>
                <w:tcPr>
                  <w:tcW w:w="3655" w:type="dxa"/>
                  <w:shd w:val="clear" w:color="auto" w:fill="auto"/>
                </w:tcPr>
                <w:p w14:paraId="4D7A921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Sign-in link on the top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7243F437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Sign-in page should be displayed.</w:t>
                  </w:r>
                </w:p>
              </w:tc>
            </w:tr>
            <w:tr w:rsidR="00837F48" w:rsidRPr="00BD6BEF" w14:paraId="19907AA0" w14:textId="77777777" w:rsidTr="005D22E5">
              <w:tc>
                <w:tcPr>
                  <w:tcW w:w="3655" w:type="dxa"/>
                  <w:shd w:val="clear" w:color="auto" w:fill="auto"/>
                </w:tcPr>
                <w:p w14:paraId="06BA7F9E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first name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3BBE9615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Minimum 4 characters’</w:t>
                  </w:r>
                </w:p>
              </w:tc>
            </w:tr>
            <w:tr w:rsidR="00837F48" w:rsidRPr="00BD6BEF" w14:paraId="4499873D" w14:textId="77777777" w:rsidTr="005D22E5">
              <w:tc>
                <w:tcPr>
                  <w:tcW w:w="3655" w:type="dxa"/>
                  <w:shd w:val="clear" w:color="auto" w:fill="auto"/>
                </w:tcPr>
                <w:p w14:paraId="56BCFB2E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last name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2AFCF040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Minimum 4 characters’</w:t>
                  </w:r>
                </w:p>
              </w:tc>
            </w:tr>
            <w:tr w:rsidR="00837F48" w:rsidRPr="00BD6BEF" w14:paraId="1B244319" w14:textId="77777777" w:rsidTr="005D22E5">
              <w:tc>
                <w:tcPr>
                  <w:tcW w:w="3655" w:type="dxa"/>
                  <w:shd w:val="clear" w:color="auto" w:fill="auto"/>
                </w:tcPr>
                <w:p w14:paraId="50E60DA5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Email ID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24A64EA8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Invalid Email ID’</w:t>
                  </w:r>
                </w:p>
              </w:tc>
            </w:tr>
            <w:tr w:rsidR="00837F48" w:rsidRPr="00BD6BEF" w14:paraId="57B27E34" w14:textId="77777777" w:rsidTr="005D22E5">
              <w:tc>
                <w:tcPr>
                  <w:tcW w:w="3655" w:type="dxa"/>
                  <w:shd w:val="clear" w:color="auto" w:fill="auto"/>
                </w:tcPr>
                <w:p w14:paraId="592ED52C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password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74B4D09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assword should be minimum 7 characters, alphanumeric with one special character’</w:t>
                  </w:r>
                </w:p>
              </w:tc>
            </w:tr>
            <w:tr w:rsidR="00837F48" w:rsidRPr="00BD6BEF" w14:paraId="1609FEE5" w14:textId="77777777" w:rsidTr="005D22E5">
              <w:trPr>
                <w:trHeight w:val="737"/>
              </w:trPr>
              <w:tc>
                <w:tcPr>
                  <w:tcW w:w="3655" w:type="dxa"/>
                  <w:shd w:val="clear" w:color="auto" w:fill="auto"/>
                </w:tcPr>
                <w:p w14:paraId="75A072D2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‘Create an account’ button.</w:t>
                  </w:r>
                </w:p>
              </w:tc>
              <w:tc>
                <w:tcPr>
                  <w:tcW w:w="3690" w:type="dxa"/>
                  <w:shd w:val="clear" w:color="auto" w:fill="auto"/>
                </w:tcPr>
                <w:p w14:paraId="2761CBA4" w14:textId="77777777" w:rsidR="00837F48" w:rsidRPr="00E72C9A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T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>he terms of use</w:t>
                  </w:r>
                  <w:r>
                    <w:rPr>
                      <w:rFonts w:ascii="Arial" w:hAnsi="Arial" w:cs="Arial"/>
                      <w:color w:val="000000"/>
                    </w:rPr>
                    <w:t xml:space="preserve"> pop-up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 page</w:t>
                  </w:r>
                  <w:r>
                    <w:rPr>
                      <w:rFonts w:ascii="Arial" w:hAnsi="Arial" w:cs="Arial"/>
                      <w:color w:val="000000"/>
                    </w:rPr>
                    <w:t xml:space="preserve"> should be displayed.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 </w:t>
                  </w:r>
                </w:p>
                <w:p w14:paraId="6DCE1509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138ABDAA" w14:textId="77777777" w:rsidTr="005D22E5">
              <w:trPr>
                <w:trHeight w:val="647"/>
              </w:trPr>
              <w:tc>
                <w:tcPr>
                  <w:tcW w:w="3655" w:type="dxa"/>
                  <w:shd w:val="clear" w:color="auto" w:fill="auto"/>
                </w:tcPr>
                <w:p w14:paraId="18845E27" w14:textId="77777777" w:rsidR="00837F48" w:rsidRPr="00E72C9A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lick agree radio button at page bottom </w:t>
                  </w:r>
                </w:p>
                <w:p w14:paraId="291CB22C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3690" w:type="dxa"/>
                  <w:shd w:val="clear" w:color="auto" w:fill="auto"/>
                </w:tcPr>
                <w:p w14:paraId="4CEBF7B5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The tick should be displayed.</w:t>
                  </w:r>
                </w:p>
              </w:tc>
            </w:tr>
            <w:tr w:rsidR="00837F48" w:rsidRPr="00BD6BEF" w14:paraId="2440B271" w14:textId="77777777" w:rsidTr="005D22E5">
              <w:trPr>
                <w:trHeight w:val="683"/>
              </w:trPr>
              <w:tc>
                <w:tcPr>
                  <w:tcW w:w="3655" w:type="dxa"/>
                  <w:shd w:val="clear" w:color="auto" w:fill="auto"/>
                </w:tcPr>
                <w:p w14:paraId="4C9ACD3E" w14:textId="77777777" w:rsidR="00837F48" w:rsidRPr="001D3B6A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submit button.</w:t>
                  </w:r>
                </w:p>
                <w:p w14:paraId="69C09CFC" w14:textId="77777777" w:rsidR="00837F48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3690" w:type="dxa"/>
                  <w:shd w:val="clear" w:color="auto" w:fill="auto"/>
                </w:tcPr>
                <w:p w14:paraId="1D536B1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 xml:space="preserve">New user landing page should be displayed with welcome message. </w:t>
                  </w:r>
                </w:p>
              </w:tc>
            </w:tr>
          </w:tbl>
          <w:p w14:paraId="610A6567" w14:textId="77777777" w:rsidR="00837F48" w:rsidRPr="00090F9A" w:rsidRDefault="00837F48" w:rsidP="005D22E5">
            <w:pPr>
              <w:spacing w:before="100" w:beforeAutospacing="1" w:after="100" w:afterAutospacing="1"/>
              <w:ind w:left="360"/>
              <w:rPr>
                <w:rFonts w:ascii="Arial" w:hAnsi="Arial" w:cs="Arial"/>
                <w:color w:val="000000"/>
              </w:rPr>
            </w:pPr>
            <w:r w:rsidRPr="00090F9A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837F48" w:rsidRPr="00090F9A" w14:paraId="137E686C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74A192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Notes and Ques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567358D" w14:textId="77777777" w:rsidR="00837F48" w:rsidRPr="00090F9A" w:rsidRDefault="00837F48" w:rsidP="00837F48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0"/>
              <w:rPr>
                <w:rFonts w:ascii="Arial" w:hAnsi="Arial" w:cs="Arial"/>
                <w:color w:val="000000"/>
              </w:rPr>
            </w:pPr>
            <w:r w:rsidRPr="00090F9A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837F48" w:rsidRPr="00090F9A" w14:paraId="6B79F1AC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378B6FF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Test Resul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214"/>
              <w:gridCol w:w="1188"/>
              <w:gridCol w:w="1318"/>
              <w:gridCol w:w="1254"/>
              <w:gridCol w:w="1976"/>
            </w:tblGrid>
            <w:tr w:rsidR="00837F48" w:rsidRPr="00BD6BEF" w14:paraId="1FB6AC4B" w14:textId="77777777" w:rsidTr="005D22E5">
              <w:trPr>
                <w:trHeight w:val="927"/>
              </w:trPr>
              <w:tc>
                <w:tcPr>
                  <w:tcW w:w="1388" w:type="dxa"/>
                  <w:shd w:val="clear" w:color="auto" w:fill="999999"/>
                </w:tcPr>
                <w:p w14:paraId="79114494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color w:val="000000"/>
                    </w:rPr>
                    <w:t>v</w:t>
                  </w: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Date</w:t>
                  </w:r>
                  <w:proofErr w:type="spellEnd"/>
                </w:p>
              </w:tc>
              <w:tc>
                <w:tcPr>
                  <w:tcW w:w="1388" w:type="dxa"/>
                  <w:shd w:val="clear" w:color="auto" w:fill="999999"/>
                </w:tcPr>
                <w:p w14:paraId="2680C9FE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Time</w:t>
                  </w:r>
                </w:p>
              </w:tc>
              <w:tc>
                <w:tcPr>
                  <w:tcW w:w="1388" w:type="dxa"/>
                  <w:shd w:val="clear" w:color="auto" w:fill="999999"/>
                </w:tcPr>
                <w:p w14:paraId="35D1E23A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Unit/Line</w:t>
                  </w:r>
                </w:p>
              </w:tc>
              <w:tc>
                <w:tcPr>
                  <w:tcW w:w="1291" w:type="dxa"/>
                  <w:shd w:val="clear" w:color="auto" w:fill="999999"/>
                </w:tcPr>
                <w:p w14:paraId="4FE09373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Pass/Fail</w:t>
                  </w:r>
                </w:p>
              </w:tc>
              <w:tc>
                <w:tcPr>
                  <w:tcW w:w="2340" w:type="dxa"/>
                  <w:shd w:val="clear" w:color="auto" w:fill="999999"/>
                </w:tcPr>
                <w:p w14:paraId="75858E72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Remarks</w:t>
                  </w:r>
                </w:p>
              </w:tc>
            </w:tr>
            <w:tr w:rsidR="00837F48" w:rsidRPr="00BD6BEF" w14:paraId="14EAEC11" w14:textId="77777777" w:rsidTr="005D22E5">
              <w:trPr>
                <w:trHeight w:val="215"/>
              </w:trPr>
              <w:tc>
                <w:tcPr>
                  <w:tcW w:w="1388" w:type="dxa"/>
                  <w:shd w:val="clear" w:color="auto" w:fill="auto"/>
                </w:tcPr>
                <w:p w14:paraId="3DFC7CE8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1A50AAF2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23BAD78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291" w:type="dxa"/>
                  <w:shd w:val="clear" w:color="auto" w:fill="auto"/>
                </w:tcPr>
                <w:p w14:paraId="51EA8F0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</w:tcPr>
                <w:p w14:paraId="2E7D3870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13D151B2" w14:textId="77777777" w:rsidTr="005D22E5">
              <w:trPr>
                <w:trHeight w:val="350"/>
              </w:trPr>
              <w:tc>
                <w:tcPr>
                  <w:tcW w:w="1388" w:type="dxa"/>
                  <w:shd w:val="clear" w:color="auto" w:fill="auto"/>
                </w:tcPr>
                <w:p w14:paraId="136F17AE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27EC16F9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273A211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291" w:type="dxa"/>
                  <w:shd w:val="clear" w:color="auto" w:fill="auto"/>
                </w:tcPr>
                <w:p w14:paraId="7C14C9B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</w:tcPr>
                <w:p w14:paraId="448A970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465D344D" w14:textId="77777777" w:rsidTr="005D22E5">
              <w:trPr>
                <w:trHeight w:val="260"/>
              </w:trPr>
              <w:tc>
                <w:tcPr>
                  <w:tcW w:w="1388" w:type="dxa"/>
                  <w:shd w:val="clear" w:color="auto" w:fill="auto"/>
                </w:tcPr>
                <w:p w14:paraId="6037E53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5B60663C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1C3EF90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291" w:type="dxa"/>
                  <w:shd w:val="clear" w:color="auto" w:fill="auto"/>
                </w:tcPr>
                <w:p w14:paraId="36E4EE64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</w:tcPr>
                <w:p w14:paraId="079A528A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</w:tbl>
          <w:p w14:paraId="00AC4259" w14:textId="77777777" w:rsidR="00837F48" w:rsidRPr="00090F9A" w:rsidRDefault="00837F48" w:rsidP="005D22E5">
            <w:pPr>
              <w:spacing w:before="100" w:beforeAutospacing="1" w:after="100" w:afterAutospacing="1" w:line="240" w:lineRule="auto"/>
              <w:ind w:left="360"/>
              <w:rPr>
                <w:rFonts w:ascii="Arial" w:hAnsi="Arial" w:cs="Arial"/>
                <w:color w:val="000000"/>
              </w:rPr>
            </w:pPr>
          </w:p>
        </w:tc>
      </w:tr>
    </w:tbl>
    <w:p w14:paraId="40394D2B" w14:textId="77777777" w:rsidR="00837F48" w:rsidRDefault="00837F48" w:rsidP="00837F48">
      <w:pPr>
        <w:pStyle w:val="MHeading4"/>
        <w:numPr>
          <w:ilvl w:val="0"/>
          <w:numId w:val="0"/>
        </w:numPr>
        <w:ind w:left="864" w:hanging="864"/>
        <w:outlineLvl w:val="2"/>
        <w:rPr>
          <w:rFonts w:cs="Arial"/>
          <w:color w:val="0000FF"/>
          <w:sz w:val="24"/>
          <w:szCs w:val="24"/>
        </w:rPr>
      </w:pPr>
    </w:p>
    <w:p w14:paraId="71524F66" w14:textId="77777777" w:rsidR="00837F48" w:rsidRDefault="00837F48" w:rsidP="00837F48">
      <w:pPr>
        <w:pStyle w:val="MHeading4"/>
        <w:numPr>
          <w:ilvl w:val="0"/>
          <w:numId w:val="0"/>
        </w:numPr>
        <w:ind w:left="864" w:hanging="864"/>
        <w:outlineLvl w:val="2"/>
        <w:rPr>
          <w:rFonts w:cs="Arial"/>
          <w:color w:val="0000FF"/>
          <w:sz w:val="24"/>
          <w:szCs w:val="24"/>
        </w:rPr>
      </w:pPr>
    </w:p>
    <w:p w14:paraId="16D8EB8B" w14:textId="3ED1B4F6" w:rsidR="00933BC9" w:rsidRPr="00933BC9" w:rsidRDefault="00837F48" w:rsidP="00933BC9">
      <w:pPr>
        <w:pStyle w:val="Heading1"/>
        <w:keepLines w:val="0"/>
        <w:widowControl w:val="0"/>
        <w:spacing w:before="120" w:after="60" w:line="240" w:lineRule="atLeast"/>
        <w:rPr>
          <w:rFonts w:ascii="Arial" w:hAnsi="Arial" w:cs="Arial"/>
          <w:b/>
          <w:sz w:val="24"/>
          <w:szCs w:val="24"/>
        </w:rPr>
      </w:pPr>
      <w:r>
        <w:rPr>
          <w:rFonts w:cs="Arial"/>
          <w:sz w:val="24"/>
          <w:szCs w:val="24"/>
        </w:rPr>
        <w:br w:type="page"/>
      </w:r>
      <w:r w:rsidRPr="00362E4E">
        <w:rPr>
          <w:rFonts w:ascii="Arial" w:hAnsi="Arial" w:cs="Arial"/>
          <w:b/>
          <w:sz w:val="24"/>
          <w:szCs w:val="24"/>
        </w:rPr>
        <w:t>1.3 Test Case Title:</w:t>
      </w:r>
    </w:p>
    <w:p w14:paraId="290C7F96" w14:textId="4828973D" w:rsidR="00837F48" w:rsidRDefault="00837F48" w:rsidP="00837F48">
      <w:pPr>
        <w:rPr>
          <w:rFonts w:ascii="Arial" w:hAnsi="Arial" w:cs="Arial"/>
          <w:b/>
          <w:color w:val="0000FF"/>
        </w:rPr>
      </w:pPr>
      <w:r>
        <w:rPr>
          <w:rFonts w:ascii="Arial" w:hAnsi="Arial" w:cs="Arial"/>
          <w:b/>
          <w:color w:val="0000FF"/>
        </w:rPr>
        <w:t>Verify payment page when Non- UTD user logs into the application for the first time.</w:t>
      </w:r>
    </w:p>
    <w:p w14:paraId="583EE0DE" w14:textId="77777777" w:rsidR="00933BC9" w:rsidRPr="00837F48" w:rsidRDefault="00933BC9" w:rsidP="00837F48">
      <w:pPr>
        <w:rPr>
          <w:rFonts w:ascii="Arial" w:hAnsi="Arial" w:cs="Arial"/>
          <w:b/>
          <w:color w:val="0000FF"/>
        </w:rPr>
      </w:pPr>
    </w:p>
    <w:tbl>
      <w:tblPr>
        <w:tblW w:w="5000" w:type="pct"/>
        <w:tblCellSpacing w:w="15" w:type="dxa"/>
        <w:tblCellMar>
          <w:top w:w="45" w:type="dxa"/>
          <w:left w:w="45" w:type="dxa"/>
          <w:bottom w:w="45" w:type="dxa"/>
          <w:right w:w="45" w:type="dxa"/>
        </w:tblCellMar>
        <w:tblLook w:val="0000" w:firstRow="0" w:lastRow="0" w:firstColumn="0" w:lastColumn="0" w:noHBand="0" w:noVBand="0"/>
      </w:tblPr>
      <w:tblGrid>
        <w:gridCol w:w="2409"/>
        <w:gridCol w:w="6951"/>
      </w:tblGrid>
      <w:tr w:rsidR="00837F48" w:rsidRPr="00090F9A" w14:paraId="62EB7E85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F8760C7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Purpos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798907A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To verify payment page for Non-UTD user. </w:t>
            </w:r>
          </w:p>
        </w:tc>
      </w:tr>
      <w:tr w:rsidR="00837F48" w:rsidRPr="00090F9A" w14:paraId="59F13002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F61AB39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proofErr w:type="spellStart"/>
            <w:r w:rsidRPr="00090F9A">
              <w:rPr>
                <w:rFonts w:ascii="Arial" w:hAnsi="Arial" w:cs="Arial"/>
                <w:b/>
                <w:bCs/>
                <w:color w:val="000000"/>
              </w:rPr>
              <w:t>Prereq</w:t>
            </w:r>
            <w:proofErr w:type="spellEnd"/>
            <w:r w:rsidRPr="00090F9A">
              <w:rPr>
                <w:rFonts w:ascii="Arial" w:hAnsi="Arial" w:cs="Arial"/>
                <w:b/>
                <w:bCs/>
                <w:color w:val="000000"/>
              </w:rPr>
              <w:t>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F2B406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 w:rsidRPr="00021916">
              <w:rPr>
                <w:rFonts w:ascii="Arial" w:hAnsi="Arial" w:cs="Arial"/>
                <w:color w:val="000000"/>
              </w:rPr>
              <w:t>Non- UTD user logs into the application for the first time.</w:t>
            </w:r>
          </w:p>
        </w:tc>
      </w:tr>
      <w:tr w:rsidR="00837F48" w:rsidRPr="00090F9A" w14:paraId="49DFF343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4CB90CD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Test Data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07EB44E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rd type: Visa, Mastercard, American Express, Discover</w:t>
            </w:r>
          </w:p>
          <w:p w14:paraId="77D7F823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rd number = {valid: 16-digit number, invalid: incorrect digits, digits less than 16}</w:t>
            </w:r>
          </w:p>
          <w:p w14:paraId="335754D2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xpiration date = {valid: month and year, invalid: year and month older than current month and year}</w:t>
            </w:r>
          </w:p>
          <w:p w14:paraId="385DCABD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CVV = {valid:319, invalid: 1, 02, </w:t>
            </w:r>
            <w:proofErr w:type="spellStart"/>
            <w:r>
              <w:rPr>
                <w:rFonts w:ascii="Arial" w:hAnsi="Arial" w:cs="Arial"/>
                <w:color w:val="000000"/>
              </w:rPr>
              <w:t>abc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, %^^, </w:t>
            </w:r>
            <w:r w:rsidRPr="00E72C9A">
              <w:rPr>
                <w:rFonts w:ascii="Arial" w:hAnsi="Arial" w:cs="Arial"/>
                <w:color w:val="000000"/>
              </w:rPr>
              <w:t>empty}</w:t>
            </w:r>
          </w:p>
          <w:p w14:paraId="01379552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ardholder name: Minimum 20 characters</w:t>
            </w:r>
          </w:p>
          <w:p w14:paraId="4C682A67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untry: Select the country name from the drop-down</w:t>
            </w:r>
          </w:p>
          <w:p w14:paraId="532F936D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tate: {valid: Texas, Arizona Invalid: TX, AZ, T, TTYYY}</w:t>
            </w:r>
          </w:p>
          <w:p w14:paraId="63379204" w14:textId="77777777" w:rsidR="00837F48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Contact Phone number: {Valid:10digit number, invalid: 9digit number, &amp;^&amp;, </w:t>
            </w:r>
            <w:proofErr w:type="spellStart"/>
            <w:proofErr w:type="gramStart"/>
            <w:r>
              <w:rPr>
                <w:rFonts w:ascii="Arial" w:hAnsi="Arial" w:cs="Arial"/>
                <w:color w:val="000000"/>
              </w:rPr>
              <w:t>agjh,empty</w:t>
            </w:r>
            <w:proofErr w:type="spellEnd"/>
            <w:proofErr w:type="gramEnd"/>
            <w:r>
              <w:rPr>
                <w:rFonts w:ascii="Arial" w:hAnsi="Arial" w:cs="Arial"/>
                <w:color w:val="000000"/>
              </w:rPr>
              <w:t xml:space="preserve">} </w:t>
            </w:r>
          </w:p>
          <w:p w14:paraId="65E97FFD" w14:textId="77777777" w:rsidR="00837F48" w:rsidRPr="00090F9A" w:rsidRDefault="00837F48" w:rsidP="005D22E5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Email address: {valid: </w:t>
            </w:r>
            <w:r w:rsidRPr="00DE35C1">
              <w:rPr>
                <w:rFonts w:ascii="Arial" w:hAnsi="Arial" w:cs="Arial"/>
                <w:color w:val="000000"/>
              </w:rPr>
              <w:t>xyz123@utdallas.edu</w:t>
            </w:r>
            <w:r>
              <w:rPr>
                <w:rFonts w:ascii="Arial" w:hAnsi="Arial" w:cs="Arial"/>
                <w:color w:val="000000"/>
              </w:rPr>
              <w:t xml:space="preserve">, invalid: @utdallas.edu, </w:t>
            </w:r>
            <w:r w:rsidRPr="00DE35C1">
              <w:rPr>
                <w:rFonts w:ascii="Arial" w:hAnsi="Arial" w:cs="Arial"/>
                <w:color w:val="000000"/>
              </w:rPr>
              <w:t>%$#@.com</w:t>
            </w:r>
            <w:r>
              <w:rPr>
                <w:rFonts w:ascii="Arial" w:hAnsi="Arial" w:cs="Arial"/>
                <w:color w:val="000000"/>
              </w:rPr>
              <w:t xml:space="preserve">, </w:t>
            </w:r>
            <w:r w:rsidRPr="00E72C9A">
              <w:rPr>
                <w:rFonts w:ascii="Arial" w:hAnsi="Arial" w:cs="Arial"/>
                <w:color w:val="000000"/>
              </w:rPr>
              <w:t>empty}</w:t>
            </w:r>
          </w:p>
        </w:tc>
      </w:tr>
      <w:tr w:rsidR="00837F48" w:rsidRPr="00090F9A" w14:paraId="160C4191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F842FD3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Step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3403"/>
              <w:gridCol w:w="3403"/>
            </w:tblGrid>
            <w:tr w:rsidR="00837F48" w:rsidRPr="00BD6BEF" w14:paraId="10E37026" w14:textId="77777777" w:rsidTr="005D22E5">
              <w:tc>
                <w:tcPr>
                  <w:tcW w:w="3471" w:type="dxa"/>
                  <w:shd w:val="clear" w:color="C0C0C0" w:fill="C0C0C0"/>
                </w:tcPr>
                <w:p w14:paraId="7D2B8D5C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Test Input</w:t>
                  </w:r>
                </w:p>
              </w:tc>
              <w:tc>
                <w:tcPr>
                  <w:tcW w:w="3471" w:type="dxa"/>
                  <w:shd w:val="clear" w:color="C0C0C0" w:fill="C0C0C0"/>
                </w:tcPr>
                <w:p w14:paraId="0ADB0F37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Expected Output</w:t>
                  </w:r>
                </w:p>
              </w:tc>
            </w:tr>
            <w:tr w:rsidR="00837F48" w:rsidRPr="00BD6BEF" w14:paraId="1C097985" w14:textId="77777777" w:rsidTr="005D22E5">
              <w:tc>
                <w:tcPr>
                  <w:tcW w:w="3471" w:type="dxa"/>
                  <w:shd w:val="clear" w:color="auto" w:fill="auto"/>
                </w:tcPr>
                <w:p w14:paraId="00521A0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Visit new user landing page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68BC54AE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Pop-up page should be displayed.</w:t>
                  </w:r>
                </w:p>
              </w:tc>
            </w:tr>
            <w:tr w:rsidR="00837F48" w:rsidRPr="00BD6BEF" w14:paraId="35E46AC6" w14:textId="77777777" w:rsidTr="005D22E5">
              <w:tc>
                <w:tcPr>
                  <w:tcW w:w="3471" w:type="dxa"/>
                  <w:shd w:val="clear" w:color="auto" w:fill="auto"/>
                </w:tcPr>
                <w:p w14:paraId="3287B12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‘Make payment’ button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1AA48DE6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Payment page should be displayed.</w:t>
                  </w:r>
                </w:p>
              </w:tc>
            </w:tr>
            <w:tr w:rsidR="00837F48" w:rsidRPr="00BD6BEF" w14:paraId="4D35A201" w14:textId="77777777" w:rsidTr="005D22E5">
              <w:tc>
                <w:tcPr>
                  <w:tcW w:w="3471" w:type="dxa"/>
                  <w:shd w:val="clear" w:color="auto" w:fill="auto"/>
                </w:tcPr>
                <w:p w14:paraId="16E10CF1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No card type selected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52BA3950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lease select the card type’.</w:t>
                  </w:r>
                </w:p>
              </w:tc>
            </w:tr>
            <w:tr w:rsidR="00837F48" w:rsidRPr="00BD6BEF" w14:paraId="1DDADAEE" w14:textId="77777777" w:rsidTr="005D22E5">
              <w:tc>
                <w:tcPr>
                  <w:tcW w:w="3471" w:type="dxa"/>
                  <w:shd w:val="clear" w:color="auto" w:fill="auto"/>
                </w:tcPr>
                <w:p w14:paraId="1D94E87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card number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74A5F5FD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Minimum 4 characters’</w:t>
                  </w:r>
                </w:p>
              </w:tc>
            </w:tr>
            <w:tr w:rsidR="00837F48" w:rsidRPr="00BD6BEF" w14:paraId="3DEC3969" w14:textId="77777777" w:rsidTr="005D22E5">
              <w:tc>
                <w:tcPr>
                  <w:tcW w:w="3471" w:type="dxa"/>
                  <w:shd w:val="clear" w:color="auto" w:fill="auto"/>
                </w:tcPr>
                <w:p w14:paraId="700DA537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expiration date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56881721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Minimum 4 characters’</w:t>
                  </w:r>
                </w:p>
              </w:tc>
            </w:tr>
            <w:tr w:rsidR="00837F48" w:rsidRPr="00BD6BEF" w14:paraId="2CC95007" w14:textId="77777777" w:rsidTr="005D22E5">
              <w:tc>
                <w:tcPr>
                  <w:tcW w:w="3471" w:type="dxa"/>
                  <w:shd w:val="clear" w:color="auto" w:fill="auto"/>
                </w:tcPr>
                <w:p w14:paraId="2A63449E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security code/CVV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3D4C2236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Invalid Email ID’</w:t>
                  </w:r>
                </w:p>
              </w:tc>
            </w:tr>
            <w:tr w:rsidR="00837F48" w:rsidRPr="00BD6BEF" w14:paraId="6FAD3940" w14:textId="77777777" w:rsidTr="005D22E5">
              <w:tc>
                <w:tcPr>
                  <w:tcW w:w="3471" w:type="dxa"/>
                  <w:shd w:val="clear" w:color="auto" w:fill="auto"/>
                </w:tcPr>
                <w:p w14:paraId="420FF149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cardholder name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78A86810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Minimum 20 characters’</w:t>
                  </w:r>
                </w:p>
              </w:tc>
            </w:tr>
            <w:tr w:rsidR="00837F48" w:rsidRPr="00BD6BEF" w14:paraId="4ACE89DB" w14:textId="77777777" w:rsidTr="005D22E5">
              <w:tc>
                <w:tcPr>
                  <w:tcW w:w="3471" w:type="dxa"/>
                  <w:shd w:val="clear" w:color="auto" w:fill="auto"/>
                </w:tcPr>
                <w:p w14:paraId="637A4DCD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Select no country from the drop-down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66078D8F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lease select a country’.</w:t>
                  </w:r>
                </w:p>
              </w:tc>
            </w:tr>
            <w:tr w:rsidR="00837F48" w:rsidRPr="00BD6BEF" w14:paraId="4E63783B" w14:textId="77777777" w:rsidTr="005D22E5">
              <w:tc>
                <w:tcPr>
                  <w:tcW w:w="3471" w:type="dxa"/>
                  <w:shd w:val="clear" w:color="auto" w:fill="auto"/>
                </w:tcPr>
                <w:p w14:paraId="708B6767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state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2F0ADA3F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lease enter a valid state’.</w:t>
                  </w:r>
                </w:p>
              </w:tc>
            </w:tr>
            <w:tr w:rsidR="00837F48" w:rsidRPr="00BD6BEF" w14:paraId="56FB2F11" w14:textId="77777777" w:rsidTr="005D22E5">
              <w:tc>
                <w:tcPr>
                  <w:tcW w:w="3471" w:type="dxa"/>
                  <w:shd w:val="clear" w:color="auto" w:fill="auto"/>
                </w:tcPr>
                <w:p w14:paraId="59084500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contact phone number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2D4BFB79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Please enter a 10- digit contact number’.</w:t>
                  </w:r>
                </w:p>
              </w:tc>
            </w:tr>
            <w:tr w:rsidR="00837F48" w:rsidRPr="00BD6BEF" w14:paraId="54A64D4B" w14:textId="77777777" w:rsidTr="005D22E5">
              <w:tc>
                <w:tcPr>
                  <w:tcW w:w="3471" w:type="dxa"/>
                  <w:shd w:val="clear" w:color="auto" w:fill="auto"/>
                </w:tcPr>
                <w:p w14:paraId="7D497E68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nter invalid email address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078356D1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Error message should be displayed as ‘Invalid Email ID’</w:t>
                  </w:r>
                </w:p>
              </w:tc>
            </w:tr>
            <w:tr w:rsidR="00837F48" w:rsidRPr="00BD6BEF" w14:paraId="547ED37F" w14:textId="77777777" w:rsidTr="005D22E5">
              <w:tc>
                <w:tcPr>
                  <w:tcW w:w="3471" w:type="dxa"/>
                  <w:shd w:val="clear" w:color="auto" w:fill="auto"/>
                </w:tcPr>
                <w:p w14:paraId="0AF00706" w14:textId="77777777" w:rsidR="00837F48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Click on ‘Submit’ button.</w:t>
                  </w:r>
                </w:p>
              </w:tc>
              <w:tc>
                <w:tcPr>
                  <w:tcW w:w="3471" w:type="dxa"/>
                  <w:shd w:val="clear" w:color="auto" w:fill="auto"/>
                </w:tcPr>
                <w:p w14:paraId="354A1D50" w14:textId="77777777" w:rsidR="00837F48" w:rsidRPr="00E72C9A" w:rsidRDefault="00837F48" w:rsidP="005D22E5">
                  <w:pPr>
                    <w:spacing w:before="100" w:beforeAutospacing="1" w:after="100" w:afterAutospacing="1" w:line="240" w:lineRule="auto"/>
                    <w:rPr>
                      <w:rFonts w:ascii="Arial" w:hAnsi="Arial" w:cs="Arial"/>
                      <w:color w:val="000000"/>
                    </w:rPr>
                  </w:pPr>
                  <w:r>
                    <w:rPr>
                      <w:rFonts w:ascii="Arial" w:hAnsi="Arial" w:cs="Arial"/>
                      <w:color w:val="000000"/>
                    </w:rPr>
                    <w:t>Payment successful</w:t>
                  </w:r>
                  <w:r w:rsidRPr="00E72C9A">
                    <w:rPr>
                      <w:rFonts w:ascii="Arial" w:hAnsi="Arial" w:cs="Arial"/>
                      <w:color w:val="000000"/>
                    </w:rPr>
                    <w:t xml:space="preserve"> page</w:t>
                  </w:r>
                  <w:r>
                    <w:rPr>
                      <w:rFonts w:ascii="Arial" w:hAnsi="Arial" w:cs="Arial"/>
                      <w:color w:val="000000"/>
                    </w:rPr>
                    <w:t xml:space="preserve"> should be displayed with order ID.</w:t>
                  </w:r>
                </w:p>
                <w:p w14:paraId="77535F60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</w:tbl>
          <w:p w14:paraId="20847F16" w14:textId="77777777" w:rsidR="00837F48" w:rsidRPr="00090F9A" w:rsidRDefault="00837F48" w:rsidP="005D22E5">
            <w:pPr>
              <w:spacing w:before="100" w:beforeAutospacing="1" w:after="100" w:afterAutospacing="1"/>
              <w:ind w:left="360"/>
              <w:rPr>
                <w:rFonts w:ascii="Arial" w:hAnsi="Arial" w:cs="Arial"/>
                <w:color w:val="000000"/>
              </w:rPr>
            </w:pPr>
            <w:r w:rsidRPr="00090F9A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837F48" w:rsidRPr="00090F9A" w14:paraId="20F5AC18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F3C1198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Notes and Ques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E7BDDB7" w14:textId="77777777" w:rsidR="00837F48" w:rsidRPr="00090F9A" w:rsidRDefault="00837F48" w:rsidP="00837F48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0"/>
              <w:rPr>
                <w:rFonts w:ascii="Arial" w:hAnsi="Arial" w:cs="Arial"/>
                <w:color w:val="000000"/>
              </w:rPr>
            </w:pPr>
            <w:r w:rsidRPr="00090F9A">
              <w:rPr>
                <w:rFonts w:ascii="Arial" w:hAnsi="Arial" w:cs="Arial"/>
                <w:color w:val="000000"/>
              </w:rPr>
              <w:t xml:space="preserve"> </w:t>
            </w:r>
          </w:p>
        </w:tc>
      </w:tr>
      <w:tr w:rsidR="00837F48" w:rsidRPr="00090F9A" w14:paraId="37BF2B72" w14:textId="77777777" w:rsidTr="005D22E5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CCCCCC"/>
            <w:noWrap/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D7DCE1" w14:textId="77777777" w:rsidR="00837F48" w:rsidRPr="00090F9A" w:rsidRDefault="00837F48" w:rsidP="005D22E5">
            <w:pPr>
              <w:jc w:val="right"/>
              <w:rPr>
                <w:rFonts w:ascii="Arial" w:hAnsi="Arial" w:cs="Arial"/>
                <w:b/>
                <w:bCs/>
                <w:color w:val="000000"/>
              </w:rPr>
            </w:pPr>
            <w:r w:rsidRPr="00090F9A">
              <w:rPr>
                <w:rFonts w:ascii="Arial" w:hAnsi="Arial" w:cs="Arial"/>
                <w:b/>
                <w:bCs/>
                <w:color w:val="000000"/>
              </w:rPr>
              <w:t>Test Result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342"/>
              <w:gridCol w:w="1344"/>
              <w:gridCol w:w="1373"/>
              <w:gridCol w:w="1374"/>
              <w:gridCol w:w="1373"/>
            </w:tblGrid>
            <w:tr w:rsidR="00837F48" w:rsidRPr="00BD6BEF" w14:paraId="3633AFF6" w14:textId="77777777" w:rsidTr="005D22E5">
              <w:tc>
                <w:tcPr>
                  <w:tcW w:w="1388" w:type="dxa"/>
                  <w:shd w:val="clear" w:color="auto" w:fill="999999"/>
                </w:tcPr>
                <w:p w14:paraId="73415424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Date</w:t>
                  </w:r>
                </w:p>
              </w:tc>
              <w:tc>
                <w:tcPr>
                  <w:tcW w:w="1388" w:type="dxa"/>
                  <w:shd w:val="clear" w:color="auto" w:fill="999999"/>
                </w:tcPr>
                <w:p w14:paraId="2C45CFF5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Time</w:t>
                  </w:r>
                </w:p>
              </w:tc>
              <w:tc>
                <w:tcPr>
                  <w:tcW w:w="1388" w:type="dxa"/>
                  <w:shd w:val="clear" w:color="auto" w:fill="999999"/>
                </w:tcPr>
                <w:p w14:paraId="0D47AC9E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Unit/Line</w:t>
                  </w:r>
                </w:p>
              </w:tc>
              <w:tc>
                <w:tcPr>
                  <w:tcW w:w="1389" w:type="dxa"/>
                  <w:shd w:val="clear" w:color="auto" w:fill="999999"/>
                </w:tcPr>
                <w:p w14:paraId="11B5EF3C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Pass/Fail</w:t>
                  </w:r>
                </w:p>
              </w:tc>
              <w:tc>
                <w:tcPr>
                  <w:tcW w:w="1389" w:type="dxa"/>
                  <w:shd w:val="clear" w:color="auto" w:fill="999999"/>
                </w:tcPr>
                <w:p w14:paraId="0BA78F5E" w14:textId="77777777" w:rsidR="00837F48" w:rsidRPr="00BD6BEF" w:rsidRDefault="00837F48" w:rsidP="005D22E5">
                  <w:pPr>
                    <w:spacing w:before="100" w:beforeAutospacing="1" w:after="100" w:afterAutospacing="1"/>
                    <w:jc w:val="center"/>
                    <w:rPr>
                      <w:rFonts w:ascii="Arial" w:hAnsi="Arial" w:cs="Arial"/>
                      <w:b/>
                      <w:color w:val="000000"/>
                    </w:rPr>
                  </w:pPr>
                  <w:r w:rsidRPr="00BD6BEF">
                    <w:rPr>
                      <w:rFonts w:ascii="Arial" w:hAnsi="Arial" w:cs="Arial"/>
                      <w:b/>
                      <w:color w:val="000000"/>
                    </w:rPr>
                    <w:t>Remarks</w:t>
                  </w:r>
                </w:p>
              </w:tc>
            </w:tr>
            <w:tr w:rsidR="00837F48" w:rsidRPr="00BD6BEF" w14:paraId="3E8F99C5" w14:textId="77777777" w:rsidTr="005D22E5">
              <w:tc>
                <w:tcPr>
                  <w:tcW w:w="1388" w:type="dxa"/>
                  <w:shd w:val="clear" w:color="auto" w:fill="auto"/>
                </w:tcPr>
                <w:p w14:paraId="77F24DA6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2599DEFB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1B0BF876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35477FF7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1304E9F2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1308489C" w14:textId="77777777" w:rsidTr="005D22E5">
              <w:tc>
                <w:tcPr>
                  <w:tcW w:w="1388" w:type="dxa"/>
                  <w:shd w:val="clear" w:color="auto" w:fill="auto"/>
                </w:tcPr>
                <w:p w14:paraId="260ADE87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0A07B138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64267274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3201C66D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092607DC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  <w:tr w:rsidR="00837F48" w:rsidRPr="00BD6BEF" w14:paraId="13839DBE" w14:textId="77777777" w:rsidTr="005D22E5">
              <w:tc>
                <w:tcPr>
                  <w:tcW w:w="1388" w:type="dxa"/>
                  <w:shd w:val="clear" w:color="auto" w:fill="auto"/>
                </w:tcPr>
                <w:p w14:paraId="3FD6394D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18611465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8" w:type="dxa"/>
                  <w:shd w:val="clear" w:color="auto" w:fill="auto"/>
                </w:tcPr>
                <w:p w14:paraId="5F581CDD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525830A3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  <w:tc>
                <w:tcPr>
                  <w:tcW w:w="1389" w:type="dxa"/>
                  <w:shd w:val="clear" w:color="auto" w:fill="auto"/>
                </w:tcPr>
                <w:p w14:paraId="1C4EBBB4" w14:textId="77777777" w:rsidR="00837F48" w:rsidRPr="00BD6BEF" w:rsidRDefault="00837F48" w:rsidP="005D22E5">
                  <w:pPr>
                    <w:spacing w:before="100" w:beforeAutospacing="1" w:after="100" w:afterAutospacing="1"/>
                    <w:rPr>
                      <w:rFonts w:ascii="Arial" w:hAnsi="Arial" w:cs="Arial"/>
                      <w:color w:val="000000"/>
                    </w:rPr>
                  </w:pPr>
                </w:p>
              </w:tc>
            </w:tr>
          </w:tbl>
          <w:p w14:paraId="3B474216" w14:textId="77777777" w:rsidR="00837F48" w:rsidRPr="00090F9A" w:rsidRDefault="00837F48" w:rsidP="005D22E5">
            <w:pPr>
              <w:spacing w:before="100" w:beforeAutospacing="1" w:after="100" w:afterAutospacing="1" w:line="240" w:lineRule="auto"/>
              <w:ind w:left="360"/>
              <w:rPr>
                <w:rFonts w:ascii="Arial" w:hAnsi="Arial" w:cs="Arial"/>
                <w:color w:val="000000"/>
              </w:rPr>
            </w:pPr>
          </w:p>
        </w:tc>
      </w:tr>
    </w:tbl>
    <w:p w14:paraId="7F577C9A" w14:textId="77777777" w:rsidR="00837F48" w:rsidRPr="00837F48" w:rsidRDefault="00837F48" w:rsidP="00837F48"/>
    <w:p w14:paraId="18D2D056" w14:textId="10AEAFB0" w:rsidR="006678E5" w:rsidRDefault="006678E5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1896AFB5" w14:textId="7DABE648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46AE48D9" w14:textId="0DF8E6C3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20B98BB4" w14:textId="5CEDC5B0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28C5DA83" w14:textId="2B88D8D1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3BF2941B" w14:textId="5F148E5D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32A674C1" w14:textId="785CE1D8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1E510B0A" w14:textId="357DBF60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3423A76F" w14:textId="37BAA820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0ED0B290" w14:textId="714E1373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5B4D0827" w14:textId="5A72C529" w:rsidR="00837F48" w:rsidRDefault="00837F48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00029608" w14:textId="40E82EFA" w:rsidR="00984803" w:rsidRDefault="00984803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265EFA8F" w14:textId="4419D869" w:rsidR="00984803" w:rsidRDefault="00984803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2E90122E" w14:textId="77777777" w:rsidR="00984803" w:rsidRPr="008E00BB" w:rsidRDefault="00984803" w:rsidP="008E00BB">
      <w:pPr>
        <w:pStyle w:val="Default"/>
        <w:rPr>
          <w:rFonts w:asciiTheme="minorHAnsi" w:hAnsiTheme="minorHAnsi"/>
          <w:sz w:val="22"/>
          <w:szCs w:val="22"/>
        </w:rPr>
      </w:pPr>
    </w:p>
    <w:p w14:paraId="78FF2A43" w14:textId="357783AE" w:rsidR="008E00BB" w:rsidRDefault="006678E5" w:rsidP="006678E5">
      <w:pPr>
        <w:pStyle w:val="Heading1"/>
      </w:pPr>
      <w:bookmarkStart w:id="9" w:name="_Toc512594675"/>
      <w:r>
        <w:t>A</w:t>
      </w:r>
      <w:r w:rsidR="008E00BB" w:rsidRPr="008E00BB">
        <w:t>rchitecture diagram</w:t>
      </w:r>
      <w:bookmarkEnd w:id="9"/>
      <w:r w:rsidR="008E00BB" w:rsidRPr="008E00BB">
        <w:t xml:space="preserve"> </w:t>
      </w:r>
    </w:p>
    <w:p w14:paraId="45037464" w14:textId="0E3C40B5" w:rsidR="00771B47" w:rsidRPr="00771B47" w:rsidRDefault="00771B47" w:rsidP="00771B47">
      <w:r>
        <w:rPr>
          <w:noProof/>
        </w:rPr>
        <w:drawing>
          <wp:inline distT="0" distB="0" distL="0" distR="0" wp14:anchorId="48F02198" wp14:editId="264662FC">
            <wp:extent cx="5690257" cy="7901940"/>
            <wp:effectExtent l="0" t="0" r="571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960" cy="791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5F588" w14:textId="77777777" w:rsidR="00AF4DC3" w:rsidRDefault="00AF4DC3" w:rsidP="00AF4DC3">
      <w:pPr>
        <w:pStyle w:val="Heading1"/>
        <w:rPr>
          <w:rFonts w:asciiTheme="minorHAnsi" w:hAnsiTheme="minorHAnsi"/>
        </w:rPr>
      </w:pPr>
      <w:bookmarkStart w:id="10" w:name="_Toc510203349"/>
      <w:r w:rsidRPr="00260AB0">
        <w:rPr>
          <w:rFonts w:asciiTheme="minorHAnsi" w:hAnsiTheme="minorHAnsi"/>
        </w:rPr>
        <w:t>MINUTES OF MEETINGS</w:t>
      </w:r>
      <w:bookmarkEnd w:id="10"/>
    </w:p>
    <w:p w14:paraId="45F93DE5" w14:textId="77777777" w:rsidR="00AF4DC3" w:rsidRPr="00600DB7" w:rsidRDefault="00AF4DC3" w:rsidP="00AF4DC3"/>
    <w:p w14:paraId="05C84BB8" w14:textId="77777777" w:rsidR="00AF4DC3" w:rsidRPr="00260AB0" w:rsidRDefault="00AF4DC3" w:rsidP="00AF4DC3">
      <w:pPr>
        <w:pStyle w:val="Heading2"/>
        <w:rPr>
          <w:rFonts w:asciiTheme="minorHAnsi" w:hAnsiTheme="minorHAnsi"/>
        </w:rPr>
      </w:pPr>
      <w:bookmarkStart w:id="11" w:name="_Toc507030710"/>
      <w:bookmarkStart w:id="12" w:name="_Toc510203350"/>
      <w:r w:rsidRPr="00260AB0">
        <w:rPr>
          <w:rFonts w:asciiTheme="minorHAnsi" w:hAnsiTheme="minorHAnsi"/>
        </w:rPr>
        <w:t xml:space="preserve">Minutes of Meeting </w:t>
      </w:r>
      <w:bookmarkEnd w:id="11"/>
      <w:r w:rsidRPr="00260AB0">
        <w:rPr>
          <w:rFonts w:asciiTheme="minorHAnsi" w:hAnsiTheme="minorHAnsi"/>
        </w:rPr>
        <w:t>1</w:t>
      </w:r>
      <w:bookmarkEnd w:id="12"/>
    </w:p>
    <w:p w14:paraId="700D76EE" w14:textId="77777777" w:rsidR="00AF4DC3" w:rsidRPr="00260AB0" w:rsidRDefault="00AF4DC3" w:rsidP="00AF4DC3"/>
    <w:p w14:paraId="4F98854A" w14:textId="77777777" w:rsidR="00AF4DC3" w:rsidRPr="000D49EA" w:rsidRDefault="00AF4DC3" w:rsidP="00AF4DC3">
      <w:pPr>
        <w:spacing w:line="360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Date:          April 23rd, 2018 </w:t>
      </w:r>
    </w:p>
    <w:p w14:paraId="293E5967" w14:textId="77777777" w:rsidR="00AF4DC3" w:rsidRPr="000D49EA" w:rsidRDefault="00AF4DC3" w:rsidP="00AF4DC3">
      <w:pPr>
        <w:spacing w:line="360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Location:   JSOM </w:t>
      </w:r>
    </w:p>
    <w:p w14:paraId="57F87F03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>
        <w:rPr>
          <w:rFonts w:eastAsia="Times New Roman"/>
          <w:sz w:val="24"/>
          <w:szCs w:val="24"/>
        </w:rPr>
        <w:t xml:space="preserve">Present:    </w:t>
      </w:r>
      <w:r w:rsidRPr="000D49EA">
        <w:rPr>
          <w:rFonts w:eastAsia="Times New Roman"/>
          <w:sz w:val="24"/>
          <w:szCs w:val="24"/>
          <w:lang w:eastAsia="ja-JP"/>
        </w:rPr>
        <w:t xml:space="preserve">Mayank Madhav </w:t>
      </w:r>
    </w:p>
    <w:p w14:paraId="732D7193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Prema</w:t>
      </w:r>
      <w:proofErr w:type="spellEnd"/>
      <w:r w:rsidRPr="000D49EA">
        <w:rPr>
          <w:rFonts w:eastAsia="Times New Roman"/>
          <w:sz w:val="24"/>
          <w:szCs w:val="24"/>
          <w:lang w:eastAsia="ja-JP"/>
        </w:rPr>
        <w:t xml:space="preserve">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Siddu</w:t>
      </w:r>
      <w:proofErr w:type="spellEnd"/>
    </w:p>
    <w:p w14:paraId="316B0C4A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Rutwika</w:t>
      </w:r>
      <w:proofErr w:type="spellEnd"/>
      <w:r w:rsidRPr="000D49EA">
        <w:rPr>
          <w:rFonts w:eastAsia="Times New Roman"/>
          <w:sz w:val="24"/>
          <w:szCs w:val="24"/>
          <w:lang w:eastAsia="ja-JP"/>
        </w:rPr>
        <w:t xml:space="preserve"> Mohanty</w:t>
      </w:r>
    </w:p>
    <w:p w14:paraId="72C33E55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Tejasvi Ramadas Sagar</w:t>
      </w:r>
    </w:p>
    <w:p w14:paraId="473B3FB6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4707F445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Agenda: </w:t>
      </w:r>
    </w:p>
    <w:p w14:paraId="1732DC07" w14:textId="77777777" w:rsidR="00AF4DC3" w:rsidRPr="000D49EA" w:rsidRDefault="00AF4DC3" w:rsidP="00AF4DC3">
      <w:pPr>
        <w:pStyle w:val="ListParagraph"/>
        <w:numPr>
          <w:ilvl w:val="0"/>
          <w:numId w:val="22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To construct software design by choosing three methods from our UTD roommate search application </w:t>
      </w:r>
    </w:p>
    <w:p w14:paraId="152FADAC" w14:textId="77777777" w:rsidR="00AF4DC3" w:rsidRPr="000D49EA" w:rsidRDefault="00AF4DC3" w:rsidP="00AF4DC3">
      <w:pPr>
        <w:pStyle w:val="ListParagraph"/>
        <w:numPr>
          <w:ilvl w:val="0"/>
          <w:numId w:val="22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o develop test cases for each of the methods specified for software design.</w:t>
      </w:r>
    </w:p>
    <w:p w14:paraId="61264AA4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150A6766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Action Items:</w:t>
      </w:r>
    </w:p>
    <w:p w14:paraId="4B2D6429" w14:textId="77777777" w:rsidR="00AF4DC3" w:rsidRPr="000D49EA" w:rsidRDefault="00AF4DC3" w:rsidP="00AF4DC3">
      <w:pPr>
        <w:pStyle w:val="ListParagraph"/>
        <w:numPr>
          <w:ilvl w:val="0"/>
          <w:numId w:val="23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sz w:val="24"/>
          <w:szCs w:val="24"/>
        </w:rPr>
        <w:t>Discussed on which three methods to create software design and algorithm for each module.</w:t>
      </w:r>
    </w:p>
    <w:p w14:paraId="276843E6" w14:textId="77777777" w:rsidR="00AF4DC3" w:rsidRPr="000D49EA" w:rsidRDefault="00AF4DC3" w:rsidP="00AF4DC3">
      <w:pPr>
        <w:pStyle w:val="ListParagraph"/>
        <w:numPr>
          <w:ilvl w:val="0"/>
          <w:numId w:val="23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Discussed types of testing to use for our UTD roommate search application.</w:t>
      </w:r>
    </w:p>
    <w:p w14:paraId="6601A193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67A06821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Decisions Reached:</w:t>
      </w:r>
    </w:p>
    <w:p w14:paraId="0FC7B121" w14:textId="77777777" w:rsidR="00AF4DC3" w:rsidRPr="000D49EA" w:rsidRDefault="00AF4DC3" w:rsidP="00AF4DC3">
      <w:pPr>
        <w:pStyle w:val="ListParagraph"/>
        <w:numPr>
          <w:ilvl w:val="0"/>
          <w:numId w:val="25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sz w:val="24"/>
          <w:szCs w:val="24"/>
        </w:rPr>
        <w:t>Brainstormed algorithm steps for each method.</w:t>
      </w:r>
    </w:p>
    <w:p w14:paraId="7AE2EB1E" w14:textId="77777777" w:rsidR="00AF4DC3" w:rsidRPr="000D49EA" w:rsidRDefault="00AF4DC3" w:rsidP="00AF4DC3">
      <w:pPr>
        <w:pStyle w:val="ListParagraph"/>
        <w:numPr>
          <w:ilvl w:val="0"/>
          <w:numId w:val="24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Created software design for each module and constructed test cases for these modules</w:t>
      </w:r>
    </w:p>
    <w:p w14:paraId="6E62DD93" w14:textId="77777777" w:rsidR="00AF4DC3" w:rsidRPr="000D49EA" w:rsidRDefault="00AF4DC3" w:rsidP="00AF4DC3">
      <w:pPr>
        <w:pStyle w:val="ListParagraph"/>
        <w:numPr>
          <w:ilvl w:val="0"/>
          <w:numId w:val="24"/>
        </w:numPr>
        <w:spacing w:after="200" w:line="276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Assigned tasks to each member further progress in the respective topics.</w:t>
      </w:r>
    </w:p>
    <w:p w14:paraId="61DB3E05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32E73C21" w14:textId="77777777" w:rsidR="00AF4DC3" w:rsidRDefault="00AF4DC3" w:rsidP="00AF4DC3">
      <w:pPr>
        <w:rPr>
          <w:rFonts w:cstheme="minorHAnsi"/>
        </w:rPr>
      </w:pPr>
    </w:p>
    <w:p w14:paraId="6BFA908F" w14:textId="77777777" w:rsidR="00AF4DC3" w:rsidRPr="00BF321B" w:rsidRDefault="00AF4DC3" w:rsidP="00AF4DC3">
      <w:pPr>
        <w:pStyle w:val="Heading1"/>
        <w:rPr>
          <w:rFonts w:asciiTheme="minorHAnsi" w:hAnsiTheme="minorHAnsi"/>
          <w:sz w:val="26"/>
          <w:szCs w:val="26"/>
        </w:rPr>
      </w:pPr>
      <w:r w:rsidRPr="00BF321B">
        <w:rPr>
          <w:rFonts w:asciiTheme="minorHAnsi" w:hAnsiTheme="minorHAnsi"/>
          <w:sz w:val="26"/>
          <w:szCs w:val="26"/>
        </w:rPr>
        <w:t>Minutes of Meeting 2</w:t>
      </w:r>
    </w:p>
    <w:p w14:paraId="06889E3C" w14:textId="77777777" w:rsidR="00AF4DC3" w:rsidRPr="000D49EA" w:rsidRDefault="00AF4DC3" w:rsidP="00AF4DC3">
      <w:pPr>
        <w:rPr>
          <w:sz w:val="24"/>
          <w:szCs w:val="24"/>
        </w:rPr>
      </w:pPr>
    </w:p>
    <w:p w14:paraId="422B2702" w14:textId="77777777" w:rsidR="00AF4DC3" w:rsidRPr="000D49EA" w:rsidRDefault="00AF4DC3" w:rsidP="00AF4DC3">
      <w:pPr>
        <w:spacing w:line="360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Date:          April 27th, 2018 </w:t>
      </w:r>
    </w:p>
    <w:p w14:paraId="0C844EF2" w14:textId="77777777" w:rsidR="00AF4DC3" w:rsidRPr="000D49EA" w:rsidRDefault="00AF4DC3" w:rsidP="00AF4DC3">
      <w:pPr>
        <w:spacing w:line="360" w:lineRule="auto"/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 xml:space="preserve">Location:   JSOM </w:t>
      </w:r>
    </w:p>
    <w:p w14:paraId="4AD55DE0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>
        <w:rPr>
          <w:rFonts w:eastAsia="Times New Roman"/>
          <w:sz w:val="24"/>
          <w:szCs w:val="24"/>
        </w:rPr>
        <w:t xml:space="preserve">Present:    </w:t>
      </w:r>
      <w:r w:rsidRPr="000D49EA">
        <w:rPr>
          <w:rFonts w:eastAsia="Times New Roman"/>
          <w:sz w:val="24"/>
          <w:szCs w:val="24"/>
          <w:lang w:eastAsia="ja-JP"/>
        </w:rPr>
        <w:t xml:space="preserve">Mayank Madhav </w:t>
      </w:r>
    </w:p>
    <w:p w14:paraId="767F2A8C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Prema</w:t>
      </w:r>
      <w:proofErr w:type="spellEnd"/>
      <w:r w:rsidRPr="000D49EA">
        <w:rPr>
          <w:rFonts w:eastAsia="Times New Roman"/>
          <w:sz w:val="24"/>
          <w:szCs w:val="24"/>
          <w:lang w:eastAsia="ja-JP"/>
        </w:rPr>
        <w:t xml:space="preserve">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Siddu</w:t>
      </w:r>
      <w:proofErr w:type="spellEnd"/>
    </w:p>
    <w:p w14:paraId="07902457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</w:t>
      </w:r>
      <w:proofErr w:type="spellStart"/>
      <w:r w:rsidRPr="000D49EA">
        <w:rPr>
          <w:rFonts w:eastAsia="Times New Roman"/>
          <w:sz w:val="24"/>
          <w:szCs w:val="24"/>
          <w:lang w:eastAsia="ja-JP"/>
        </w:rPr>
        <w:t>Rutwika</w:t>
      </w:r>
      <w:proofErr w:type="spellEnd"/>
      <w:r w:rsidRPr="000D49EA">
        <w:rPr>
          <w:rFonts w:eastAsia="Times New Roman"/>
          <w:sz w:val="24"/>
          <w:szCs w:val="24"/>
          <w:lang w:eastAsia="ja-JP"/>
        </w:rPr>
        <w:t xml:space="preserve"> Mohanty</w:t>
      </w:r>
    </w:p>
    <w:p w14:paraId="3FCECB3D" w14:textId="77777777" w:rsidR="00AF4DC3" w:rsidRPr="000D49EA" w:rsidRDefault="00AF4DC3" w:rsidP="00AF4DC3">
      <w:pPr>
        <w:pStyle w:val="NoSpacing"/>
        <w:spacing w:line="360" w:lineRule="auto"/>
        <w:rPr>
          <w:rFonts w:eastAsia="Times New Roman"/>
          <w:sz w:val="24"/>
          <w:szCs w:val="24"/>
          <w:lang w:eastAsia="ja-JP"/>
        </w:rPr>
      </w:pPr>
      <w:r w:rsidRPr="000D49EA">
        <w:rPr>
          <w:rFonts w:eastAsia="Times New Roman"/>
          <w:sz w:val="24"/>
          <w:szCs w:val="24"/>
          <w:lang w:eastAsia="ja-JP"/>
        </w:rPr>
        <w:tab/>
        <w:t xml:space="preserve">     Tejasvi Ramadas Sagar</w:t>
      </w:r>
    </w:p>
    <w:p w14:paraId="7B57AE63" w14:textId="77777777" w:rsidR="00AF4DC3" w:rsidRPr="000D49EA" w:rsidRDefault="00AF4DC3" w:rsidP="00AF4DC3">
      <w:pPr>
        <w:ind w:left="720"/>
        <w:rPr>
          <w:rFonts w:eastAsia="Times New Roman"/>
          <w:sz w:val="24"/>
          <w:szCs w:val="24"/>
        </w:rPr>
      </w:pPr>
    </w:p>
    <w:p w14:paraId="6DC9F3E3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779E4944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Agenda:</w:t>
      </w:r>
    </w:p>
    <w:p w14:paraId="0E6DB502" w14:textId="77777777" w:rsidR="00AF4DC3" w:rsidRPr="000D49EA" w:rsidRDefault="00AF4DC3" w:rsidP="00AF4DC3">
      <w:pPr>
        <w:pStyle w:val="ListParagraph"/>
        <w:numPr>
          <w:ilvl w:val="0"/>
          <w:numId w:val="27"/>
        </w:numPr>
        <w:spacing w:after="200" w:line="276" w:lineRule="auto"/>
        <w:rPr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o create a software design and algorithm for each module.</w:t>
      </w:r>
    </w:p>
    <w:p w14:paraId="21C5D895" w14:textId="77777777" w:rsidR="00AF4DC3" w:rsidRPr="000D49EA" w:rsidRDefault="00AF4DC3" w:rsidP="00AF4DC3">
      <w:pPr>
        <w:pStyle w:val="ListParagraph"/>
        <w:numPr>
          <w:ilvl w:val="0"/>
          <w:numId w:val="27"/>
        </w:numPr>
        <w:spacing w:after="200" w:line="276" w:lineRule="auto"/>
        <w:rPr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o discuss test strategy and testing in detail</w:t>
      </w:r>
    </w:p>
    <w:p w14:paraId="3E129137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6959B096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Decisions Reached:</w:t>
      </w:r>
    </w:p>
    <w:p w14:paraId="30D860E1" w14:textId="77777777" w:rsidR="00AF4DC3" w:rsidRPr="000D49EA" w:rsidRDefault="00AF4DC3" w:rsidP="00AF4DC3">
      <w:pPr>
        <w:pStyle w:val="ListParagraph"/>
        <w:numPr>
          <w:ilvl w:val="0"/>
          <w:numId w:val="26"/>
        </w:numPr>
        <w:spacing w:after="200" w:line="276" w:lineRule="auto"/>
        <w:rPr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he User interface design was developed and design was finalized.</w:t>
      </w:r>
    </w:p>
    <w:p w14:paraId="78097146" w14:textId="77777777" w:rsidR="00AF4DC3" w:rsidRPr="000D49EA" w:rsidRDefault="00AF4DC3" w:rsidP="00AF4DC3">
      <w:pPr>
        <w:pStyle w:val="ListParagraph"/>
        <w:numPr>
          <w:ilvl w:val="0"/>
          <w:numId w:val="26"/>
        </w:numPr>
        <w:spacing w:after="200" w:line="276" w:lineRule="auto"/>
        <w:rPr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esting strategy and approach was determined.</w:t>
      </w:r>
    </w:p>
    <w:p w14:paraId="1D4B8CF5" w14:textId="77777777" w:rsidR="00AF4DC3" w:rsidRPr="000D49EA" w:rsidRDefault="00AF4DC3" w:rsidP="00AF4DC3">
      <w:pPr>
        <w:pStyle w:val="ListParagraph"/>
        <w:numPr>
          <w:ilvl w:val="0"/>
          <w:numId w:val="26"/>
        </w:numPr>
        <w:spacing w:after="200" w:line="276" w:lineRule="auto"/>
        <w:rPr>
          <w:sz w:val="24"/>
          <w:szCs w:val="24"/>
        </w:rPr>
      </w:pPr>
      <w:r w:rsidRPr="000D49EA">
        <w:rPr>
          <w:rFonts w:eastAsia="Times New Roman"/>
          <w:sz w:val="24"/>
          <w:szCs w:val="24"/>
        </w:rPr>
        <w:t>Test scenario was discussed and flow was identified.</w:t>
      </w:r>
    </w:p>
    <w:p w14:paraId="766B56A9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0EE8926D" w14:textId="77777777" w:rsidR="00AF4DC3" w:rsidRPr="000D49EA" w:rsidRDefault="00AF4DC3" w:rsidP="00AF4DC3">
      <w:pPr>
        <w:rPr>
          <w:rFonts w:eastAsia="Times New Roman"/>
          <w:sz w:val="24"/>
          <w:szCs w:val="24"/>
        </w:rPr>
      </w:pPr>
    </w:p>
    <w:p w14:paraId="0B460AFC" w14:textId="77777777" w:rsidR="00AF4DC3" w:rsidRPr="00260AB0" w:rsidRDefault="00AF4DC3" w:rsidP="00AF4DC3"/>
    <w:p w14:paraId="3F4FAD68" w14:textId="77777777" w:rsidR="008E00BB" w:rsidRPr="00260AB0" w:rsidRDefault="008E00BB"/>
    <w:sectPr w:rsidR="008E00BB" w:rsidRPr="00260AB0" w:rsidSect="00AC453B">
      <w:footerReference w:type="defaul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758A2" w14:textId="77777777" w:rsidR="000D6A8E" w:rsidRDefault="000D6A8E" w:rsidP="00396DDA">
      <w:pPr>
        <w:spacing w:after="0" w:line="240" w:lineRule="auto"/>
      </w:pPr>
      <w:r>
        <w:separator/>
      </w:r>
    </w:p>
  </w:endnote>
  <w:endnote w:type="continuationSeparator" w:id="0">
    <w:p w14:paraId="27B424AB" w14:textId="77777777" w:rsidR="000D6A8E" w:rsidRDefault="000D6A8E" w:rsidP="00396D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NewBaskerville SC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84404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86E19B5" w14:textId="6728D558" w:rsidR="004D6649" w:rsidRDefault="004D664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52AE">
          <w:rPr>
            <w:noProof/>
          </w:rPr>
          <w:t>1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557BAE6" w14:textId="77777777" w:rsidR="004D6649" w:rsidRDefault="004D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32F37" w14:textId="77777777" w:rsidR="000D6A8E" w:rsidRDefault="000D6A8E" w:rsidP="00396DDA">
      <w:pPr>
        <w:spacing w:after="0" w:line="240" w:lineRule="auto"/>
      </w:pPr>
      <w:r>
        <w:separator/>
      </w:r>
    </w:p>
  </w:footnote>
  <w:footnote w:type="continuationSeparator" w:id="0">
    <w:p w14:paraId="42FB6363" w14:textId="77777777" w:rsidR="000D6A8E" w:rsidRDefault="000D6A8E" w:rsidP="00396D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72C62"/>
    <w:multiLevelType w:val="hybridMultilevel"/>
    <w:tmpl w:val="EACA05C6"/>
    <w:lvl w:ilvl="0" w:tplc="B5DE8388">
      <w:start w:val="1"/>
      <w:numFmt w:val="decimal"/>
      <w:lvlText w:val="%1."/>
      <w:lvlJc w:val="left"/>
      <w:pPr>
        <w:ind w:left="720" w:hanging="360"/>
      </w:pPr>
    </w:lvl>
    <w:lvl w:ilvl="1" w:tplc="784A1C72">
      <w:start w:val="1"/>
      <w:numFmt w:val="lowerLetter"/>
      <w:lvlText w:val="%2."/>
      <w:lvlJc w:val="left"/>
      <w:pPr>
        <w:ind w:left="1440" w:hanging="360"/>
      </w:pPr>
    </w:lvl>
    <w:lvl w:ilvl="2" w:tplc="BFA81E4C">
      <w:start w:val="1"/>
      <w:numFmt w:val="lowerRoman"/>
      <w:lvlText w:val="%3."/>
      <w:lvlJc w:val="right"/>
      <w:pPr>
        <w:ind w:left="2160" w:hanging="180"/>
      </w:pPr>
    </w:lvl>
    <w:lvl w:ilvl="3" w:tplc="9F7497F8">
      <w:start w:val="1"/>
      <w:numFmt w:val="decimal"/>
      <w:lvlText w:val="%4."/>
      <w:lvlJc w:val="left"/>
      <w:pPr>
        <w:ind w:left="2880" w:hanging="360"/>
      </w:pPr>
    </w:lvl>
    <w:lvl w:ilvl="4" w:tplc="80723668">
      <w:start w:val="1"/>
      <w:numFmt w:val="lowerLetter"/>
      <w:lvlText w:val="%5."/>
      <w:lvlJc w:val="left"/>
      <w:pPr>
        <w:ind w:left="3600" w:hanging="360"/>
      </w:pPr>
    </w:lvl>
    <w:lvl w:ilvl="5" w:tplc="BF18752E">
      <w:start w:val="1"/>
      <w:numFmt w:val="lowerRoman"/>
      <w:lvlText w:val="%6."/>
      <w:lvlJc w:val="right"/>
      <w:pPr>
        <w:ind w:left="4320" w:hanging="180"/>
      </w:pPr>
    </w:lvl>
    <w:lvl w:ilvl="6" w:tplc="C55CE87A">
      <w:start w:val="1"/>
      <w:numFmt w:val="decimal"/>
      <w:lvlText w:val="%7."/>
      <w:lvlJc w:val="left"/>
      <w:pPr>
        <w:ind w:left="5040" w:hanging="360"/>
      </w:pPr>
    </w:lvl>
    <w:lvl w:ilvl="7" w:tplc="331055D2">
      <w:start w:val="1"/>
      <w:numFmt w:val="lowerLetter"/>
      <w:lvlText w:val="%8."/>
      <w:lvlJc w:val="left"/>
      <w:pPr>
        <w:ind w:left="5760" w:hanging="360"/>
      </w:pPr>
    </w:lvl>
    <w:lvl w:ilvl="8" w:tplc="E7BE104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B134E"/>
    <w:multiLevelType w:val="hybridMultilevel"/>
    <w:tmpl w:val="AE126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B1410"/>
    <w:multiLevelType w:val="hybridMultilevel"/>
    <w:tmpl w:val="80E8EC62"/>
    <w:lvl w:ilvl="0" w:tplc="F82EBE56">
      <w:start w:val="1"/>
      <w:numFmt w:val="bullet"/>
      <w:pStyle w:val="Cell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B09A1"/>
    <w:multiLevelType w:val="hybridMultilevel"/>
    <w:tmpl w:val="AFCE1328"/>
    <w:lvl w:ilvl="0" w:tplc="472A9B0E">
      <w:start w:val="1"/>
      <w:numFmt w:val="decimal"/>
      <w:lvlText w:val="%1."/>
      <w:lvlJc w:val="left"/>
      <w:pPr>
        <w:ind w:left="720" w:hanging="360"/>
      </w:pPr>
    </w:lvl>
    <w:lvl w:ilvl="1" w:tplc="EDAEE876">
      <w:start w:val="1"/>
      <w:numFmt w:val="lowerLetter"/>
      <w:lvlText w:val="%2."/>
      <w:lvlJc w:val="left"/>
      <w:pPr>
        <w:ind w:left="1440" w:hanging="360"/>
      </w:pPr>
    </w:lvl>
    <w:lvl w:ilvl="2" w:tplc="A726002C">
      <w:start w:val="1"/>
      <w:numFmt w:val="lowerRoman"/>
      <w:lvlText w:val="%3."/>
      <w:lvlJc w:val="right"/>
      <w:pPr>
        <w:ind w:left="2160" w:hanging="180"/>
      </w:pPr>
    </w:lvl>
    <w:lvl w:ilvl="3" w:tplc="0C9047EE">
      <w:start w:val="1"/>
      <w:numFmt w:val="decimal"/>
      <w:lvlText w:val="%4."/>
      <w:lvlJc w:val="left"/>
      <w:pPr>
        <w:ind w:left="2880" w:hanging="360"/>
      </w:pPr>
    </w:lvl>
    <w:lvl w:ilvl="4" w:tplc="E1343F9C">
      <w:start w:val="1"/>
      <w:numFmt w:val="lowerLetter"/>
      <w:lvlText w:val="%5."/>
      <w:lvlJc w:val="left"/>
      <w:pPr>
        <w:ind w:left="3600" w:hanging="360"/>
      </w:pPr>
    </w:lvl>
    <w:lvl w:ilvl="5" w:tplc="95264CB2">
      <w:start w:val="1"/>
      <w:numFmt w:val="lowerRoman"/>
      <w:lvlText w:val="%6."/>
      <w:lvlJc w:val="right"/>
      <w:pPr>
        <w:ind w:left="4320" w:hanging="180"/>
      </w:pPr>
    </w:lvl>
    <w:lvl w:ilvl="6" w:tplc="DAD6FCA8">
      <w:start w:val="1"/>
      <w:numFmt w:val="decimal"/>
      <w:lvlText w:val="%7."/>
      <w:lvlJc w:val="left"/>
      <w:pPr>
        <w:ind w:left="5040" w:hanging="360"/>
      </w:pPr>
    </w:lvl>
    <w:lvl w:ilvl="7" w:tplc="67361664">
      <w:start w:val="1"/>
      <w:numFmt w:val="lowerLetter"/>
      <w:lvlText w:val="%8."/>
      <w:lvlJc w:val="left"/>
      <w:pPr>
        <w:ind w:left="5760" w:hanging="360"/>
      </w:pPr>
    </w:lvl>
    <w:lvl w:ilvl="8" w:tplc="538EFC0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B3DB9"/>
    <w:multiLevelType w:val="hybridMultilevel"/>
    <w:tmpl w:val="663A2BC6"/>
    <w:lvl w:ilvl="0" w:tplc="C13E1576">
      <w:start w:val="1"/>
      <w:numFmt w:val="decimal"/>
      <w:lvlText w:val="%1."/>
      <w:lvlJc w:val="left"/>
      <w:pPr>
        <w:ind w:left="720" w:hanging="360"/>
      </w:pPr>
    </w:lvl>
    <w:lvl w:ilvl="1" w:tplc="A96042F4">
      <w:start w:val="1"/>
      <w:numFmt w:val="lowerLetter"/>
      <w:lvlText w:val="%2."/>
      <w:lvlJc w:val="left"/>
      <w:pPr>
        <w:ind w:left="1440" w:hanging="360"/>
      </w:pPr>
    </w:lvl>
    <w:lvl w:ilvl="2" w:tplc="1528112E">
      <w:start w:val="1"/>
      <w:numFmt w:val="lowerRoman"/>
      <w:lvlText w:val="%3."/>
      <w:lvlJc w:val="right"/>
      <w:pPr>
        <w:ind w:left="2160" w:hanging="180"/>
      </w:pPr>
    </w:lvl>
    <w:lvl w:ilvl="3" w:tplc="8C621A9E">
      <w:start w:val="1"/>
      <w:numFmt w:val="decimal"/>
      <w:lvlText w:val="%4."/>
      <w:lvlJc w:val="left"/>
      <w:pPr>
        <w:ind w:left="2880" w:hanging="360"/>
      </w:pPr>
    </w:lvl>
    <w:lvl w:ilvl="4" w:tplc="6CA6988C">
      <w:start w:val="1"/>
      <w:numFmt w:val="lowerLetter"/>
      <w:lvlText w:val="%5."/>
      <w:lvlJc w:val="left"/>
      <w:pPr>
        <w:ind w:left="3600" w:hanging="360"/>
      </w:pPr>
    </w:lvl>
    <w:lvl w:ilvl="5" w:tplc="D5302D98">
      <w:start w:val="1"/>
      <w:numFmt w:val="lowerRoman"/>
      <w:lvlText w:val="%6."/>
      <w:lvlJc w:val="right"/>
      <w:pPr>
        <w:ind w:left="4320" w:hanging="180"/>
      </w:pPr>
    </w:lvl>
    <w:lvl w:ilvl="6" w:tplc="7332CECA">
      <w:start w:val="1"/>
      <w:numFmt w:val="decimal"/>
      <w:lvlText w:val="%7."/>
      <w:lvlJc w:val="left"/>
      <w:pPr>
        <w:ind w:left="5040" w:hanging="360"/>
      </w:pPr>
    </w:lvl>
    <w:lvl w:ilvl="7" w:tplc="C11E2734">
      <w:start w:val="1"/>
      <w:numFmt w:val="lowerLetter"/>
      <w:lvlText w:val="%8."/>
      <w:lvlJc w:val="left"/>
      <w:pPr>
        <w:ind w:left="5760" w:hanging="360"/>
      </w:pPr>
    </w:lvl>
    <w:lvl w:ilvl="8" w:tplc="619E731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61B5E"/>
    <w:multiLevelType w:val="multilevel"/>
    <w:tmpl w:val="448AE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0F3A60"/>
    <w:multiLevelType w:val="hybridMultilevel"/>
    <w:tmpl w:val="59BC1884"/>
    <w:lvl w:ilvl="0" w:tplc="CB703D0E">
      <w:start w:val="1"/>
      <w:numFmt w:val="decimal"/>
      <w:lvlText w:val="%1."/>
      <w:lvlJc w:val="left"/>
      <w:pPr>
        <w:ind w:left="720" w:hanging="360"/>
      </w:pPr>
    </w:lvl>
    <w:lvl w:ilvl="1" w:tplc="D44CF9EC">
      <w:start w:val="1"/>
      <w:numFmt w:val="lowerLetter"/>
      <w:lvlText w:val="%2."/>
      <w:lvlJc w:val="left"/>
      <w:pPr>
        <w:ind w:left="1440" w:hanging="360"/>
      </w:pPr>
    </w:lvl>
    <w:lvl w:ilvl="2" w:tplc="6CD8357A">
      <w:start w:val="1"/>
      <w:numFmt w:val="lowerRoman"/>
      <w:lvlText w:val="%3."/>
      <w:lvlJc w:val="right"/>
      <w:pPr>
        <w:ind w:left="2160" w:hanging="180"/>
      </w:pPr>
    </w:lvl>
    <w:lvl w:ilvl="3" w:tplc="02B66798">
      <w:start w:val="1"/>
      <w:numFmt w:val="decimal"/>
      <w:lvlText w:val="%4."/>
      <w:lvlJc w:val="left"/>
      <w:pPr>
        <w:ind w:left="2880" w:hanging="360"/>
      </w:pPr>
    </w:lvl>
    <w:lvl w:ilvl="4" w:tplc="989AF410">
      <w:start w:val="1"/>
      <w:numFmt w:val="lowerLetter"/>
      <w:lvlText w:val="%5."/>
      <w:lvlJc w:val="left"/>
      <w:pPr>
        <w:ind w:left="3600" w:hanging="360"/>
      </w:pPr>
    </w:lvl>
    <w:lvl w:ilvl="5" w:tplc="A4EEE5E6">
      <w:start w:val="1"/>
      <w:numFmt w:val="lowerRoman"/>
      <w:lvlText w:val="%6."/>
      <w:lvlJc w:val="right"/>
      <w:pPr>
        <w:ind w:left="4320" w:hanging="180"/>
      </w:pPr>
    </w:lvl>
    <w:lvl w:ilvl="6" w:tplc="30B28C8C">
      <w:start w:val="1"/>
      <w:numFmt w:val="decimal"/>
      <w:lvlText w:val="%7."/>
      <w:lvlJc w:val="left"/>
      <w:pPr>
        <w:ind w:left="5040" w:hanging="360"/>
      </w:pPr>
    </w:lvl>
    <w:lvl w:ilvl="7" w:tplc="6DC205F0">
      <w:start w:val="1"/>
      <w:numFmt w:val="lowerLetter"/>
      <w:lvlText w:val="%8."/>
      <w:lvlJc w:val="left"/>
      <w:pPr>
        <w:ind w:left="5760" w:hanging="360"/>
      </w:pPr>
    </w:lvl>
    <w:lvl w:ilvl="8" w:tplc="3E92CDD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05C22"/>
    <w:multiLevelType w:val="hybridMultilevel"/>
    <w:tmpl w:val="C008A1E4"/>
    <w:lvl w:ilvl="0" w:tplc="3F6C75EA">
      <w:start w:val="1"/>
      <w:numFmt w:val="decimal"/>
      <w:lvlText w:val="%1."/>
      <w:lvlJc w:val="left"/>
      <w:pPr>
        <w:ind w:left="720" w:hanging="360"/>
      </w:pPr>
    </w:lvl>
    <w:lvl w:ilvl="1" w:tplc="162031AE">
      <w:start w:val="1"/>
      <w:numFmt w:val="lowerLetter"/>
      <w:lvlText w:val="%2."/>
      <w:lvlJc w:val="left"/>
      <w:pPr>
        <w:ind w:left="1440" w:hanging="360"/>
      </w:pPr>
    </w:lvl>
    <w:lvl w:ilvl="2" w:tplc="426A4126">
      <w:start w:val="1"/>
      <w:numFmt w:val="lowerRoman"/>
      <w:lvlText w:val="%3."/>
      <w:lvlJc w:val="right"/>
      <w:pPr>
        <w:ind w:left="2160" w:hanging="180"/>
      </w:pPr>
    </w:lvl>
    <w:lvl w:ilvl="3" w:tplc="CD942794">
      <w:start w:val="1"/>
      <w:numFmt w:val="decimal"/>
      <w:lvlText w:val="%4."/>
      <w:lvlJc w:val="left"/>
      <w:pPr>
        <w:ind w:left="2880" w:hanging="360"/>
      </w:pPr>
    </w:lvl>
    <w:lvl w:ilvl="4" w:tplc="E326D3CA">
      <w:start w:val="1"/>
      <w:numFmt w:val="lowerLetter"/>
      <w:lvlText w:val="%5."/>
      <w:lvlJc w:val="left"/>
      <w:pPr>
        <w:ind w:left="3600" w:hanging="360"/>
      </w:pPr>
    </w:lvl>
    <w:lvl w:ilvl="5" w:tplc="74A45902">
      <w:start w:val="1"/>
      <w:numFmt w:val="lowerRoman"/>
      <w:lvlText w:val="%6."/>
      <w:lvlJc w:val="right"/>
      <w:pPr>
        <w:ind w:left="4320" w:hanging="180"/>
      </w:pPr>
    </w:lvl>
    <w:lvl w:ilvl="6" w:tplc="F51A97B8">
      <w:start w:val="1"/>
      <w:numFmt w:val="decimal"/>
      <w:lvlText w:val="%7."/>
      <w:lvlJc w:val="left"/>
      <w:pPr>
        <w:ind w:left="5040" w:hanging="360"/>
      </w:pPr>
    </w:lvl>
    <w:lvl w:ilvl="7" w:tplc="F38870B8">
      <w:start w:val="1"/>
      <w:numFmt w:val="lowerLetter"/>
      <w:lvlText w:val="%8."/>
      <w:lvlJc w:val="left"/>
      <w:pPr>
        <w:ind w:left="5760" w:hanging="360"/>
      </w:pPr>
    </w:lvl>
    <w:lvl w:ilvl="8" w:tplc="A7B2E89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CB0456"/>
    <w:multiLevelType w:val="hybridMultilevel"/>
    <w:tmpl w:val="2320E950"/>
    <w:lvl w:ilvl="0" w:tplc="28E43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740B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D440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22E0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34D8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2AA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D45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7699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268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756BE5"/>
    <w:multiLevelType w:val="hybridMultilevel"/>
    <w:tmpl w:val="D826C06A"/>
    <w:lvl w:ilvl="0" w:tplc="17FEC536">
      <w:start w:val="1"/>
      <w:numFmt w:val="decimal"/>
      <w:lvlText w:val="%1."/>
      <w:lvlJc w:val="left"/>
      <w:pPr>
        <w:ind w:left="720" w:hanging="360"/>
      </w:pPr>
    </w:lvl>
    <w:lvl w:ilvl="1" w:tplc="1C9AAC24">
      <w:start w:val="1"/>
      <w:numFmt w:val="lowerLetter"/>
      <w:lvlText w:val="%2."/>
      <w:lvlJc w:val="left"/>
      <w:pPr>
        <w:ind w:left="1440" w:hanging="360"/>
      </w:pPr>
    </w:lvl>
    <w:lvl w:ilvl="2" w:tplc="8D163188">
      <w:start w:val="1"/>
      <w:numFmt w:val="lowerRoman"/>
      <w:lvlText w:val="%3."/>
      <w:lvlJc w:val="right"/>
      <w:pPr>
        <w:ind w:left="2160" w:hanging="180"/>
      </w:pPr>
    </w:lvl>
    <w:lvl w:ilvl="3" w:tplc="9C4A63EC">
      <w:start w:val="1"/>
      <w:numFmt w:val="decimal"/>
      <w:lvlText w:val="%4."/>
      <w:lvlJc w:val="left"/>
      <w:pPr>
        <w:ind w:left="2880" w:hanging="360"/>
      </w:pPr>
    </w:lvl>
    <w:lvl w:ilvl="4" w:tplc="CC16188A">
      <w:start w:val="1"/>
      <w:numFmt w:val="lowerLetter"/>
      <w:lvlText w:val="%5."/>
      <w:lvlJc w:val="left"/>
      <w:pPr>
        <w:ind w:left="3600" w:hanging="360"/>
      </w:pPr>
    </w:lvl>
    <w:lvl w:ilvl="5" w:tplc="B6BCD618">
      <w:start w:val="1"/>
      <w:numFmt w:val="lowerRoman"/>
      <w:lvlText w:val="%6."/>
      <w:lvlJc w:val="right"/>
      <w:pPr>
        <w:ind w:left="4320" w:hanging="180"/>
      </w:pPr>
    </w:lvl>
    <w:lvl w:ilvl="6" w:tplc="CEB6A3C2">
      <w:start w:val="1"/>
      <w:numFmt w:val="decimal"/>
      <w:lvlText w:val="%7."/>
      <w:lvlJc w:val="left"/>
      <w:pPr>
        <w:ind w:left="5040" w:hanging="360"/>
      </w:pPr>
    </w:lvl>
    <w:lvl w:ilvl="7" w:tplc="DE446E34">
      <w:start w:val="1"/>
      <w:numFmt w:val="lowerLetter"/>
      <w:lvlText w:val="%8."/>
      <w:lvlJc w:val="left"/>
      <w:pPr>
        <w:ind w:left="5760" w:hanging="360"/>
      </w:pPr>
    </w:lvl>
    <w:lvl w:ilvl="8" w:tplc="427279D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304634"/>
    <w:multiLevelType w:val="hybridMultilevel"/>
    <w:tmpl w:val="F3C6B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8E5922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A3F69F4"/>
    <w:multiLevelType w:val="hybridMultilevel"/>
    <w:tmpl w:val="C898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570D99"/>
    <w:multiLevelType w:val="hybridMultilevel"/>
    <w:tmpl w:val="8E1EA39A"/>
    <w:lvl w:ilvl="0" w:tplc="94C848BA">
      <w:start w:val="3"/>
      <w:numFmt w:val="bullet"/>
      <w:lvlText w:val="-"/>
      <w:lvlJc w:val="left"/>
      <w:pPr>
        <w:ind w:left="1224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92" w:hanging="360"/>
      </w:pPr>
      <w:rPr>
        <w:rFonts w:ascii="Wingdings" w:hAnsi="Wingdings" w:hint="default"/>
      </w:rPr>
    </w:lvl>
  </w:abstractNum>
  <w:abstractNum w:abstractNumId="14" w15:restartNumberingAfterBreak="0">
    <w:nsid w:val="65BE6F23"/>
    <w:multiLevelType w:val="hybridMultilevel"/>
    <w:tmpl w:val="A482A7CC"/>
    <w:lvl w:ilvl="0" w:tplc="94C848BA">
      <w:start w:val="3"/>
      <w:numFmt w:val="bullet"/>
      <w:lvlText w:val="-"/>
      <w:lvlJc w:val="left"/>
      <w:pPr>
        <w:ind w:left="1944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5" w15:restartNumberingAfterBreak="0">
    <w:nsid w:val="66731D0B"/>
    <w:multiLevelType w:val="hybridMultilevel"/>
    <w:tmpl w:val="C008A1E4"/>
    <w:lvl w:ilvl="0" w:tplc="3F6C75EA">
      <w:start w:val="1"/>
      <w:numFmt w:val="decimal"/>
      <w:lvlText w:val="%1."/>
      <w:lvlJc w:val="left"/>
      <w:pPr>
        <w:ind w:left="720" w:hanging="360"/>
      </w:pPr>
    </w:lvl>
    <w:lvl w:ilvl="1" w:tplc="162031AE">
      <w:start w:val="1"/>
      <w:numFmt w:val="lowerLetter"/>
      <w:lvlText w:val="%2."/>
      <w:lvlJc w:val="left"/>
      <w:pPr>
        <w:ind w:left="1440" w:hanging="360"/>
      </w:pPr>
    </w:lvl>
    <w:lvl w:ilvl="2" w:tplc="426A4126">
      <w:start w:val="1"/>
      <w:numFmt w:val="lowerRoman"/>
      <w:lvlText w:val="%3."/>
      <w:lvlJc w:val="right"/>
      <w:pPr>
        <w:ind w:left="2160" w:hanging="180"/>
      </w:pPr>
    </w:lvl>
    <w:lvl w:ilvl="3" w:tplc="CD942794">
      <w:start w:val="1"/>
      <w:numFmt w:val="decimal"/>
      <w:lvlText w:val="%4."/>
      <w:lvlJc w:val="left"/>
      <w:pPr>
        <w:ind w:left="2880" w:hanging="360"/>
      </w:pPr>
    </w:lvl>
    <w:lvl w:ilvl="4" w:tplc="E326D3CA">
      <w:start w:val="1"/>
      <w:numFmt w:val="lowerLetter"/>
      <w:lvlText w:val="%5."/>
      <w:lvlJc w:val="left"/>
      <w:pPr>
        <w:ind w:left="3600" w:hanging="360"/>
      </w:pPr>
    </w:lvl>
    <w:lvl w:ilvl="5" w:tplc="74A45902">
      <w:start w:val="1"/>
      <w:numFmt w:val="lowerRoman"/>
      <w:lvlText w:val="%6."/>
      <w:lvlJc w:val="right"/>
      <w:pPr>
        <w:ind w:left="4320" w:hanging="180"/>
      </w:pPr>
    </w:lvl>
    <w:lvl w:ilvl="6" w:tplc="F51A97B8">
      <w:start w:val="1"/>
      <w:numFmt w:val="decimal"/>
      <w:lvlText w:val="%7."/>
      <w:lvlJc w:val="left"/>
      <w:pPr>
        <w:ind w:left="5040" w:hanging="360"/>
      </w:pPr>
    </w:lvl>
    <w:lvl w:ilvl="7" w:tplc="F38870B8">
      <w:start w:val="1"/>
      <w:numFmt w:val="lowerLetter"/>
      <w:lvlText w:val="%8."/>
      <w:lvlJc w:val="left"/>
      <w:pPr>
        <w:ind w:left="5760" w:hanging="360"/>
      </w:pPr>
    </w:lvl>
    <w:lvl w:ilvl="8" w:tplc="A7B2E8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750231"/>
    <w:multiLevelType w:val="hybridMultilevel"/>
    <w:tmpl w:val="629A2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05F5"/>
    <w:multiLevelType w:val="hybridMultilevel"/>
    <w:tmpl w:val="77EAC244"/>
    <w:lvl w:ilvl="0" w:tplc="632C1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4CD7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7EF4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D80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4C48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C88E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0C6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864B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A807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053D74"/>
    <w:multiLevelType w:val="hybridMultilevel"/>
    <w:tmpl w:val="AFCE1328"/>
    <w:lvl w:ilvl="0" w:tplc="472A9B0E">
      <w:start w:val="1"/>
      <w:numFmt w:val="decimal"/>
      <w:lvlText w:val="%1."/>
      <w:lvlJc w:val="left"/>
      <w:pPr>
        <w:ind w:left="720" w:hanging="360"/>
      </w:pPr>
    </w:lvl>
    <w:lvl w:ilvl="1" w:tplc="EDAEE876">
      <w:start w:val="1"/>
      <w:numFmt w:val="lowerLetter"/>
      <w:lvlText w:val="%2."/>
      <w:lvlJc w:val="left"/>
      <w:pPr>
        <w:ind w:left="1440" w:hanging="360"/>
      </w:pPr>
    </w:lvl>
    <w:lvl w:ilvl="2" w:tplc="A726002C">
      <w:start w:val="1"/>
      <w:numFmt w:val="lowerRoman"/>
      <w:lvlText w:val="%3."/>
      <w:lvlJc w:val="right"/>
      <w:pPr>
        <w:ind w:left="2160" w:hanging="180"/>
      </w:pPr>
    </w:lvl>
    <w:lvl w:ilvl="3" w:tplc="0C9047EE">
      <w:start w:val="1"/>
      <w:numFmt w:val="decimal"/>
      <w:lvlText w:val="%4."/>
      <w:lvlJc w:val="left"/>
      <w:pPr>
        <w:ind w:left="2880" w:hanging="360"/>
      </w:pPr>
    </w:lvl>
    <w:lvl w:ilvl="4" w:tplc="E1343F9C">
      <w:start w:val="1"/>
      <w:numFmt w:val="lowerLetter"/>
      <w:lvlText w:val="%5."/>
      <w:lvlJc w:val="left"/>
      <w:pPr>
        <w:ind w:left="3600" w:hanging="360"/>
      </w:pPr>
    </w:lvl>
    <w:lvl w:ilvl="5" w:tplc="95264CB2">
      <w:start w:val="1"/>
      <w:numFmt w:val="lowerRoman"/>
      <w:lvlText w:val="%6."/>
      <w:lvlJc w:val="right"/>
      <w:pPr>
        <w:ind w:left="4320" w:hanging="180"/>
      </w:pPr>
    </w:lvl>
    <w:lvl w:ilvl="6" w:tplc="DAD6FCA8">
      <w:start w:val="1"/>
      <w:numFmt w:val="decimal"/>
      <w:lvlText w:val="%7."/>
      <w:lvlJc w:val="left"/>
      <w:pPr>
        <w:ind w:left="5040" w:hanging="360"/>
      </w:pPr>
    </w:lvl>
    <w:lvl w:ilvl="7" w:tplc="67361664">
      <w:start w:val="1"/>
      <w:numFmt w:val="lowerLetter"/>
      <w:lvlText w:val="%8."/>
      <w:lvlJc w:val="left"/>
      <w:pPr>
        <w:ind w:left="5760" w:hanging="360"/>
      </w:pPr>
    </w:lvl>
    <w:lvl w:ilvl="8" w:tplc="538EFC0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28082D"/>
    <w:multiLevelType w:val="hybridMultilevel"/>
    <w:tmpl w:val="27CC1B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A41A3A"/>
    <w:multiLevelType w:val="hybridMultilevel"/>
    <w:tmpl w:val="C0A62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650714"/>
    <w:multiLevelType w:val="hybridMultilevel"/>
    <w:tmpl w:val="8D7EBB26"/>
    <w:lvl w:ilvl="0" w:tplc="55CE4F9C">
      <w:start w:val="1"/>
      <w:numFmt w:val="decimal"/>
      <w:lvlText w:val="%1."/>
      <w:lvlJc w:val="left"/>
      <w:pPr>
        <w:ind w:left="720" w:hanging="360"/>
      </w:pPr>
    </w:lvl>
    <w:lvl w:ilvl="1" w:tplc="706AFA08">
      <w:start w:val="1"/>
      <w:numFmt w:val="lowerLetter"/>
      <w:lvlText w:val="%2."/>
      <w:lvlJc w:val="left"/>
      <w:pPr>
        <w:ind w:left="1440" w:hanging="360"/>
      </w:pPr>
    </w:lvl>
    <w:lvl w:ilvl="2" w:tplc="BF944250">
      <w:start w:val="1"/>
      <w:numFmt w:val="lowerRoman"/>
      <w:lvlText w:val="%3."/>
      <w:lvlJc w:val="right"/>
      <w:pPr>
        <w:ind w:left="2160" w:hanging="180"/>
      </w:pPr>
    </w:lvl>
    <w:lvl w:ilvl="3" w:tplc="870A2B4C">
      <w:start w:val="1"/>
      <w:numFmt w:val="decimal"/>
      <w:lvlText w:val="%4."/>
      <w:lvlJc w:val="left"/>
      <w:pPr>
        <w:ind w:left="2880" w:hanging="360"/>
      </w:pPr>
    </w:lvl>
    <w:lvl w:ilvl="4" w:tplc="4B2AF00A">
      <w:start w:val="1"/>
      <w:numFmt w:val="lowerLetter"/>
      <w:lvlText w:val="%5."/>
      <w:lvlJc w:val="left"/>
      <w:pPr>
        <w:ind w:left="3600" w:hanging="360"/>
      </w:pPr>
    </w:lvl>
    <w:lvl w:ilvl="5" w:tplc="4E64E904">
      <w:start w:val="1"/>
      <w:numFmt w:val="lowerRoman"/>
      <w:lvlText w:val="%6."/>
      <w:lvlJc w:val="right"/>
      <w:pPr>
        <w:ind w:left="4320" w:hanging="180"/>
      </w:pPr>
    </w:lvl>
    <w:lvl w:ilvl="6" w:tplc="DE8E8370">
      <w:start w:val="1"/>
      <w:numFmt w:val="decimal"/>
      <w:lvlText w:val="%7."/>
      <w:lvlJc w:val="left"/>
      <w:pPr>
        <w:ind w:left="5040" w:hanging="360"/>
      </w:pPr>
    </w:lvl>
    <w:lvl w:ilvl="7" w:tplc="F7FAE31A">
      <w:start w:val="1"/>
      <w:numFmt w:val="lowerLetter"/>
      <w:lvlText w:val="%8."/>
      <w:lvlJc w:val="left"/>
      <w:pPr>
        <w:ind w:left="5760" w:hanging="360"/>
      </w:pPr>
    </w:lvl>
    <w:lvl w:ilvl="8" w:tplc="E1C4AD7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F5846"/>
    <w:multiLevelType w:val="hybridMultilevel"/>
    <w:tmpl w:val="6270D6CA"/>
    <w:lvl w:ilvl="0" w:tplc="94C848BA">
      <w:start w:val="3"/>
      <w:numFmt w:val="bullet"/>
      <w:lvlText w:val="-"/>
      <w:lvlJc w:val="left"/>
      <w:pPr>
        <w:ind w:left="612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3" w15:restartNumberingAfterBreak="0">
    <w:nsid w:val="77426587"/>
    <w:multiLevelType w:val="hybridMultilevel"/>
    <w:tmpl w:val="A21A5B4A"/>
    <w:lvl w:ilvl="0" w:tplc="85768F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70C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46DA8"/>
    <w:multiLevelType w:val="multilevel"/>
    <w:tmpl w:val="07C436BE"/>
    <w:lvl w:ilvl="0">
      <w:start w:val="1"/>
      <w:numFmt w:val="decimal"/>
      <w:pStyle w:val="M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none"/>
      <w:pStyle w:val="MHeading2"/>
      <w:lvlText w:val="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none"/>
      <w:pStyle w:val="MHeading3"/>
      <w:lvlText w:val="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none"/>
      <w:pStyle w:val="MHeading4"/>
      <w:lvlText w:val="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M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M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M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M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9FD23A7"/>
    <w:multiLevelType w:val="hybridMultilevel"/>
    <w:tmpl w:val="E806CADA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26" w15:restartNumberingAfterBreak="0">
    <w:nsid w:val="7B1B211A"/>
    <w:multiLevelType w:val="hybridMultilevel"/>
    <w:tmpl w:val="14F8B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5"/>
  </w:num>
  <w:num w:numId="4">
    <w:abstractNumId w:val="18"/>
  </w:num>
  <w:num w:numId="5">
    <w:abstractNumId w:val="6"/>
  </w:num>
  <w:num w:numId="6">
    <w:abstractNumId w:val="3"/>
  </w:num>
  <w:num w:numId="7">
    <w:abstractNumId w:val="7"/>
  </w:num>
  <w:num w:numId="8">
    <w:abstractNumId w:val="9"/>
  </w:num>
  <w:num w:numId="9">
    <w:abstractNumId w:val="4"/>
  </w:num>
  <w:num w:numId="10">
    <w:abstractNumId w:val="2"/>
  </w:num>
  <w:num w:numId="11">
    <w:abstractNumId w:val="22"/>
  </w:num>
  <w:num w:numId="12">
    <w:abstractNumId w:val="13"/>
  </w:num>
  <w:num w:numId="13">
    <w:abstractNumId w:val="14"/>
  </w:num>
  <w:num w:numId="14">
    <w:abstractNumId w:val="25"/>
  </w:num>
  <w:num w:numId="15">
    <w:abstractNumId w:val="26"/>
  </w:num>
  <w:num w:numId="16">
    <w:abstractNumId w:val="12"/>
  </w:num>
  <w:num w:numId="17">
    <w:abstractNumId w:val="0"/>
  </w:num>
  <w:num w:numId="18">
    <w:abstractNumId w:val="24"/>
  </w:num>
  <w:num w:numId="19">
    <w:abstractNumId w:val="5"/>
  </w:num>
  <w:num w:numId="20">
    <w:abstractNumId w:val="19"/>
  </w:num>
  <w:num w:numId="21">
    <w:abstractNumId w:val="23"/>
  </w:num>
  <w:num w:numId="22">
    <w:abstractNumId w:val="10"/>
  </w:num>
  <w:num w:numId="23">
    <w:abstractNumId w:val="1"/>
  </w:num>
  <w:num w:numId="24">
    <w:abstractNumId w:val="20"/>
  </w:num>
  <w:num w:numId="25">
    <w:abstractNumId w:val="16"/>
  </w:num>
  <w:num w:numId="26">
    <w:abstractNumId w:val="17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0sDA2NrE0MjU3NDRR0lEKTi0uzszPAykwrwUA2/G0yCwAAAA="/>
  </w:docVars>
  <w:rsids>
    <w:rsidRoot w:val="00396DDA"/>
    <w:rsid w:val="00012ADF"/>
    <w:rsid w:val="0008210E"/>
    <w:rsid w:val="000D49CA"/>
    <w:rsid w:val="000D6A8E"/>
    <w:rsid w:val="000E555B"/>
    <w:rsid w:val="001017E6"/>
    <w:rsid w:val="0010369C"/>
    <w:rsid w:val="001239F3"/>
    <w:rsid w:val="00154AAC"/>
    <w:rsid w:val="00155DC2"/>
    <w:rsid w:val="00160908"/>
    <w:rsid w:val="001766DD"/>
    <w:rsid w:val="00195043"/>
    <w:rsid w:val="001A1596"/>
    <w:rsid w:val="001B642D"/>
    <w:rsid w:val="001D0F80"/>
    <w:rsid w:val="002039B0"/>
    <w:rsid w:val="002434DD"/>
    <w:rsid w:val="00260AB0"/>
    <w:rsid w:val="00277028"/>
    <w:rsid w:val="002D5F5E"/>
    <w:rsid w:val="002E43E3"/>
    <w:rsid w:val="0030145C"/>
    <w:rsid w:val="00320980"/>
    <w:rsid w:val="00362E4E"/>
    <w:rsid w:val="0039158C"/>
    <w:rsid w:val="00396DDA"/>
    <w:rsid w:val="003A05BF"/>
    <w:rsid w:val="003A188D"/>
    <w:rsid w:val="003A6B4F"/>
    <w:rsid w:val="003B1FA3"/>
    <w:rsid w:val="0041122F"/>
    <w:rsid w:val="00421BF7"/>
    <w:rsid w:val="004272E0"/>
    <w:rsid w:val="00455356"/>
    <w:rsid w:val="004C6E1C"/>
    <w:rsid w:val="004D6649"/>
    <w:rsid w:val="004E636C"/>
    <w:rsid w:val="004F5B14"/>
    <w:rsid w:val="00521445"/>
    <w:rsid w:val="005312AE"/>
    <w:rsid w:val="005464F0"/>
    <w:rsid w:val="00561327"/>
    <w:rsid w:val="00586415"/>
    <w:rsid w:val="0059227A"/>
    <w:rsid w:val="005924D3"/>
    <w:rsid w:val="005B3875"/>
    <w:rsid w:val="005B7A74"/>
    <w:rsid w:val="00604592"/>
    <w:rsid w:val="0060624C"/>
    <w:rsid w:val="006173F5"/>
    <w:rsid w:val="006202C3"/>
    <w:rsid w:val="00622564"/>
    <w:rsid w:val="006533FD"/>
    <w:rsid w:val="006678E5"/>
    <w:rsid w:val="00675A25"/>
    <w:rsid w:val="0069170B"/>
    <w:rsid w:val="00695F45"/>
    <w:rsid w:val="006A5664"/>
    <w:rsid w:val="006D6556"/>
    <w:rsid w:val="006E1B54"/>
    <w:rsid w:val="007341E0"/>
    <w:rsid w:val="00771B47"/>
    <w:rsid w:val="0077214E"/>
    <w:rsid w:val="00794D7B"/>
    <w:rsid w:val="007B7BF3"/>
    <w:rsid w:val="007D2509"/>
    <w:rsid w:val="007D3B3D"/>
    <w:rsid w:val="007E54B8"/>
    <w:rsid w:val="007E66C3"/>
    <w:rsid w:val="00837F48"/>
    <w:rsid w:val="00851E7E"/>
    <w:rsid w:val="00867E1D"/>
    <w:rsid w:val="00867EA8"/>
    <w:rsid w:val="008773DA"/>
    <w:rsid w:val="008A36BF"/>
    <w:rsid w:val="008B37D8"/>
    <w:rsid w:val="008C18C7"/>
    <w:rsid w:val="008E00BB"/>
    <w:rsid w:val="008E24EE"/>
    <w:rsid w:val="00926FA3"/>
    <w:rsid w:val="0092726A"/>
    <w:rsid w:val="00933BC9"/>
    <w:rsid w:val="00937FAE"/>
    <w:rsid w:val="0094741A"/>
    <w:rsid w:val="00950634"/>
    <w:rsid w:val="00984803"/>
    <w:rsid w:val="009946D8"/>
    <w:rsid w:val="009949AA"/>
    <w:rsid w:val="009B6B5B"/>
    <w:rsid w:val="009D1E68"/>
    <w:rsid w:val="009F33E0"/>
    <w:rsid w:val="00A407E3"/>
    <w:rsid w:val="00A42585"/>
    <w:rsid w:val="00A452AE"/>
    <w:rsid w:val="00A53E00"/>
    <w:rsid w:val="00A744E7"/>
    <w:rsid w:val="00AA7658"/>
    <w:rsid w:val="00AB237C"/>
    <w:rsid w:val="00AC2ADA"/>
    <w:rsid w:val="00AC453B"/>
    <w:rsid w:val="00AE57DF"/>
    <w:rsid w:val="00AF4DC3"/>
    <w:rsid w:val="00B10CEA"/>
    <w:rsid w:val="00B20C55"/>
    <w:rsid w:val="00B2683B"/>
    <w:rsid w:val="00B45120"/>
    <w:rsid w:val="00B65F36"/>
    <w:rsid w:val="00B75CFE"/>
    <w:rsid w:val="00BB7582"/>
    <w:rsid w:val="00BF6AFD"/>
    <w:rsid w:val="00BF7217"/>
    <w:rsid w:val="00C042A0"/>
    <w:rsid w:val="00C06429"/>
    <w:rsid w:val="00C30DD1"/>
    <w:rsid w:val="00C366DF"/>
    <w:rsid w:val="00C41A89"/>
    <w:rsid w:val="00C46E77"/>
    <w:rsid w:val="00C61662"/>
    <w:rsid w:val="00C7752D"/>
    <w:rsid w:val="00C779AB"/>
    <w:rsid w:val="00C83F14"/>
    <w:rsid w:val="00C85A24"/>
    <w:rsid w:val="00C930D1"/>
    <w:rsid w:val="00CA3D09"/>
    <w:rsid w:val="00D04D3A"/>
    <w:rsid w:val="00D53CC9"/>
    <w:rsid w:val="00D82205"/>
    <w:rsid w:val="00D8351F"/>
    <w:rsid w:val="00DB23E9"/>
    <w:rsid w:val="00DB323A"/>
    <w:rsid w:val="00DD45F4"/>
    <w:rsid w:val="00E40DC9"/>
    <w:rsid w:val="00E658C3"/>
    <w:rsid w:val="00E82248"/>
    <w:rsid w:val="00E83FF1"/>
    <w:rsid w:val="00EA34D2"/>
    <w:rsid w:val="00EA768F"/>
    <w:rsid w:val="00EB0C7F"/>
    <w:rsid w:val="00ED4DD5"/>
    <w:rsid w:val="00EE704F"/>
    <w:rsid w:val="00F14CE3"/>
    <w:rsid w:val="00F26192"/>
    <w:rsid w:val="00F42534"/>
    <w:rsid w:val="00F82E04"/>
    <w:rsid w:val="00F97DAB"/>
    <w:rsid w:val="00FB286A"/>
    <w:rsid w:val="00FC5298"/>
    <w:rsid w:val="00FC59EF"/>
    <w:rsid w:val="00FE7A7D"/>
    <w:rsid w:val="00FE7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04F68"/>
  <w15:chartTrackingRefBased/>
  <w15:docId w15:val="{0B9FEF92-24BC-400F-B169-416D1D8BD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3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9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25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96DD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6DD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AC45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53B"/>
  </w:style>
  <w:style w:type="paragraph" w:styleId="Footer">
    <w:name w:val="footer"/>
    <w:basedOn w:val="Normal"/>
    <w:link w:val="FooterChar"/>
    <w:uiPriority w:val="99"/>
    <w:unhideWhenUsed/>
    <w:rsid w:val="00AC45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53B"/>
  </w:style>
  <w:style w:type="paragraph" w:styleId="ListParagraph">
    <w:name w:val="List Paragraph"/>
    <w:basedOn w:val="Normal"/>
    <w:uiPriority w:val="34"/>
    <w:qFormat/>
    <w:rsid w:val="00A53E00"/>
    <w:pPr>
      <w:spacing w:after="160" w:line="259" w:lineRule="auto"/>
      <w:ind w:left="720"/>
      <w:contextualSpacing/>
    </w:pPr>
    <w:rPr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A53E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79A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55DC2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55DC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55DC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55DC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5D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DC2"/>
    <w:rPr>
      <w:rFonts w:ascii="Segoe UI" w:hAnsi="Segoe UI" w:cs="Segoe UI"/>
      <w:sz w:val="18"/>
      <w:szCs w:val="18"/>
    </w:rPr>
  </w:style>
  <w:style w:type="character" w:customStyle="1" w:styleId="CellTextChar">
    <w:name w:val="Cell Text Char"/>
    <w:basedOn w:val="DefaultParagraphFont"/>
    <w:link w:val="CellText"/>
    <w:locked/>
    <w:rsid w:val="00B75CFE"/>
    <w:rPr>
      <w:rFonts w:ascii="Arial" w:hAnsi="Arial" w:cs="Arial"/>
      <w:sz w:val="16"/>
      <w:szCs w:val="18"/>
    </w:rPr>
  </w:style>
  <w:style w:type="paragraph" w:customStyle="1" w:styleId="CellText">
    <w:name w:val="Cell Text"/>
    <w:basedOn w:val="Normal"/>
    <w:link w:val="CellTextChar"/>
    <w:rsid w:val="00B75CFE"/>
    <w:pPr>
      <w:spacing w:after="0" w:line="240" w:lineRule="auto"/>
    </w:pPr>
    <w:rPr>
      <w:rFonts w:ascii="Arial" w:hAnsi="Arial" w:cs="Arial"/>
      <w:sz w:val="16"/>
      <w:szCs w:val="18"/>
    </w:rPr>
  </w:style>
  <w:style w:type="paragraph" w:customStyle="1" w:styleId="CellLabel">
    <w:name w:val="Cell Label"/>
    <w:basedOn w:val="CellText"/>
    <w:rsid w:val="00B75CFE"/>
    <w:rPr>
      <w:b/>
    </w:rPr>
  </w:style>
  <w:style w:type="paragraph" w:customStyle="1" w:styleId="CellLabelRight">
    <w:name w:val="Cell Label Right"/>
    <w:basedOn w:val="CellLabel"/>
    <w:rsid w:val="00B75CFE"/>
    <w:pPr>
      <w:jc w:val="right"/>
    </w:pPr>
  </w:style>
  <w:style w:type="paragraph" w:customStyle="1" w:styleId="CellBullet">
    <w:name w:val="Cell Bullet"/>
    <w:basedOn w:val="CellText"/>
    <w:rsid w:val="00B75CFE"/>
    <w:pPr>
      <w:numPr>
        <w:numId w:val="10"/>
      </w:numPr>
      <w:tabs>
        <w:tab w:val="clear" w:pos="720"/>
        <w:tab w:val="num" w:pos="252"/>
        <w:tab w:val="num" w:pos="360"/>
      </w:tabs>
      <w:ind w:left="252" w:hanging="252"/>
    </w:pPr>
  </w:style>
  <w:style w:type="paragraph" w:customStyle="1" w:styleId="TabAlternate">
    <w:name w:val="Tab Alternate"/>
    <w:basedOn w:val="Normal"/>
    <w:rsid w:val="00B75CFE"/>
    <w:pPr>
      <w:spacing w:after="60" w:line="240" w:lineRule="auto"/>
      <w:ind w:left="432" w:hanging="432"/>
    </w:pPr>
    <w:rPr>
      <w:rFonts w:ascii="Arial" w:eastAsia="Times New Roman" w:hAnsi="Arial" w:cs="Arial"/>
      <w:sz w:val="16"/>
      <w:szCs w:val="18"/>
    </w:rPr>
  </w:style>
  <w:style w:type="character" w:customStyle="1" w:styleId="StoryBulletLead">
    <w:name w:val="Story Bullet Lead"/>
    <w:basedOn w:val="DefaultParagraphFont"/>
    <w:rsid w:val="00B75CFE"/>
    <w:rPr>
      <w:rFonts w:ascii="NewBaskerville SC" w:hAnsi="NewBaskerville SC" w:cs="Times New Roman" w:hint="default"/>
      <w:b/>
      <w:bCs w:val="0"/>
      <w:spacing w:val="-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256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Default">
    <w:name w:val="Default"/>
    <w:rsid w:val="008E00B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MainTitle">
    <w:name w:val="Main Title"/>
    <w:basedOn w:val="Normal"/>
    <w:rsid w:val="00837F48"/>
    <w:pPr>
      <w:widowControl w:val="0"/>
      <w:spacing w:before="480" w:after="60" w:line="240" w:lineRule="auto"/>
      <w:jc w:val="center"/>
    </w:pPr>
    <w:rPr>
      <w:rFonts w:ascii="Arial" w:eastAsia="Times New Roman" w:hAnsi="Arial" w:cs="Times New Roman"/>
      <w:b/>
      <w:kern w:val="28"/>
      <w:sz w:val="32"/>
      <w:szCs w:val="20"/>
    </w:rPr>
  </w:style>
  <w:style w:type="paragraph" w:customStyle="1" w:styleId="MHeading1">
    <w:name w:val="MHeading 1"/>
    <w:basedOn w:val="Heading1"/>
    <w:rsid w:val="00837F48"/>
    <w:pPr>
      <w:keepLines w:val="0"/>
      <w:numPr>
        <w:numId w:val="18"/>
      </w:numPr>
      <w:spacing w:before="60" w:after="60" w:line="240" w:lineRule="auto"/>
    </w:pPr>
    <w:rPr>
      <w:rFonts w:ascii="Arial" w:eastAsia="Times New Roman" w:hAnsi="Arial" w:cs="Arial"/>
      <w:b/>
      <w:color w:val="0000FF"/>
      <w:szCs w:val="20"/>
    </w:rPr>
  </w:style>
  <w:style w:type="paragraph" w:customStyle="1" w:styleId="MHeading2">
    <w:name w:val="MHeading 2"/>
    <w:basedOn w:val="Heading2"/>
    <w:rsid w:val="00837F48"/>
    <w:pPr>
      <w:keepLines w:val="0"/>
      <w:numPr>
        <w:ilvl w:val="1"/>
        <w:numId w:val="18"/>
      </w:numPr>
      <w:spacing w:before="60" w:after="60" w:line="240" w:lineRule="auto"/>
    </w:pPr>
    <w:rPr>
      <w:rFonts w:ascii="Arial" w:eastAsia="Times New Roman" w:hAnsi="Arial" w:cs="Arial"/>
      <w:b/>
      <w:color w:val="0000FF"/>
      <w:sz w:val="28"/>
      <w:szCs w:val="20"/>
    </w:rPr>
  </w:style>
  <w:style w:type="paragraph" w:customStyle="1" w:styleId="MHeading3">
    <w:name w:val="MHeading 3"/>
    <w:basedOn w:val="MHeading2"/>
    <w:rsid w:val="00837F48"/>
    <w:pPr>
      <w:numPr>
        <w:ilvl w:val="2"/>
      </w:numPr>
    </w:pPr>
    <w:rPr>
      <w:sz w:val="24"/>
    </w:rPr>
  </w:style>
  <w:style w:type="paragraph" w:customStyle="1" w:styleId="MHeading4">
    <w:name w:val="MHeading 4"/>
    <w:basedOn w:val="Normal"/>
    <w:rsid w:val="00837F48"/>
    <w:pPr>
      <w:numPr>
        <w:ilvl w:val="3"/>
        <w:numId w:val="18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MHeading5">
    <w:name w:val="MHeading 5"/>
    <w:basedOn w:val="Normal"/>
    <w:rsid w:val="00837F48"/>
    <w:pPr>
      <w:numPr>
        <w:ilvl w:val="4"/>
        <w:numId w:val="18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MHeading6">
    <w:name w:val="MHeading 6"/>
    <w:basedOn w:val="Normal"/>
    <w:rsid w:val="00837F48"/>
    <w:pPr>
      <w:numPr>
        <w:ilvl w:val="5"/>
        <w:numId w:val="18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MHeading7">
    <w:name w:val="MHeading 7"/>
    <w:basedOn w:val="Normal"/>
    <w:rsid w:val="00837F48"/>
    <w:pPr>
      <w:numPr>
        <w:ilvl w:val="6"/>
        <w:numId w:val="18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MHeading9">
    <w:name w:val="MHeading 9"/>
    <w:basedOn w:val="Normal"/>
    <w:rsid w:val="00837F48"/>
    <w:pPr>
      <w:numPr>
        <w:ilvl w:val="8"/>
        <w:numId w:val="18"/>
      </w:num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table" w:styleId="TableGrid">
    <w:name w:val="Table Grid"/>
    <w:basedOn w:val="TableNormal"/>
    <w:uiPriority w:val="59"/>
    <w:rsid w:val="00AF4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4605D-CB62-430A-9D54-9C6B4E9C6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530</Words>
  <Characters>872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TD Roommate Search Mobile Application</vt:lpstr>
    </vt:vector>
  </TitlesOfParts>
  <Company/>
  <LinksUpToDate>false</LinksUpToDate>
  <CharactersWithSpaces>10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D Roommate Search Mobile Application</dc:title>
  <dc:subject>MILESTONE 4- Design</dc:subject>
  <dc:creator>Prema Bangalore Siddu</dc:creator>
  <cp:keywords/>
  <dc:description/>
  <cp:lastModifiedBy>Sagar, Tejasvi Ramadas</cp:lastModifiedBy>
  <cp:revision>6</cp:revision>
  <dcterms:created xsi:type="dcterms:W3CDTF">2018-04-27T22:52:00Z</dcterms:created>
  <dcterms:modified xsi:type="dcterms:W3CDTF">2018-04-27T22:53:00Z</dcterms:modified>
</cp:coreProperties>
</file>